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61440" w14:textId="121E7285" w:rsidR="004724F7" w:rsidRPr="00B75BF4" w:rsidRDefault="00B75BF4">
      <w:pPr>
        <w:spacing w:before="66" w:line="355" w:lineRule="exact"/>
        <w:ind w:left="2656" w:right="546"/>
        <w:jc w:val="center"/>
        <w:rPr>
          <w:b/>
          <w:sz w:val="31"/>
          <w:lang w:val="id-ID"/>
        </w:rPr>
      </w:pPr>
      <w:r w:rsidRPr="00B75BF4">
        <w:rPr>
          <w:b/>
          <w:w w:val="95"/>
          <w:sz w:val="31"/>
        </w:rPr>
        <w:drawing>
          <wp:anchor distT="0" distB="0" distL="114300" distR="114300" simplePos="0" relativeHeight="251658752" behindDoc="1" locked="0" layoutInCell="1" allowOverlap="1" wp14:anchorId="6C43C21A" wp14:editId="17AA8247">
            <wp:simplePos x="0" y="0"/>
            <wp:positionH relativeFrom="column">
              <wp:posOffset>374650</wp:posOffset>
            </wp:positionH>
            <wp:positionV relativeFrom="paragraph">
              <wp:posOffset>63500</wp:posOffset>
            </wp:positionV>
            <wp:extent cx="711994" cy="644525"/>
            <wp:effectExtent l="0" t="0" r="0" b="3175"/>
            <wp:wrapNone/>
            <wp:docPr id="2" name="Picture 1" descr="New_Logo_BPBD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" descr="New_Logo_BPBD - Copy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994" cy="644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6B33EE">
        <w:rPr>
          <w:b/>
          <w:w w:val="95"/>
          <w:sz w:val="31"/>
        </w:rPr>
        <w:t xml:space="preserve">BADAN  </w:t>
      </w:r>
      <w:r>
        <w:rPr>
          <w:b/>
          <w:w w:val="95"/>
          <w:sz w:val="31"/>
          <w:lang w:val="id-ID"/>
        </w:rPr>
        <w:t>PENANGGULANGAN</w:t>
      </w:r>
      <w:proofErr w:type="gramEnd"/>
      <w:r>
        <w:rPr>
          <w:b/>
          <w:w w:val="95"/>
          <w:sz w:val="31"/>
          <w:lang w:val="id-ID"/>
        </w:rPr>
        <w:t xml:space="preserve"> BENCANA DAERAH</w:t>
      </w:r>
    </w:p>
    <w:p w14:paraId="2533B9F6" w14:textId="2FF2EC7B" w:rsidR="004724F7" w:rsidRPr="00B75BF4" w:rsidRDefault="00B75BF4">
      <w:pPr>
        <w:spacing w:line="320" w:lineRule="exact"/>
        <w:ind w:left="2656" w:right="544"/>
        <w:jc w:val="center"/>
        <w:rPr>
          <w:sz w:val="28"/>
          <w:lang w:val="id-ID"/>
        </w:rPr>
      </w:pPr>
      <w:r>
        <w:rPr>
          <w:w w:val="95"/>
          <w:sz w:val="28"/>
          <w:lang w:val="id-ID"/>
        </w:rPr>
        <w:t>BIDANG PENCEGAHAN DAN KESIAPSIAGAAN</w:t>
      </w:r>
    </w:p>
    <w:p w14:paraId="4C71DC9F" w14:textId="3ACFF9E2" w:rsidR="004724F7" w:rsidRDefault="00B75BF4" w:rsidP="00B75BF4">
      <w:pPr>
        <w:pStyle w:val="BodyText"/>
        <w:spacing w:line="242" w:lineRule="auto"/>
        <w:ind w:left="4111" w:right="635" w:hanging="709"/>
        <w:rPr>
          <w:w w:val="95"/>
        </w:rPr>
      </w:pPr>
      <w:r>
        <w:rPr>
          <w:lang w:val="id-ID"/>
        </w:rPr>
        <w:t xml:space="preserve">  Jl. Letjend S. Parman No.55, Telp. (031) 8550222, 8554895</w:t>
      </w:r>
    </w:p>
    <w:p w14:paraId="30A3A647" w14:textId="57B216D6" w:rsidR="00B75BF4" w:rsidRPr="00B75BF4" w:rsidRDefault="00B75BF4" w:rsidP="00B75BF4">
      <w:pPr>
        <w:pStyle w:val="BodyText"/>
        <w:spacing w:line="242" w:lineRule="auto"/>
        <w:ind w:left="4111" w:right="635" w:firstLine="1134"/>
        <w:rPr>
          <w:lang w:val="id-ID"/>
        </w:rPr>
      </w:pPr>
      <w:r>
        <w:rPr>
          <w:lang w:val="id-ID"/>
        </w:rPr>
        <w:t xml:space="preserve"> Waru-Sidoarjo 61256</w:t>
      </w:r>
    </w:p>
    <w:p w14:paraId="472999D3" w14:textId="1D836BA1" w:rsidR="004724F7" w:rsidRPr="00B75BF4" w:rsidRDefault="004724F7">
      <w:pPr>
        <w:pStyle w:val="BodyText"/>
        <w:rPr>
          <w:sz w:val="20"/>
          <w:lang w:val="id-ID"/>
        </w:rPr>
      </w:pPr>
    </w:p>
    <w:p w14:paraId="21FF1A3B" w14:textId="77777777" w:rsidR="004724F7" w:rsidRDefault="004724F7">
      <w:pPr>
        <w:pStyle w:val="BodyText"/>
        <w:rPr>
          <w:sz w:val="20"/>
        </w:rPr>
      </w:pPr>
    </w:p>
    <w:p w14:paraId="529E1676" w14:textId="77777777" w:rsidR="004724F7" w:rsidRDefault="00211974">
      <w:pPr>
        <w:pStyle w:val="BodyText"/>
        <w:spacing w:before="4"/>
        <w:rPr>
          <w:sz w:val="12"/>
        </w:rPr>
      </w:pPr>
      <w:r>
        <w:rPr>
          <w:noProof/>
          <w:lang w:val="id-ID" w:eastAsia="id-ID"/>
        </w:rPr>
        <mc:AlternateContent>
          <mc:Choice Requires="wpg">
            <w:drawing>
              <wp:anchor distT="0" distB="0" distL="0" distR="0" simplePos="0" relativeHeight="251631616" behindDoc="0" locked="0" layoutInCell="1" allowOverlap="1" wp14:anchorId="47AE5E9F" wp14:editId="0770D660">
                <wp:simplePos x="0" y="0"/>
                <wp:positionH relativeFrom="page">
                  <wp:posOffset>566420</wp:posOffset>
                </wp:positionH>
                <wp:positionV relativeFrom="paragraph">
                  <wp:posOffset>114935</wp:posOffset>
                </wp:positionV>
                <wp:extent cx="6526530" cy="37465"/>
                <wp:effectExtent l="4445" t="5715" r="3175" b="4445"/>
                <wp:wrapTopAndBottom/>
                <wp:docPr id="102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6530" cy="37465"/>
                          <a:chOff x="892" y="181"/>
                          <a:chExt cx="10278" cy="59"/>
                        </a:xfrm>
                      </wpg:grpSpPr>
                      <wps:wsp>
                        <wps:cNvPr id="103" name="Line 57"/>
                        <wps:cNvCnPr>
                          <a:cxnSpLocks noChangeShapeType="1"/>
                        </wps:cNvCnPr>
                        <wps:spPr bwMode="auto">
                          <a:xfrm>
                            <a:off x="902" y="230"/>
                            <a:ext cx="10258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902" y="191"/>
                            <a:ext cx="10258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3FF136" id="Group 55" o:spid="_x0000_s1026" style="position:absolute;margin-left:44.6pt;margin-top:9.05pt;width:513.9pt;height:2.95pt;z-index:251631616;mso-wrap-distance-left:0;mso-wrap-distance-right:0;mso-position-horizontal-relative:page" coordorigin="892,181" coordsize="10278,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">
                <v:line id="Line 57" o:spid="_x0000_s1027" style="position:absolute;visibility:visible;mso-wrap-style:square" from="902,230" to="11160,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" strokeweight=".96pt"/>
                <v:line id="Line 56" o:spid="_x0000_s1028" style="position:absolute;visibility:visible;mso-wrap-style:square" from="902,191" to="11160,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" strokeweight=".96pt"/>
                <w10:wrap type="topAndBottom" anchorx="page"/>
              </v:group>
            </w:pict>
          </mc:Fallback>
        </mc:AlternateContent>
      </w:r>
    </w:p>
    <w:p w14:paraId="15D07C38" w14:textId="3D26534F" w:rsidR="004724F7" w:rsidRDefault="006B33EE">
      <w:pPr>
        <w:spacing w:before="137"/>
        <w:ind w:left="2418"/>
        <w:rPr>
          <w:sz w:val="31"/>
        </w:rPr>
      </w:pPr>
      <w:r>
        <w:rPr>
          <w:sz w:val="31"/>
        </w:rPr>
        <w:t xml:space="preserve">Form </w:t>
      </w:r>
      <w:proofErr w:type="spellStart"/>
      <w:r>
        <w:rPr>
          <w:sz w:val="31"/>
        </w:rPr>
        <w:t>Rencana</w:t>
      </w:r>
      <w:proofErr w:type="spellEnd"/>
      <w:r>
        <w:rPr>
          <w:sz w:val="31"/>
        </w:rPr>
        <w:t xml:space="preserve"> </w:t>
      </w:r>
      <w:proofErr w:type="spellStart"/>
      <w:r>
        <w:rPr>
          <w:sz w:val="31"/>
        </w:rPr>
        <w:t>Kesiapsiagaan</w:t>
      </w:r>
      <w:proofErr w:type="spellEnd"/>
      <w:r>
        <w:rPr>
          <w:sz w:val="31"/>
        </w:rPr>
        <w:t xml:space="preserve"> </w:t>
      </w:r>
      <w:proofErr w:type="spellStart"/>
      <w:r>
        <w:rPr>
          <w:sz w:val="31"/>
        </w:rPr>
        <w:t>Bencana</w:t>
      </w:r>
      <w:proofErr w:type="spellEnd"/>
      <w:r>
        <w:rPr>
          <w:sz w:val="31"/>
        </w:rPr>
        <w:t xml:space="preserve"> </w:t>
      </w:r>
      <w:proofErr w:type="spellStart"/>
      <w:r>
        <w:rPr>
          <w:sz w:val="31"/>
        </w:rPr>
        <w:t>untuk</w:t>
      </w:r>
      <w:proofErr w:type="spellEnd"/>
      <w:r>
        <w:rPr>
          <w:sz w:val="31"/>
        </w:rPr>
        <w:t xml:space="preserve"> </w:t>
      </w:r>
      <w:proofErr w:type="spellStart"/>
      <w:r>
        <w:rPr>
          <w:sz w:val="31"/>
        </w:rPr>
        <w:t>Keluarga</w:t>
      </w:r>
      <w:proofErr w:type="spellEnd"/>
    </w:p>
    <w:p w14:paraId="7A3A3187" w14:textId="77777777" w:rsidR="004724F7" w:rsidRDefault="006B33EE">
      <w:pPr>
        <w:pStyle w:val="Heading1"/>
        <w:tabs>
          <w:tab w:val="left" w:pos="6919"/>
        </w:tabs>
        <w:spacing w:before="246"/>
      </w:pPr>
      <w:r>
        <w:t xml:space="preserve">Nama </w:t>
      </w:r>
      <w:proofErr w:type="spellStart"/>
      <w:r>
        <w:t>Kepala</w:t>
      </w:r>
      <w:proofErr w:type="spellEnd"/>
      <w:r>
        <w:t xml:space="preserve"> </w:t>
      </w:r>
      <w:proofErr w:type="spellStart"/>
      <w:r>
        <w:t>Keluarga</w:t>
      </w:r>
      <w:proofErr w:type="spellEnd"/>
      <w:r>
        <w:t xml:space="preserve"> /</w:t>
      </w:r>
      <w:r>
        <w:rPr>
          <w:spacing w:val="-6"/>
        </w:rPr>
        <w:t xml:space="preserve"> </w:t>
      </w:r>
      <w:r>
        <w:t>Alamat</w:t>
      </w:r>
      <w:r>
        <w:rPr>
          <w:spacing w:val="-2"/>
        </w:rPr>
        <w:t xml:space="preserve"> </w:t>
      </w:r>
      <w:proofErr w:type="spellStart"/>
      <w:r>
        <w:t>Rumah</w:t>
      </w:r>
      <w:proofErr w:type="spellEnd"/>
      <w:r>
        <w:tab/>
      </w:r>
      <w:proofErr w:type="spellStart"/>
      <w:r>
        <w:t>Tanggal</w:t>
      </w:r>
      <w:proofErr w:type="spellEnd"/>
      <w:r>
        <w:t xml:space="preserve"> Hari</w:t>
      </w:r>
      <w:r>
        <w:rPr>
          <w:spacing w:val="-5"/>
        </w:rPr>
        <w:t xml:space="preserve"> </w:t>
      </w:r>
      <w:proofErr w:type="spellStart"/>
      <w:r>
        <w:t>ini</w:t>
      </w:r>
      <w:proofErr w:type="spellEnd"/>
    </w:p>
    <w:p w14:paraId="258B094C" w14:textId="77777777" w:rsidR="004724F7" w:rsidRDefault="00211974">
      <w:pPr>
        <w:pStyle w:val="BodyText"/>
        <w:spacing w:before="11"/>
        <w:rPr>
          <w:b/>
          <w:sz w:val="9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2640" behindDoc="0" locked="0" layoutInCell="1" allowOverlap="1" wp14:anchorId="0EDCE7D6" wp14:editId="4BB6B0BE">
                <wp:simplePos x="0" y="0"/>
                <wp:positionH relativeFrom="page">
                  <wp:posOffset>574675</wp:posOffset>
                </wp:positionH>
                <wp:positionV relativeFrom="paragraph">
                  <wp:posOffset>120650</wp:posOffset>
                </wp:positionV>
                <wp:extent cx="4108450" cy="890270"/>
                <wp:effectExtent l="12700" t="8255" r="12700" b="6350"/>
                <wp:wrapTopAndBottom/>
                <wp:docPr id="101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8450" cy="89027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CC1401" id="Rectangle 54" o:spid="_x0000_s1026" style="position:absolute;margin-left:45.25pt;margin-top:9.5pt;width:323.5pt;height:70.1pt;z-index:251632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3664" behindDoc="0" locked="0" layoutInCell="1" allowOverlap="1" wp14:anchorId="3AA7451C" wp14:editId="3E132614">
                <wp:simplePos x="0" y="0"/>
                <wp:positionH relativeFrom="page">
                  <wp:posOffset>4918075</wp:posOffset>
                </wp:positionH>
                <wp:positionV relativeFrom="paragraph">
                  <wp:posOffset>102235</wp:posOffset>
                </wp:positionV>
                <wp:extent cx="2279650" cy="908050"/>
                <wp:effectExtent l="12700" t="8890" r="12700" b="6985"/>
                <wp:wrapTopAndBottom/>
                <wp:docPr id="100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9650" cy="90805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5D2D2A" id="Rectangle 53" o:spid="_x0000_s1026" style="position:absolute;margin-left:387.25pt;margin-top:8.05pt;width:179.5pt;height:71.5pt;z-index:2516336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</w:p>
    <w:p w14:paraId="61F068D2" w14:textId="77777777" w:rsidR="004724F7" w:rsidRDefault="006B33EE">
      <w:pPr>
        <w:spacing w:before="25"/>
        <w:ind w:left="167"/>
        <w:rPr>
          <w:b/>
          <w:sz w:val="24"/>
        </w:rPr>
      </w:pPr>
      <w:proofErr w:type="spellStart"/>
      <w:r>
        <w:rPr>
          <w:b/>
          <w:sz w:val="24"/>
        </w:rPr>
        <w:t>Informas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Anggota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eluarga</w:t>
      </w:r>
      <w:proofErr w:type="spellEnd"/>
      <w:r>
        <w:rPr>
          <w:b/>
          <w:sz w:val="24"/>
        </w:rPr>
        <w:t xml:space="preserve"> / </w:t>
      </w:r>
      <w:proofErr w:type="spellStart"/>
      <w:r>
        <w:rPr>
          <w:b/>
          <w:sz w:val="24"/>
        </w:rPr>
        <w:t>Kontak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Rumah</w:t>
      </w:r>
      <w:proofErr w:type="spellEnd"/>
    </w:p>
    <w:p w14:paraId="5EF233AD" w14:textId="77777777" w:rsidR="004724F7" w:rsidRDefault="00211974">
      <w:pPr>
        <w:tabs>
          <w:tab w:val="left" w:pos="3559"/>
          <w:tab w:val="left" w:pos="6966"/>
        </w:tabs>
        <w:spacing w:before="2"/>
        <w:ind w:left="167"/>
        <w:rPr>
          <w:sz w:val="24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4688" behindDoc="0" locked="0" layoutInCell="1" allowOverlap="1" wp14:anchorId="7FA89E1C" wp14:editId="02C69801">
                <wp:simplePos x="0" y="0"/>
                <wp:positionH relativeFrom="page">
                  <wp:posOffset>574675</wp:posOffset>
                </wp:positionH>
                <wp:positionV relativeFrom="paragraph">
                  <wp:posOffset>266700</wp:posOffset>
                </wp:positionV>
                <wp:extent cx="1941830" cy="335280"/>
                <wp:effectExtent l="12700" t="12065" r="7620" b="5080"/>
                <wp:wrapTopAndBottom/>
                <wp:docPr id="99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C77C8B" id="Rectangle 52" o:spid="_x0000_s1026" style="position:absolute;margin-left:45.25pt;margin-top:21pt;width:152.9pt;height:26.4pt;z-index:2516346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5712" behindDoc="0" locked="0" layoutInCell="1" allowOverlap="1" wp14:anchorId="17C20D59" wp14:editId="0A86BE8B">
                <wp:simplePos x="0" y="0"/>
                <wp:positionH relativeFrom="page">
                  <wp:posOffset>2744470</wp:posOffset>
                </wp:positionH>
                <wp:positionV relativeFrom="paragraph">
                  <wp:posOffset>260985</wp:posOffset>
                </wp:positionV>
                <wp:extent cx="1944370" cy="341630"/>
                <wp:effectExtent l="10795" t="6350" r="6985" b="13970"/>
                <wp:wrapTopAndBottom/>
                <wp:docPr id="98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CAFCF3" id="Rectangle 51" o:spid="_x0000_s1026" style="position:absolute;margin-left:216.1pt;margin-top:20.55pt;width:153.1pt;height:26.9pt;z-index:2516357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6736" behindDoc="0" locked="0" layoutInCell="1" allowOverlap="1" wp14:anchorId="6E488F3E" wp14:editId="70AC38ED">
                <wp:simplePos x="0" y="0"/>
                <wp:positionH relativeFrom="page">
                  <wp:posOffset>4918075</wp:posOffset>
                </wp:positionH>
                <wp:positionV relativeFrom="paragraph">
                  <wp:posOffset>260985</wp:posOffset>
                </wp:positionV>
                <wp:extent cx="2286000" cy="341630"/>
                <wp:effectExtent l="12700" t="6350" r="6350" b="13970"/>
                <wp:wrapTopAndBottom/>
                <wp:docPr id="97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01B555" id="Rectangle 50" o:spid="_x0000_s1026" style="position:absolute;margin-left:387.25pt;margin-top:20.55pt;width:180pt;height:26.9pt;z-index:2516367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7760" behindDoc="0" locked="0" layoutInCell="1" allowOverlap="1" wp14:anchorId="1A10E299" wp14:editId="14D1BCDC">
                <wp:simplePos x="0" y="0"/>
                <wp:positionH relativeFrom="page">
                  <wp:posOffset>574675</wp:posOffset>
                </wp:positionH>
                <wp:positionV relativeFrom="paragraph">
                  <wp:posOffset>723900</wp:posOffset>
                </wp:positionV>
                <wp:extent cx="1941830" cy="335280"/>
                <wp:effectExtent l="12700" t="12065" r="7620" b="5080"/>
                <wp:wrapTopAndBottom/>
                <wp:docPr id="96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65E969" id="Rectangle 49" o:spid="_x0000_s1026" style="position:absolute;margin-left:45.25pt;margin-top:57pt;width:152.9pt;height:26.4pt;z-index:2516377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8784" behindDoc="0" locked="0" layoutInCell="1" allowOverlap="1" wp14:anchorId="4D46FD04" wp14:editId="37656C07">
                <wp:simplePos x="0" y="0"/>
                <wp:positionH relativeFrom="page">
                  <wp:posOffset>2744470</wp:posOffset>
                </wp:positionH>
                <wp:positionV relativeFrom="paragraph">
                  <wp:posOffset>718185</wp:posOffset>
                </wp:positionV>
                <wp:extent cx="1944370" cy="341630"/>
                <wp:effectExtent l="10795" t="6350" r="6985" b="13970"/>
                <wp:wrapTopAndBottom/>
                <wp:docPr id="95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7DE242" id="Rectangle 48" o:spid="_x0000_s1026" style="position:absolute;margin-left:216.1pt;margin-top:56.55pt;width:153.1pt;height:26.9pt;z-index:2516387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39808" behindDoc="0" locked="0" layoutInCell="1" allowOverlap="1" wp14:anchorId="48EE1FC2" wp14:editId="72453FCC">
                <wp:simplePos x="0" y="0"/>
                <wp:positionH relativeFrom="page">
                  <wp:posOffset>4918075</wp:posOffset>
                </wp:positionH>
                <wp:positionV relativeFrom="paragraph">
                  <wp:posOffset>718185</wp:posOffset>
                </wp:positionV>
                <wp:extent cx="2286000" cy="341630"/>
                <wp:effectExtent l="12700" t="6350" r="6350" b="13970"/>
                <wp:wrapTopAndBottom/>
                <wp:docPr id="94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E49123" id="Rectangle 47" o:spid="_x0000_s1026" style="position:absolute;margin-left:387.25pt;margin-top:56.55pt;width:180pt;height:26.9pt;z-index:2516398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0832" behindDoc="0" locked="0" layoutInCell="1" allowOverlap="1" wp14:anchorId="65AD6BA5" wp14:editId="49078091">
                <wp:simplePos x="0" y="0"/>
                <wp:positionH relativeFrom="page">
                  <wp:posOffset>574675</wp:posOffset>
                </wp:positionH>
                <wp:positionV relativeFrom="paragraph">
                  <wp:posOffset>1175385</wp:posOffset>
                </wp:positionV>
                <wp:extent cx="1941830" cy="341630"/>
                <wp:effectExtent l="12700" t="6350" r="7620" b="13970"/>
                <wp:wrapTopAndBottom/>
                <wp:docPr id="93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0781B7" id="Rectangle 46" o:spid="_x0000_s1026" style="position:absolute;margin-left:45.25pt;margin-top:92.55pt;width:152.9pt;height:26.9pt;z-index:2516408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1856" behindDoc="0" locked="0" layoutInCell="1" allowOverlap="1" wp14:anchorId="3FDC1C88" wp14:editId="7A3F6FC9">
                <wp:simplePos x="0" y="0"/>
                <wp:positionH relativeFrom="page">
                  <wp:posOffset>2744470</wp:posOffset>
                </wp:positionH>
                <wp:positionV relativeFrom="paragraph">
                  <wp:posOffset>1181100</wp:posOffset>
                </wp:positionV>
                <wp:extent cx="1944370" cy="335280"/>
                <wp:effectExtent l="10795" t="12065" r="6985" b="5080"/>
                <wp:wrapTopAndBottom/>
                <wp:docPr id="92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C25ABD" id="Rectangle 45" o:spid="_x0000_s1026" style="position:absolute;margin-left:216.1pt;margin-top:93pt;width:153.1pt;height:26.4pt;z-index:2516418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2880" behindDoc="0" locked="0" layoutInCell="1" allowOverlap="1" wp14:anchorId="6EB05ED0" wp14:editId="7F3247DF">
                <wp:simplePos x="0" y="0"/>
                <wp:positionH relativeFrom="page">
                  <wp:posOffset>4918075</wp:posOffset>
                </wp:positionH>
                <wp:positionV relativeFrom="paragraph">
                  <wp:posOffset>1175385</wp:posOffset>
                </wp:positionV>
                <wp:extent cx="2286000" cy="341630"/>
                <wp:effectExtent l="12700" t="6350" r="6350" b="13970"/>
                <wp:wrapTopAndBottom/>
                <wp:docPr id="91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00D99E" id="Rectangle 44" o:spid="_x0000_s1026" style="position:absolute;margin-left:387.25pt;margin-top:92.55pt;width:180pt;height:26.9pt;z-index:2516428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3904" behindDoc="0" locked="0" layoutInCell="1" allowOverlap="1" wp14:anchorId="46FC2F05" wp14:editId="53A4BA24">
                <wp:simplePos x="0" y="0"/>
                <wp:positionH relativeFrom="page">
                  <wp:posOffset>574675</wp:posOffset>
                </wp:positionH>
                <wp:positionV relativeFrom="paragraph">
                  <wp:posOffset>1632585</wp:posOffset>
                </wp:positionV>
                <wp:extent cx="1941830" cy="341630"/>
                <wp:effectExtent l="12700" t="6350" r="7620" b="13970"/>
                <wp:wrapTopAndBottom/>
                <wp:docPr id="90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686F3C" id="Rectangle 43" o:spid="_x0000_s1026" style="position:absolute;margin-left:45.25pt;margin-top:128.55pt;width:152.9pt;height:26.9pt;z-index:2516439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4928" behindDoc="0" locked="0" layoutInCell="1" allowOverlap="1" wp14:anchorId="7185E36C" wp14:editId="3872991A">
                <wp:simplePos x="0" y="0"/>
                <wp:positionH relativeFrom="page">
                  <wp:posOffset>2744470</wp:posOffset>
                </wp:positionH>
                <wp:positionV relativeFrom="paragraph">
                  <wp:posOffset>1638300</wp:posOffset>
                </wp:positionV>
                <wp:extent cx="1944370" cy="335280"/>
                <wp:effectExtent l="10795" t="12065" r="6985" b="5080"/>
                <wp:wrapTopAndBottom/>
                <wp:docPr id="89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DC836B" id="Rectangle 42" o:spid="_x0000_s1026" style="position:absolute;margin-left:216.1pt;margin-top:129pt;width:153.1pt;height:26.4pt;z-index:2516449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5952" behindDoc="0" locked="0" layoutInCell="1" allowOverlap="1" wp14:anchorId="1F683F75" wp14:editId="7D572A24">
                <wp:simplePos x="0" y="0"/>
                <wp:positionH relativeFrom="page">
                  <wp:posOffset>4918075</wp:posOffset>
                </wp:positionH>
                <wp:positionV relativeFrom="paragraph">
                  <wp:posOffset>1632585</wp:posOffset>
                </wp:positionV>
                <wp:extent cx="2286000" cy="341630"/>
                <wp:effectExtent l="12700" t="6350" r="6350" b="13970"/>
                <wp:wrapTopAndBottom/>
                <wp:docPr id="88" name="Rectangl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34EA5F" id="Rectangle 41" o:spid="_x0000_s1026" style="position:absolute;margin-left:387.25pt;margin-top:128.55pt;width:180pt;height:26.9pt;z-index: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6976" behindDoc="0" locked="0" layoutInCell="1" allowOverlap="1" wp14:anchorId="13F8A197" wp14:editId="445BD0BB">
                <wp:simplePos x="0" y="0"/>
                <wp:positionH relativeFrom="page">
                  <wp:posOffset>574675</wp:posOffset>
                </wp:positionH>
                <wp:positionV relativeFrom="paragraph">
                  <wp:posOffset>2089785</wp:posOffset>
                </wp:positionV>
                <wp:extent cx="1941830" cy="341630"/>
                <wp:effectExtent l="12700" t="6350" r="7620" b="13970"/>
                <wp:wrapTopAndBottom/>
                <wp:docPr id="87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6CEDF4" id="Rectangle 40" o:spid="_x0000_s1026" style="position:absolute;margin-left:45.25pt;margin-top:164.55pt;width:152.9pt;height:26.9pt;z-index: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8000" behindDoc="0" locked="0" layoutInCell="1" allowOverlap="1" wp14:anchorId="11637C97" wp14:editId="30AF5A7D">
                <wp:simplePos x="0" y="0"/>
                <wp:positionH relativeFrom="page">
                  <wp:posOffset>2744470</wp:posOffset>
                </wp:positionH>
                <wp:positionV relativeFrom="paragraph">
                  <wp:posOffset>2095500</wp:posOffset>
                </wp:positionV>
                <wp:extent cx="1944370" cy="335280"/>
                <wp:effectExtent l="10795" t="12065" r="6985" b="5080"/>
                <wp:wrapTopAndBottom/>
                <wp:docPr id="86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5A2EC6" id="Rectangle 39" o:spid="_x0000_s1026" style="position:absolute;margin-left:216.1pt;margin-top:165pt;width:153.1pt;height:26.4pt;z-index: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49024" behindDoc="0" locked="0" layoutInCell="1" allowOverlap="1" wp14:anchorId="522F38A3" wp14:editId="789CAD23">
                <wp:simplePos x="0" y="0"/>
                <wp:positionH relativeFrom="page">
                  <wp:posOffset>4918075</wp:posOffset>
                </wp:positionH>
                <wp:positionV relativeFrom="paragraph">
                  <wp:posOffset>2089785</wp:posOffset>
                </wp:positionV>
                <wp:extent cx="2286000" cy="341630"/>
                <wp:effectExtent l="12700" t="6350" r="6350" b="13970"/>
                <wp:wrapTopAndBottom/>
                <wp:docPr id="85" name="Rectangl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A0B592" id="Rectangle 38" o:spid="_x0000_s1026" style="position:absolute;margin-left:387.25pt;margin-top:164.55pt;width:180pt;height:26.9pt;z-index: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0048" behindDoc="0" locked="0" layoutInCell="1" allowOverlap="1" wp14:anchorId="2DAB1572" wp14:editId="17628877">
                <wp:simplePos x="0" y="0"/>
                <wp:positionH relativeFrom="page">
                  <wp:posOffset>574675</wp:posOffset>
                </wp:positionH>
                <wp:positionV relativeFrom="paragraph">
                  <wp:posOffset>2546985</wp:posOffset>
                </wp:positionV>
                <wp:extent cx="1941830" cy="341630"/>
                <wp:effectExtent l="12700" t="6350" r="7620" b="13970"/>
                <wp:wrapTopAndBottom/>
                <wp:docPr id="84" name="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3FD09A" id="Rectangle 37" o:spid="_x0000_s1026" style="position:absolute;margin-left:45.25pt;margin-top:200.55pt;width:152.9pt;height:26.9pt;z-index: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1072" behindDoc="0" locked="0" layoutInCell="1" allowOverlap="1" wp14:anchorId="3A19ECBC" wp14:editId="0F9BC849">
                <wp:simplePos x="0" y="0"/>
                <wp:positionH relativeFrom="page">
                  <wp:posOffset>2744470</wp:posOffset>
                </wp:positionH>
                <wp:positionV relativeFrom="paragraph">
                  <wp:posOffset>2552700</wp:posOffset>
                </wp:positionV>
                <wp:extent cx="1944370" cy="335280"/>
                <wp:effectExtent l="10795" t="12065" r="6985" b="5080"/>
                <wp:wrapTopAndBottom/>
                <wp:docPr id="83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D9436E" id="Rectangle 36" o:spid="_x0000_s1026" style="position:absolute;margin-left:216.1pt;margin-top:201pt;width:153.1pt;height:26.4pt;z-index: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2096" behindDoc="0" locked="0" layoutInCell="1" allowOverlap="1" wp14:anchorId="665F3FC8" wp14:editId="6F1EBC63">
                <wp:simplePos x="0" y="0"/>
                <wp:positionH relativeFrom="page">
                  <wp:posOffset>4918075</wp:posOffset>
                </wp:positionH>
                <wp:positionV relativeFrom="paragraph">
                  <wp:posOffset>2546985</wp:posOffset>
                </wp:positionV>
                <wp:extent cx="2286000" cy="341630"/>
                <wp:effectExtent l="12700" t="6350" r="6350" b="13970"/>
                <wp:wrapTopAndBottom/>
                <wp:docPr id="82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FA373E" id="Rectangle 35" o:spid="_x0000_s1026" style="position:absolute;margin-left:387.25pt;margin-top:200.55pt;width:180pt;height:26.9pt;z-index: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3120" behindDoc="0" locked="0" layoutInCell="1" allowOverlap="1" wp14:anchorId="092E0EEA" wp14:editId="46FEDEAE">
                <wp:simplePos x="0" y="0"/>
                <wp:positionH relativeFrom="page">
                  <wp:posOffset>574675</wp:posOffset>
                </wp:positionH>
                <wp:positionV relativeFrom="paragraph">
                  <wp:posOffset>3004185</wp:posOffset>
                </wp:positionV>
                <wp:extent cx="1941830" cy="341630"/>
                <wp:effectExtent l="12700" t="6350" r="7620" b="13970"/>
                <wp:wrapTopAndBottom/>
                <wp:docPr id="81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0F1560" id="Rectangle 34" o:spid="_x0000_s1026" style="position:absolute;margin-left:45.25pt;margin-top:236.55pt;width:152.9pt;height:26.9pt;z-index: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4144" behindDoc="0" locked="0" layoutInCell="1" allowOverlap="1" wp14:anchorId="3AB1917A" wp14:editId="4926CE1C">
                <wp:simplePos x="0" y="0"/>
                <wp:positionH relativeFrom="page">
                  <wp:posOffset>2744470</wp:posOffset>
                </wp:positionH>
                <wp:positionV relativeFrom="paragraph">
                  <wp:posOffset>3009900</wp:posOffset>
                </wp:positionV>
                <wp:extent cx="1944370" cy="335280"/>
                <wp:effectExtent l="10795" t="12065" r="6985" b="5080"/>
                <wp:wrapTopAndBottom/>
                <wp:docPr id="80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C82DC3" id="Rectangle 33" o:spid="_x0000_s1026" style="position:absolute;margin-left:216.1pt;margin-top:237pt;width:153.1pt;height:26.4pt;z-index: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5168" behindDoc="0" locked="0" layoutInCell="1" allowOverlap="1" wp14:anchorId="70BDEB60" wp14:editId="40FBAE99">
                <wp:simplePos x="0" y="0"/>
                <wp:positionH relativeFrom="page">
                  <wp:posOffset>4918075</wp:posOffset>
                </wp:positionH>
                <wp:positionV relativeFrom="paragraph">
                  <wp:posOffset>3004185</wp:posOffset>
                </wp:positionV>
                <wp:extent cx="2286000" cy="341630"/>
                <wp:effectExtent l="12700" t="6350" r="6350" b="13970"/>
                <wp:wrapTopAndBottom/>
                <wp:docPr id="79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5EA9CF" id="Rectangle 32" o:spid="_x0000_s1026" style="position:absolute;margin-left:387.25pt;margin-top:236.55pt;width:180pt;height:26.9pt;z-index: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6192" behindDoc="0" locked="0" layoutInCell="1" allowOverlap="1" wp14:anchorId="1265ECA4" wp14:editId="6B3406DF">
                <wp:simplePos x="0" y="0"/>
                <wp:positionH relativeFrom="page">
                  <wp:posOffset>574675</wp:posOffset>
                </wp:positionH>
                <wp:positionV relativeFrom="paragraph">
                  <wp:posOffset>3461385</wp:posOffset>
                </wp:positionV>
                <wp:extent cx="1941830" cy="341630"/>
                <wp:effectExtent l="12700" t="6350" r="7620" b="13970"/>
                <wp:wrapTopAndBottom/>
                <wp:docPr id="78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C3EA86" id="Rectangle 31" o:spid="_x0000_s1026" style="position:absolute;margin-left:45.25pt;margin-top:272.55pt;width:152.9pt;height:26.9pt;z-index: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7216" behindDoc="0" locked="0" layoutInCell="1" allowOverlap="1" wp14:anchorId="45F89B2A" wp14:editId="6D65615D">
                <wp:simplePos x="0" y="0"/>
                <wp:positionH relativeFrom="page">
                  <wp:posOffset>2744470</wp:posOffset>
                </wp:positionH>
                <wp:positionV relativeFrom="paragraph">
                  <wp:posOffset>3467100</wp:posOffset>
                </wp:positionV>
                <wp:extent cx="1944370" cy="335280"/>
                <wp:effectExtent l="10795" t="12065" r="6985" b="5080"/>
                <wp:wrapTopAndBottom/>
                <wp:docPr id="77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30087A" id="Rectangle 30" o:spid="_x0000_s1026" style="position:absolute;margin-left:216.1pt;margin-top:273pt;width:153.1pt;height:26.4pt;z-index: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8240" behindDoc="0" locked="0" layoutInCell="1" allowOverlap="1" wp14:anchorId="65551515" wp14:editId="0C16C0D7">
                <wp:simplePos x="0" y="0"/>
                <wp:positionH relativeFrom="page">
                  <wp:posOffset>4918075</wp:posOffset>
                </wp:positionH>
                <wp:positionV relativeFrom="paragraph">
                  <wp:posOffset>3461385</wp:posOffset>
                </wp:positionV>
                <wp:extent cx="2286000" cy="341630"/>
                <wp:effectExtent l="12700" t="6350" r="6350" b="13970"/>
                <wp:wrapTopAndBottom/>
                <wp:docPr id="76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C2996F" id="Rectangle 29" o:spid="_x0000_s1026" style="position:absolute;margin-left:387.25pt;margin-top:272.55pt;width:180pt;height:26.9pt;z-index: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5FF0B565" wp14:editId="306BD3DC">
                <wp:simplePos x="0" y="0"/>
                <wp:positionH relativeFrom="page">
                  <wp:posOffset>574675</wp:posOffset>
                </wp:positionH>
                <wp:positionV relativeFrom="paragraph">
                  <wp:posOffset>3918585</wp:posOffset>
                </wp:positionV>
                <wp:extent cx="1941830" cy="341630"/>
                <wp:effectExtent l="12700" t="6350" r="7620" b="13970"/>
                <wp:wrapTopAndBottom/>
                <wp:docPr id="75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1FE5AA" id="Rectangle 28" o:spid="_x0000_s1026" style="position:absolute;margin-left:45.25pt;margin-top:308.55pt;width:152.9pt;height:26.9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33AB758A" wp14:editId="53C90812">
                <wp:simplePos x="0" y="0"/>
                <wp:positionH relativeFrom="page">
                  <wp:posOffset>2744470</wp:posOffset>
                </wp:positionH>
                <wp:positionV relativeFrom="paragraph">
                  <wp:posOffset>3924300</wp:posOffset>
                </wp:positionV>
                <wp:extent cx="1944370" cy="335280"/>
                <wp:effectExtent l="10795" t="12065" r="6985" b="5080"/>
                <wp:wrapTopAndBottom/>
                <wp:docPr id="74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13FBD8" id="Rectangle 27" o:spid="_x0000_s1026" style="position:absolute;margin-left:216.1pt;margin-top:309pt;width:153.1pt;height:26.4pt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1312" behindDoc="0" locked="0" layoutInCell="1" allowOverlap="1" wp14:anchorId="62478BAE" wp14:editId="6DC676B0">
                <wp:simplePos x="0" y="0"/>
                <wp:positionH relativeFrom="page">
                  <wp:posOffset>4918075</wp:posOffset>
                </wp:positionH>
                <wp:positionV relativeFrom="paragraph">
                  <wp:posOffset>3918585</wp:posOffset>
                </wp:positionV>
                <wp:extent cx="2286000" cy="341630"/>
                <wp:effectExtent l="12700" t="6350" r="6350" b="13970"/>
                <wp:wrapTopAndBottom/>
                <wp:docPr id="73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0F06EB" id="Rectangle 26" o:spid="_x0000_s1026" style="position:absolute;margin-left:387.25pt;margin-top:308.55pt;width:180pt;height:26.9pt;z-index: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2336" behindDoc="0" locked="0" layoutInCell="1" allowOverlap="1" wp14:anchorId="71C42E07" wp14:editId="0E26B88F">
                <wp:simplePos x="0" y="0"/>
                <wp:positionH relativeFrom="page">
                  <wp:posOffset>574675</wp:posOffset>
                </wp:positionH>
                <wp:positionV relativeFrom="paragraph">
                  <wp:posOffset>4375785</wp:posOffset>
                </wp:positionV>
                <wp:extent cx="1941830" cy="341630"/>
                <wp:effectExtent l="12700" t="6350" r="7620" b="13970"/>
                <wp:wrapTopAndBottom/>
                <wp:docPr id="72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64B4E9" id="Rectangle 25" o:spid="_x0000_s1026" style="position:absolute;margin-left:45.25pt;margin-top:344.55pt;width:152.9pt;height:26.9pt;z-index:251662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7E82FCB8" wp14:editId="02261695">
                <wp:simplePos x="0" y="0"/>
                <wp:positionH relativeFrom="page">
                  <wp:posOffset>2744470</wp:posOffset>
                </wp:positionH>
                <wp:positionV relativeFrom="paragraph">
                  <wp:posOffset>4381500</wp:posOffset>
                </wp:positionV>
                <wp:extent cx="1944370" cy="335280"/>
                <wp:effectExtent l="10795" t="12065" r="6985" b="5080"/>
                <wp:wrapTopAndBottom/>
                <wp:docPr id="71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EEAEDD" id="Rectangle 24" o:spid="_x0000_s1026" style="position:absolute;margin-left:216.1pt;margin-top:345pt;width:153.1pt;height:26.4pt;z-index:251663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4384" behindDoc="0" locked="0" layoutInCell="1" allowOverlap="1" wp14:anchorId="0A3D0FCC" wp14:editId="6393CB65">
                <wp:simplePos x="0" y="0"/>
                <wp:positionH relativeFrom="page">
                  <wp:posOffset>4918075</wp:posOffset>
                </wp:positionH>
                <wp:positionV relativeFrom="paragraph">
                  <wp:posOffset>4375785</wp:posOffset>
                </wp:positionV>
                <wp:extent cx="2286000" cy="341630"/>
                <wp:effectExtent l="12700" t="6350" r="6350" b="13970"/>
                <wp:wrapTopAndBottom/>
                <wp:docPr id="70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D9C36B" id="Rectangle 23" o:spid="_x0000_s1026" style="position:absolute;margin-left:387.25pt;margin-top:344.55pt;width:180pt;height:26.9pt;z-index:2516643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 w:rsidR="006B33EE">
        <w:rPr>
          <w:sz w:val="24"/>
        </w:rPr>
        <w:t>Nama</w:t>
      </w:r>
      <w:r w:rsidR="006B33EE">
        <w:rPr>
          <w:sz w:val="24"/>
        </w:rPr>
        <w:tab/>
        <w:t>No</w:t>
      </w:r>
      <w:r w:rsidR="006B33EE">
        <w:rPr>
          <w:spacing w:val="-2"/>
          <w:sz w:val="24"/>
        </w:rPr>
        <w:t xml:space="preserve"> </w:t>
      </w:r>
      <w:proofErr w:type="spellStart"/>
      <w:r w:rsidR="006B33EE">
        <w:rPr>
          <w:sz w:val="24"/>
        </w:rPr>
        <w:t>Telepon</w:t>
      </w:r>
      <w:proofErr w:type="spellEnd"/>
      <w:r w:rsidR="006B33EE">
        <w:rPr>
          <w:sz w:val="24"/>
        </w:rPr>
        <w:t>/</w:t>
      </w:r>
      <w:r w:rsidR="006B33EE">
        <w:rPr>
          <w:i/>
          <w:sz w:val="24"/>
        </w:rPr>
        <w:t>Handphone</w:t>
      </w:r>
      <w:r w:rsidR="006B33EE">
        <w:rPr>
          <w:i/>
          <w:sz w:val="24"/>
        </w:rPr>
        <w:tab/>
      </w:r>
      <w:r w:rsidR="006B33EE">
        <w:rPr>
          <w:sz w:val="24"/>
        </w:rPr>
        <w:t>Email</w:t>
      </w:r>
    </w:p>
    <w:p w14:paraId="0CB56990" w14:textId="77777777" w:rsidR="004724F7" w:rsidRDefault="004724F7">
      <w:pPr>
        <w:pStyle w:val="BodyText"/>
        <w:spacing w:before="7"/>
        <w:rPr>
          <w:sz w:val="8"/>
        </w:rPr>
      </w:pPr>
    </w:p>
    <w:p w14:paraId="269F7A81" w14:textId="77777777" w:rsidR="004724F7" w:rsidRDefault="004724F7">
      <w:pPr>
        <w:pStyle w:val="BodyText"/>
        <w:spacing w:before="7"/>
        <w:rPr>
          <w:sz w:val="8"/>
        </w:rPr>
      </w:pPr>
    </w:p>
    <w:p w14:paraId="4F2B5B63" w14:textId="77777777" w:rsidR="004724F7" w:rsidRDefault="004724F7">
      <w:pPr>
        <w:pStyle w:val="BodyText"/>
        <w:spacing w:before="7"/>
        <w:rPr>
          <w:sz w:val="8"/>
        </w:rPr>
      </w:pPr>
    </w:p>
    <w:p w14:paraId="4D5DCB77" w14:textId="77777777" w:rsidR="004724F7" w:rsidRDefault="004724F7">
      <w:pPr>
        <w:pStyle w:val="BodyText"/>
        <w:spacing w:before="7"/>
        <w:rPr>
          <w:sz w:val="8"/>
        </w:rPr>
      </w:pPr>
    </w:p>
    <w:p w14:paraId="225380A7" w14:textId="77777777" w:rsidR="004724F7" w:rsidRDefault="004724F7">
      <w:pPr>
        <w:pStyle w:val="BodyText"/>
        <w:spacing w:before="7"/>
        <w:rPr>
          <w:sz w:val="8"/>
        </w:rPr>
      </w:pPr>
    </w:p>
    <w:p w14:paraId="787B5A23" w14:textId="77777777" w:rsidR="004724F7" w:rsidRDefault="004724F7">
      <w:pPr>
        <w:pStyle w:val="BodyText"/>
        <w:spacing w:before="7"/>
        <w:rPr>
          <w:sz w:val="8"/>
        </w:rPr>
      </w:pPr>
    </w:p>
    <w:p w14:paraId="2F3DD7E4" w14:textId="77777777" w:rsidR="004724F7" w:rsidRDefault="004724F7">
      <w:pPr>
        <w:pStyle w:val="BodyText"/>
        <w:spacing w:before="7"/>
        <w:rPr>
          <w:sz w:val="8"/>
        </w:rPr>
      </w:pPr>
    </w:p>
    <w:p w14:paraId="7290244F" w14:textId="77777777" w:rsidR="004724F7" w:rsidRDefault="004724F7">
      <w:pPr>
        <w:pStyle w:val="BodyText"/>
        <w:spacing w:before="7"/>
        <w:rPr>
          <w:sz w:val="8"/>
        </w:rPr>
      </w:pPr>
    </w:p>
    <w:p w14:paraId="1ECDECC7" w14:textId="77777777" w:rsidR="004724F7" w:rsidRDefault="004724F7">
      <w:pPr>
        <w:pStyle w:val="BodyText"/>
        <w:spacing w:before="7"/>
        <w:rPr>
          <w:sz w:val="8"/>
        </w:rPr>
      </w:pPr>
    </w:p>
    <w:p w14:paraId="5D014E5B" w14:textId="77777777" w:rsidR="004724F7" w:rsidRDefault="004724F7">
      <w:pPr>
        <w:pStyle w:val="BodyText"/>
        <w:rPr>
          <w:sz w:val="23"/>
        </w:rPr>
      </w:pPr>
    </w:p>
    <w:p w14:paraId="1627DE84" w14:textId="77777777" w:rsidR="004724F7" w:rsidRDefault="006B33EE">
      <w:pPr>
        <w:pStyle w:val="Heading1"/>
        <w:spacing w:line="275" w:lineRule="exact"/>
        <w:ind w:left="188"/>
      </w:pPr>
      <w:proofErr w:type="spellStart"/>
      <w:r>
        <w:t>Informasi</w:t>
      </w:r>
      <w:proofErr w:type="spellEnd"/>
      <w:r>
        <w:t xml:space="preserve"> </w:t>
      </w:r>
      <w:proofErr w:type="spellStart"/>
      <w:r>
        <w:t>Hewan</w:t>
      </w:r>
      <w:proofErr w:type="spellEnd"/>
      <w:r>
        <w:t xml:space="preserve"> </w:t>
      </w:r>
      <w:proofErr w:type="spellStart"/>
      <w:r>
        <w:t>Peliharaan</w:t>
      </w:r>
      <w:proofErr w:type="spellEnd"/>
      <w:r>
        <w:t>/</w:t>
      </w:r>
      <w:proofErr w:type="spellStart"/>
      <w:r>
        <w:t>Ternak</w:t>
      </w:r>
      <w:proofErr w:type="spellEnd"/>
    </w:p>
    <w:p w14:paraId="12901F2F" w14:textId="77777777" w:rsidR="004724F7" w:rsidRDefault="006B33EE">
      <w:pPr>
        <w:pStyle w:val="BodyText"/>
        <w:tabs>
          <w:tab w:val="left" w:pos="3559"/>
          <w:tab w:val="left" w:pos="6919"/>
        </w:tabs>
        <w:spacing w:line="275" w:lineRule="exact"/>
        <w:ind w:left="188"/>
      </w:pPr>
      <w:r>
        <w:t>Nama</w:t>
      </w:r>
      <w:r>
        <w:tab/>
      </w:r>
      <w:proofErr w:type="spellStart"/>
      <w:r>
        <w:t>Jenis</w:t>
      </w:r>
      <w:proofErr w:type="spellEnd"/>
      <w:r>
        <w:tab/>
      </w:r>
      <w:proofErr w:type="spellStart"/>
      <w:r>
        <w:t>Warna</w:t>
      </w:r>
      <w:proofErr w:type="spellEnd"/>
    </w:p>
    <w:p w14:paraId="3E090E83" w14:textId="77777777" w:rsidR="004724F7" w:rsidRDefault="00211974">
      <w:pPr>
        <w:pStyle w:val="BodyText"/>
        <w:spacing w:before="1"/>
        <w:rPr>
          <w:sz w:val="17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5408" behindDoc="0" locked="0" layoutInCell="1" allowOverlap="1" wp14:anchorId="37EEBAB3" wp14:editId="5C7D277D">
                <wp:simplePos x="0" y="0"/>
                <wp:positionH relativeFrom="page">
                  <wp:posOffset>574675</wp:posOffset>
                </wp:positionH>
                <wp:positionV relativeFrom="paragraph">
                  <wp:posOffset>154940</wp:posOffset>
                </wp:positionV>
                <wp:extent cx="1941830" cy="341630"/>
                <wp:effectExtent l="12700" t="7620" r="7620" b="12700"/>
                <wp:wrapTopAndBottom/>
                <wp:docPr id="69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4C0400" id="Rectangle 22" o:spid="_x0000_s1026" style="position:absolute;margin-left:45.25pt;margin-top:12.2pt;width:152.9pt;height:26.9pt;z-index:251665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6432" behindDoc="0" locked="0" layoutInCell="1" allowOverlap="1" wp14:anchorId="4860C4AB" wp14:editId="4365C14B">
                <wp:simplePos x="0" y="0"/>
                <wp:positionH relativeFrom="page">
                  <wp:posOffset>2744470</wp:posOffset>
                </wp:positionH>
                <wp:positionV relativeFrom="paragraph">
                  <wp:posOffset>160655</wp:posOffset>
                </wp:positionV>
                <wp:extent cx="1944370" cy="335280"/>
                <wp:effectExtent l="10795" t="13335" r="6985" b="13335"/>
                <wp:wrapTopAndBottom/>
                <wp:docPr id="68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64AC07" id="Rectangle 21" o:spid="_x0000_s1026" style="position:absolute;margin-left:216.1pt;margin-top:12.65pt;width:153.1pt;height:26.4pt;z-index:251666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7456" behindDoc="0" locked="0" layoutInCell="1" allowOverlap="1" wp14:anchorId="31B526AD" wp14:editId="0D9978D1">
                <wp:simplePos x="0" y="0"/>
                <wp:positionH relativeFrom="page">
                  <wp:posOffset>4918075</wp:posOffset>
                </wp:positionH>
                <wp:positionV relativeFrom="paragraph">
                  <wp:posOffset>154940</wp:posOffset>
                </wp:positionV>
                <wp:extent cx="2286000" cy="341630"/>
                <wp:effectExtent l="12700" t="7620" r="6350" b="12700"/>
                <wp:wrapTopAndBottom/>
                <wp:docPr id="67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7C78F" id="Rectangle 20" o:spid="_x0000_s1026" style="position:absolute;margin-left:387.25pt;margin-top:12.2pt;width:180pt;height:26.9pt;z-index:251667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8480" behindDoc="0" locked="0" layoutInCell="1" allowOverlap="1" wp14:anchorId="53BCA5B8" wp14:editId="072E5BBD">
                <wp:simplePos x="0" y="0"/>
                <wp:positionH relativeFrom="page">
                  <wp:posOffset>574675</wp:posOffset>
                </wp:positionH>
                <wp:positionV relativeFrom="paragraph">
                  <wp:posOffset>612140</wp:posOffset>
                </wp:positionV>
                <wp:extent cx="1941830" cy="341630"/>
                <wp:effectExtent l="12700" t="7620" r="7620" b="12700"/>
                <wp:wrapTopAndBottom/>
                <wp:docPr id="66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FE96CF" id="Rectangle 19" o:spid="_x0000_s1026" style="position:absolute;margin-left:45.25pt;margin-top:48.2pt;width:152.9pt;height:26.9pt;z-index:251668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69504" behindDoc="0" locked="0" layoutInCell="1" allowOverlap="1" wp14:anchorId="1882179C" wp14:editId="51D08D1E">
                <wp:simplePos x="0" y="0"/>
                <wp:positionH relativeFrom="page">
                  <wp:posOffset>2744470</wp:posOffset>
                </wp:positionH>
                <wp:positionV relativeFrom="paragraph">
                  <wp:posOffset>617855</wp:posOffset>
                </wp:positionV>
                <wp:extent cx="1944370" cy="335280"/>
                <wp:effectExtent l="10795" t="13335" r="6985" b="13335"/>
                <wp:wrapTopAndBottom/>
                <wp:docPr id="6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352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E2360E" id="Rectangle 18" o:spid="_x0000_s1026" style="position:absolute;margin-left:216.1pt;margin-top:48.65pt;width:153.1pt;height:26.4pt;z-index:2516695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0528" behindDoc="0" locked="0" layoutInCell="1" allowOverlap="1" wp14:anchorId="48C2A2BF" wp14:editId="6DEA53F9">
                <wp:simplePos x="0" y="0"/>
                <wp:positionH relativeFrom="page">
                  <wp:posOffset>4918075</wp:posOffset>
                </wp:positionH>
                <wp:positionV relativeFrom="paragraph">
                  <wp:posOffset>612140</wp:posOffset>
                </wp:positionV>
                <wp:extent cx="2286000" cy="341630"/>
                <wp:effectExtent l="12700" t="7620" r="6350" b="12700"/>
                <wp:wrapTopAndBottom/>
                <wp:docPr id="64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4809A9" id="Rectangle 17" o:spid="_x0000_s1026" style="position:absolute;margin-left:387.25pt;margin-top:48.2pt;width:180pt;height:26.9pt;z-index:2516705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</w:p>
    <w:p w14:paraId="7C7E9985" w14:textId="77777777" w:rsidR="004724F7" w:rsidRDefault="004724F7">
      <w:pPr>
        <w:pStyle w:val="BodyText"/>
        <w:spacing w:before="7"/>
        <w:rPr>
          <w:sz w:val="8"/>
        </w:rPr>
      </w:pPr>
    </w:p>
    <w:p w14:paraId="1FD46CAB" w14:textId="77777777" w:rsidR="004724F7" w:rsidRDefault="004724F7">
      <w:pPr>
        <w:rPr>
          <w:sz w:val="8"/>
        </w:rPr>
        <w:sectPr w:rsidR="004724F7">
          <w:footerReference w:type="default" r:id="rId8"/>
          <w:type w:val="continuous"/>
          <w:pgSz w:w="11900" w:h="16840"/>
          <w:pgMar w:top="1100" w:right="440" w:bottom="940" w:left="760" w:header="720" w:footer="741" w:gutter="0"/>
          <w:pgNumType w:start="1"/>
          <w:cols w:space="720"/>
        </w:sectPr>
      </w:pPr>
    </w:p>
    <w:p w14:paraId="33599E95" w14:textId="77777777" w:rsidR="004724F7" w:rsidRDefault="006B33EE">
      <w:pPr>
        <w:pStyle w:val="Heading1"/>
        <w:spacing w:before="68" w:line="275" w:lineRule="exact"/>
        <w:ind w:left="108"/>
      </w:pPr>
      <w:proofErr w:type="spellStart"/>
      <w:r>
        <w:lastRenderedPageBreak/>
        <w:t>Rencana</w:t>
      </w:r>
      <w:proofErr w:type="spellEnd"/>
      <w:r>
        <w:t xml:space="preserve"> </w:t>
      </w:r>
      <w:proofErr w:type="spellStart"/>
      <w:r>
        <w:t>Aksi</w:t>
      </w:r>
      <w:proofErr w:type="spellEnd"/>
      <w:r>
        <w:t xml:space="preserve"> </w:t>
      </w:r>
      <w:proofErr w:type="spellStart"/>
      <w:r>
        <w:t>Darurat</w:t>
      </w:r>
      <w:proofErr w:type="spellEnd"/>
    </w:p>
    <w:p w14:paraId="10259864" w14:textId="77777777" w:rsidR="004724F7" w:rsidRDefault="006B33EE">
      <w:pPr>
        <w:pStyle w:val="ListParagraph"/>
        <w:numPr>
          <w:ilvl w:val="0"/>
          <w:numId w:val="1"/>
        </w:numPr>
        <w:tabs>
          <w:tab w:val="left" w:pos="393"/>
        </w:tabs>
        <w:spacing w:line="275" w:lineRule="exact"/>
        <w:rPr>
          <w:sz w:val="24"/>
        </w:rPr>
      </w:pPr>
      <w:proofErr w:type="spellStart"/>
      <w:r>
        <w:rPr>
          <w:sz w:val="24"/>
        </w:rPr>
        <w:t>Jen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ncana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ser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jadi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lingk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umah</w:t>
      </w:r>
      <w:proofErr w:type="spellEnd"/>
      <w:r>
        <w:rPr>
          <w:spacing w:val="-19"/>
          <w:sz w:val="24"/>
        </w:rPr>
        <w:t xml:space="preserve"> </w:t>
      </w:r>
      <w:r>
        <w:rPr>
          <w:sz w:val="24"/>
        </w:rPr>
        <w:t>Anda</w:t>
      </w:r>
    </w:p>
    <w:p w14:paraId="0D53FB24" w14:textId="77777777" w:rsidR="004724F7" w:rsidRDefault="00211974">
      <w:pPr>
        <w:pStyle w:val="BodyText"/>
        <w:spacing w:before="2"/>
        <w:ind w:left="392"/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1552" behindDoc="0" locked="0" layoutInCell="1" allowOverlap="1" wp14:anchorId="51A46873" wp14:editId="2B47DA52">
                <wp:simplePos x="0" y="0"/>
                <wp:positionH relativeFrom="page">
                  <wp:posOffset>803275</wp:posOffset>
                </wp:positionH>
                <wp:positionV relativeFrom="paragraph">
                  <wp:posOffset>227330</wp:posOffset>
                </wp:positionV>
                <wp:extent cx="6388735" cy="563880"/>
                <wp:effectExtent l="12700" t="10160" r="8890" b="6985"/>
                <wp:wrapTopAndBottom/>
                <wp:docPr id="6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88735" cy="5638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C65856" id="Rectangle 16" o:spid="_x0000_s1026" style="position:absolute;margin-left:63.25pt;margin-top:17.9pt;width:503.05pt;height:44.4pt;z-index:2516715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 w:rsidR="006B33EE">
        <w:t>*</w:t>
      </w:r>
      <w:proofErr w:type="spellStart"/>
      <w:r w:rsidR="006B33EE">
        <w:t>Periksa</w:t>
      </w:r>
      <w:proofErr w:type="spellEnd"/>
      <w:r w:rsidR="006B33EE">
        <w:t xml:space="preserve"> </w:t>
      </w:r>
      <w:hyperlink r:id="rId9">
        <w:r w:rsidR="006B33EE">
          <w:t>http://inarisk.bnpb.go.id</w:t>
        </w:r>
      </w:hyperlink>
    </w:p>
    <w:p w14:paraId="69D63A24" w14:textId="77777777" w:rsidR="004724F7" w:rsidRDefault="006B33EE">
      <w:pPr>
        <w:pStyle w:val="ListParagraph"/>
        <w:numPr>
          <w:ilvl w:val="0"/>
          <w:numId w:val="1"/>
        </w:numPr>
        <w:tabs>
          <w:tab w:val="left" w:pos="393"/>
        </w:tabs>
        <w:spacing w:before="97" w:after="135"/>
        <w:rPr>
          <w:sz w:val="24"/>
        </w:rPr>
      </w:pPr>
      <w:r>
        <w:rPr>
          <w:sz w:val="24"/>
        </w:rPr>
        <w:t xml:space="preserve">Di mana </w:t>
      </w:r>
      <w:proofErr w:type="spellStart"/>
      <w:r>
        <w:rPr>
          <w:sz w:val="24"/>
        </w:rPr>
        <w:t>jal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vakuasi</w:t>
      </w:r>
      <w:proofErr w:type="spellEnd"/>
      <w:r>
        <w:rPr>
          <w:sz w:val="24"/>
        </w:rPr>
        <w:t>? (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yelamatkan</w:t>
      </w:r>
      <w:proofErr w:type="spellEnd"/>
      <w:r>
        <w:rPr>
          <w:spacing w:val="-22"/>
          <w:sz w:val="24"/>
        </w:rPr>
        <w:t xml:space="preserve"> </w:t>
      </w:r>
      <w:proofErr w:type="spellStart"/>
      <w:r>
        <w:rPr>
          <w:sz w:val="24"/>
        </w:rPr>
        <w:t>diri</w:t>
      </w:r>
      <w:proofErr w:type="spellEnd"/>
      <w:r>
        <w:rPr>
          <w:sz w:val="24"/>
        </w:rPr>
        <w:t>)</w:t>
      </w:r>
    </w:p>
    <w:p w14:paraId="5A815B68" w14:textId="77777777" w:rsidR="004724F7" w:rsidRDefault="00211974">
      <w:pPr>
        <w:pStyle w:val="BodyText"/>
        <w:ind w:left="422"/>
        <w:rPr>
          <w:sz w:val="20"/>
        </w:rPr>
      </w:pPr>
      <w:r>
        <w:rPr>
          <w:noProof/>
          <w:sz w:val="20"/>
          <w:lang w:val="id-ID" w:eastAsia="id-ID"/>
        </w:rPr>
        <mc:AlternateContent>
          <mc:Choice Requires="wpg">
            <w:drawing>
              <wp:inline distT="0" distB="0" distL="0" distR="0" wp14:anchorId="7E8F4DC2" wp14:editId="5AA700BD">
                <wp:extent cx="6401435" cy="521970"/>
                <wp:effectExtent l="1270" t="635" r="7620" b="1270"/>
                <wp:docPr id="6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1435" cy="521970"/>
                          <a:chOff x="0" y="0"/>
                          <a:chExt cx="10081" cy="822"/>
                        </a:xfrm>
                      </wpg:grpSpPr>
                      <wps:wsp>
                        <wps:cNvPr id="6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10066" cy="807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9405651" id="Group 14" o:spid="_x0000_s1026" style="width:504.05pt;height:41.1pt;mso-position-horizontal-relative:char;mso-position-vertical-relative:line" coordsize="10081,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">
                <v:rect id="Rectangle 15" o:spid="_x0000_s1027" style="position:absolute;left:7;top:7;width:10066;height: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" filled="f" strokeweight=".72pt"/>
                <w10:anchorlock/>
              </v:group>
            </w:pict>
          </mc:Fallback>
        </mc:AlternateContent>
      </w:r>
    </w:p>
    <w:p w14:paraId="2F9C86F0" w14:textId="77777777" w:rsidR="004724F7" w:rsidRDefault="00211974">
      <w:pPr>
        <w:pStyle w:val="ListParagraph"/>
        <w:numPr>
          <w:ilvl w:val="0"/>
          <w:numId w:val="1"/>
        </w:numPr>
        <w:tabs>
          <w:tab w:val="left" w:pos="393"/>
        </w:tabs>
        <w:spacing w:before="121"/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2576" behindDoc="0" locked="0" layoutInCell="1" allowOverlap="1" wp14:anchorId="53D436D7" wp14:editId="0F48AA54">
                <wp:simplePos x="0" y="0"/>
                <wp:positionH relativeFrom="page">
                  <wp:posOffset>812165</wp:posOffset>
                </wp:positionH>
                <wp:positionV relativeFrom="paragraph">
                  <wp:posOffset>327025</wp:posOffset>
                </wp:positionV>
                <wp:extent cx="6391910" cy="567055"/>
                <wp:effectExtent l="12065" t="13335" r="6350" b="10160"/>
                <wp:wrapTopAndBottom/>
                <wp:docPr id="6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91910" cy="56705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1DFD30" id="Rectangle 13" o:spid="_x0000_s1026" style="position:absolute;margin-left:63.95pt;margin-top:25.75pt;width:503.3pt;height:44.65pt;z-index:251672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proofErr w:type="spellStart"/>
      <w:r w:rsidR="006B33EE">
        <w:rPr>
          <w:w w:val="105"/>
        </w:rPr>
        <w:t>Jika</w:t>
      </w:r>
      <w:proofErr w:type="spellEnd"/>
      <w:r w:rsidR="006B33EE">
        <w:rPr>
          <w:spacing w:val="-6"/>
          <w:w w:val="105"/>
        </w:rPr>
        <w:t xml:space="preserve"> </w:t>
      </w:r>
      <w:proofErr w:type="spellStart"/>
      <w:r w:rsidR="006B33EE">
        <w:rPr>
          <w:w w:val="105"/>
        </w:rPr>
        <w:t>terpisah</w:t>
      </w:r>
      <w:proofErr w:type="spellEnd"/>
      <w:r w:rsidR="006B33EE">
        <w:rPr>
          <w:spacing w:val="-6"/>
          <w:w w:val="105"/>
        </w:rPr>
        <w:t xml:space="preserve"> </w:t>
      </w:r>
      <w:proofErr w:type="spellStart"/>
      <w:r w:rsidR="006B33EE">
        <w:rPr>
          <w:w w:val="105"/>
        </w:rPr>
        <w:t>dengan</w:t>
      </w:r>
      <w:proofErr w:type="spellEnd"/>
      <w:r w:rsidR="006B33EE">
        <w:rPr>
          <w:spacing w:val="-6"/>
          <w:w w:val="105"/>
        </w:rPr>
        <w:t xml:space="preserve"> </w:t>
      </w:r>
      <w:proofErr w:type="spellStart"/>
      <w:r w:rsidR="006B33EE">
        <w:rPr>
          <w:w w:val="105"/>
        </w:rPr>
        <w:t>anggota</w:t>
      </w:r>
      <w:proofErr w:type="spellEnd"/>
      <w:r w:rsidR="006B33EE">
        <w:rPr>
          <w:spacing w:val="-6"/>
          <w:w w:val="105"/>
        </w:rPr>
        <w:t xml:space="preserve"> </w:t>
      </w:r>
      <w:proofErr w:type="spellStart"/>
      <w:r w:rsidR="006B33EE">
        <w:rPr>
          <w:w w:val="105"/>
        </w:rPr>
        <w:t>keluarga</w:t>
      </w:r>
      <w:proofErr w:type="spellEnd"/>
      <w:r w:rsidR="006B33EE">
        <w:rPr>
          <w:w w:val="105"/>
        </w:rPr>
        <w:t>,</w:t>
      </w:r>
      <w:r w:rsidR="006B33EE">
        <w:rPr>
          <w:spacing w:val="-7"/>
          <w:w w:val="105"/>
        </w:rPr>
        <w:t xml:space="preserve"> </w:t>
      </w:r>
      <w:r w:rsidR="006B33EE">
        <w:rPr>
          <w:w w:val="105"/>
        </w:rPr>
        <w:t>di</w:t>
      </w:r>
      <w:r w:rsidR="006B33EE">
        <w:rPr>
          <w:spacing w:val="-7"/>
          <w:w w:val="105"/>
        </w:rPr>
        <w:t xml:space="preserve"> </w:t>
      </w:r>
      <w:r w:rsidR="006B33EE">
        <w:rPr>
          <w:w w:val="105"/>
        </w:rPr>
        <w:t>mana</w:t>
      </w:r>
      <w:r w:rsidR="006B33EE">
        <w:rPr>
          <w:spacing w:val="-6"/>
          <w:w w:val="105"/>
        </w:rPr>
        <w:t xml:space="preserve"> </w:t>
      </w:r>
      <w:proofErr w:type="spellStart"/>
      <w:r w:rsidR="006B33EE">
        <w:rPr>
          <w:w w:val="105"/>
        </w:rPr>
        <w:t>tempat</w:t>
      </w:r>
      <w:proofErr w:type="spellEnd"/>
      <w:r w:rsidR="006B33EE">
        <w:rPr>
          <w:spacing w:val="-7"/>
          <w:w w:val="105"/>
        </w:rPr>
        <w:t xml:space="preserve"> </w:t>
      </w:r>
      <w:proofErr w:type="spellStart"/>
      <w:r w:rsidR="006B33EE">
        <w:rPr>
          <w:w w:val="105"/>
        </w:rPr>
        <w:t>berkumpul</w:t>
      </w:r>
      <w:proofErr w:type="spellEnd"/>
      <w:r w:rsidR="006B33EE">
        <w:rPr>
          <w:spacing w:val="-6"/>
          <w:w w:val="105"/>
        </w:rPr>
        <w:t xml:space="preserve"> </w:t>
      </w:r>
      <w:proofErr w:type="spellStart"/>
      <w:r w:rsidR="006B33EE">
        <w:rPr>
          <w:w w:val="105"/>
        </w:rPr>
        <w:t>darurat</w:t>
      </w:r>
      <w:proofErr w:type="spellEnd"/>
      <w:r w:rsidR="006B33EE">
        <w:rPr>
          <w:spacing w:val="-7"/>
          <w:w w:val="105"/>
        </w:rPr>
        <w:t xml:space="preserve"> </w:t>
      </w:r>
      <w:proofErr w:type="spellStart"/>
      <w:r w:rsidR="006B33EE">
        <w:rPr>
          <w:w w:val="105"/>
        </w:rPr>
        <w:t>terdekat</w:t>
      </w:r>
      <w:proofErr w:type="spellEnd"/>
      <w:r w:rsidR="006B33EE">
        <w:rPr>
          <w:spacing w:val="-7"/>
          <w:w w:val="105"/>
        </w:rPr>
        <w:t xml:space="preserve"> </w:t>
      </w:r>
      <w:proofErr w:type="spellStart"/>
      <w:r w:rsidR="006B33EE">
        <w:rPr>
          <w:w w:val="105"/>
        </w:rPr>
        <w:t>sekitar</w:t>
      </w:r>
      <w:proofErr w:type="spellEnd"/>
      <w:r w:rsidR="006B33EE">
        <w:rPr>
          <w:spacing w:val="-6"/>
          <w:w w:val="105"/>
        </w:rPr>
        <w:t xml:space="preserve"> </w:t>
      </w:r>
      <w:proofErr w:type="spellStart"/>
      <w:r w:rsidR="006B33EE">
        <w:rPr>
          <w:w w:val="105"/>
        </w:rPr>
        <w:t>rumah</w:t>
      </w:r>
      <w:proofErr w:type="spellEnd"/>
      <w:r w:rsidR="006B33EE">
        <w:rPr>
          <w:w w:val="105"/>
        </w:rPr>
        <w:t>?</w:t>
      </w:r>
    </w:p>
    <w:p w14:paraId="22F17D15" w14:textId="77777777" w:rsidR="004724F7" w:rsidRDefault="004724F7">
      <w:pPr>
        <w:pStyle w:val="BodyText"/>
        <w:spacing w:before="8"/>
        <w:rPr>
          <w:sz w:val="28"/>
        </w:rPr>
      </w:pPr>
    </w:p>
    <w:p w14:paraId="25584494" w14:textId="77777777" w:rsidR="004724F7" w:rsidRDefault="006B33EE">
      <w:pPr>
        <w:pStyle w:val="ListParagraph"/>
        <w:numPr>
          <w:ilvl w:val="0"/>
          <w:numId w:val="1"/>
        </w:numPr>
        <w:tabs>
          <w:tab w:val="left" w:pos="393"/>
        </w:tabs>
        <w:spacing w:line="237" w:lineRule="auto"/>
        <w:ind w:right="1110"/>
        <w:rPr>
          <w:sz w:val="24"/>
        </w:rPr>
      </w:pPr>
      <w:proofErr w:type="spellStart"/>
      <w:r>
        <w:rPr>
          <w:sz w:val="24"/>
        </w:rPr>
        <w:t>Ji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d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s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mbal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um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min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vakuasi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imanak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m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kumpul</w:t>
      </w:r>
      <w:proofErr w:type="spellEnd"/>
      <w:r>
        <w:rPr>
          <w:sz w:val="24"/>
        </w:rPr>
        <w:t xml:space="preserve"> / </w:t>
      </w:r>
      <w:proofErr w:type="spellStart"/>
      <w:r>
        <w:rPr>
          <w:sz w:val="24"/>
        </w:rPr>
        <w:t>bertem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luar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u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ngk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umahan</w:t>
      </w:r>
      <w:proofErr w:type="spellEnd"/>
      <w:r>
        <w:rPr>
          <w:sz w:val="24"/>
        </w:rPr>
        <w:t>/</w:t>
      </w:r>
      <w:proofErr w:type="spellStart"/>
      <w:proofErr w:type="gramStart"/>
      <w:r>
        <w:rPr>
          <w:sz w:val="24"/>
        </w:rPr>
        <w:t>desa</w:t>
      </w:r>
      <w:proofErr w:type="spellEnd"/>
      <w:r>
        <w:rPr>
          <w:spacing w:val="-23"/>
          <w:sz w:val="24"/>
        </w:rPr>
        <w:t xml:space="preserve"> </w:t>
      </w:r>
      <w:r>
        <w:rPr>
          <w:sz w:val="24"/>
        </w:rPr>
        <w:t>?</w:t>
      </w:r>
      <w:proofErr w:type="gramEnd"/>
    </w:p>
    <w:p w14:paraId="464BB336" w14:textId="77777777" w:rsidR="004724F7" w:rsidRDefault="00211974">
      <w:pPr>
        <w:pStyle w:val="BodyText"/>
        <w:spacing w:before="2"/>
        <w:rPr>
          <w:sz w:val="11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3600" behindDoc="0" locked="0" layoutInCell="1" allowOverlap="1" wp14:anchorId="71BB1248" wp14:editId="30B95615">
                <wp:simplePos x="0" y="0"/>
                <wp:positionH relativeFrom="page">
                  <wp:posOffset>803275</wp:posOffset>
                </wp:positionH>
                <wp:positionV relativeFrom="paragraph">
                  <wp:posOffset>111760</wp:posOffset>
                </wp:positionV>
                <wp:extent cx="6388735" cy="563880"/>
                <wp:effectExtent l="12700" t="10795" r="8890" b="6350"/>
                <wp:wrapTopAndBottom/>
                <wp:docPr id="59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88735" cy="5638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649F51" id="Rectangle 12" o:spid="_x0000_s1026" style="position:absolute;margin-left:63.25pt;margin-top:8.8pt;width:503.05pt;height:44.4pt;z-index:251673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</w:p>
    <w:p w14:paraId="61270977" w14:textId="77777777" w:rsidR="004724F7" w:rsidRDefault="004724F7">
      <w:pPr>
        <w:pStyle w:val="BodyText"/>
        <w:spacing w:before="3"/>
      </w:pPr>
    </w:p>
    <w:p w14:paraId="31A2F4D2" w14:textId="77777777" w:rsidR="004724F7" w:rsidRDefault="006B33EE">
      <w:pPr>
        <w:pStyle w:val="BodyText"/>
        <w:spacing w:line="242" w:lineRule="auto"/>
        <w:ind w:left="392" w:right="911"/>
      </w:pPr>
      <w:r>
        <w:t xml:space="preserve">Di mana </w:t>
      </w:r>
      <w:proofErr w:type="spellStart"/>
      <w:r>
        <w:t>rute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alu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tempat</w:t>
      </w:r>
      <w:proofErr w:type="spellEnd"/>
      <w:r>
        <w:t xml:space="preserve"> </w:t>
      </w:r>
      <w:proofErr w:type="spellStart"/>
      <w:r>
        <w:t>berkumpul</w:t>
      </w:r>
      <w:proofErr w:type="spellEnd"/>
      <w:r>
        <w:t xml:space="preserve"> dan </w:t>
      </w:r>
      <w:proofErr w:type="spellStart"/>
      <w:r>
        <w:t>alternatif</w:t>
      </w:r>
      <w:proofErr w:type="spellEnd"/>
      <w:r>
        <w:t xml:space="preserve"> </w:t>
      </w:r>
      <w:proofErr w:type="spellStart"/>
      <w:r>
        <w:t>ruteny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rute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lui</w:t>
      </w:r>
      <w:proofErr w:type="spellEnd"/>
      <w:r>
        <w:t>?</w:t>
      </w:r>
    </w:p>
    <w:p w14:paraId="5396E6EB" w14:textId="77777777" w:rsidR="004724F7" w:rsidRDefault="006B33EE">
      <w:pPr>
        <w:pStyle w:val="BodyText"/>
        <w:spacing w:line="271" w:lineRule="exact"/>
        <w:ind w:left="392"/>
      </w:pPr>
      <w:r>
        <w:t>*</w:t>
      </w:r>
      <w:proofErr w:type="spellStart"/>
      <w:r>
        <w:t>Pertimbang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encana</w:t>
      </w:r>
      <w:proofErr w:type="spellEnd"/>
      <w:r>
        <w:t xml:space="preserve"> pada </w:t>
      </w:r>
      <w:proofErr w:type="spellStart"/>
      <w:r>
        <w:t>siang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alam</w:t>
      </w:r>
      <w:proofErr w:type="spellEnd"/>
    </w:p>
    <w:p w14:paraId="5F259BE9" w14:textId="77777777" w:rsidR="004724F7" w:rsidRDefault="006B33EE">
      <w:pPr>
        <w:pStyle w:val="BodyText"/>
        <w:spacing w:before="3"/>
        <w:ind w:left="392"/>
      </w:pPr>
      <w:r>
        <w:t>*</w:t>
      </w:r>
      <w:proofErr w:type="spellStart"/>
      <w:r>
        <w:t>Pastikan</w:t>
      </w:r>
      <w:proofErr w:type="spellEnd"/>
      <w:r>
        <w:t xml:space="preserve"> sign board/</w:t>
      </w:r>
      <w:proofErr w:type="spellStart"/>
      <w:r>
        <w:t>petunjuk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</w:t>
      </w:r>
      <w:proofErr w:type="spellStart"/>
      <w:r>
        <w:t>jalur</w:t>
      </w:r>
      <w:proofErr w:type="spellEnd"/>
      <w:r>
        <w:t xml:space="preserve"> </w:t>
      </w:r>
      <w:proofErr w:type="spellStart"/>
      <w:r>
        <w:t>evakuasi</w:t>
      </w:r>
      <w:proofErr w:type="spellEnd"/>
      <w:r>
        <w:t xml:space="preserve"> </w:t>
      </w:r>
      <w:proofErr w:type="spellStart"/>
      <w:r>
        <w:t>terlelihat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siang</w:t>
      </w:r>
      <w:proofErr w:type="spellEnd"/>
      <w:r>
        <w:t>/</w:t>
      </w:r>
      <w:proofErr w:type="spellStart"/>
      <w:r>
        <w:t>malam</w:t>
      </w:r>
      <w:proofErr w:type="spellEnd"/>
      <w:r>
        <w:t xml:space="preserve"> </w:t>
      </w:r>
      <w:proofErr w:type="spellStart"/>
      <w:r>
        <w:t>hari</w:t>
      </w:r>
      <w:proofErr w:type="spellEnd"/>
    </w:p>
    <w:p w14:paraId="40DB31FB" w14:textId="77777777" w:rsidR="004724F7" w:rsidRDefault="00211974">
      <w:pPr>
        <w:pStyle w:val="BodyText"/>
        <w:spacing w:before="1"/>
        <w:rPr>
          <w:sz w:val="17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4624" behindDoc="0" locked="0" layoutInCell="1" allowOverlap="1" wp14:anchorId="51283C45" wp14:editId="0F9CF857">
                <wp:simplePos x="0" y="0"/>
                <wp:positionH relativeFrom="page">
                  <wp:posOffset>803275</wp:posOffset>
                </wp:positionH>
                <wp:positionV relativeFrom="paragraph">
                  <wp:posOffset>154305</wp:posOffset>
                </wp:positionV>
                <wp:extent cx="6388735" cy="567055"/>
                <wp:effectExtent l="12700" t="9525" r="8890" b="13970"/>
                <wp:wrapTopAndBottom/>
                <wp:docPr id="58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88735" cy="56705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B11AC" id="Rectangle 11" o:spid="_x0000_s1026" style="position:absolute;margin-left:63.25pt;margin-top:12.15pt;width:503.05pt;height:44.65pt;z-index:2516746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5648" behindDoc="0" locked="0" layoutInCell="1" allowOverlap="1" wp14:anchorId="13EFC9D8" wp14:editId="711F2BB2">
                <wp:simplePos x="0" y="0"/>
                <wp:positionH relativeFrom="page">
                  <wp:posOffset>803275</wp:posOffset>
                </wp:positionH>
                <wp:positionV relativeFrom="paragraph">
                  <wp:posOffset>819150</wp:posOffset>
                </wp:positionV>
                <wp:extent cx="6388735" cy="563880"/>
                <wp:effectExtent l="12700" t="7620" r="8890" b="9525"/>
                <wp:wrapTopAndBottom/>
                <wp:docPr id="57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88735" cy="56388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FE586" id="Rectangle 10" o:spid="_x0000_s1026" style="position:absolute;margin-left:63.25pt;margin-top:64.5pt;width:503.05pt;height:44.4pt;z-index:2516756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</w:p>
    <w:p w14:paraId="34193916" w14:textId="77777777" w:rsidR="004724F7" w:rsidRDefault="004724F7">
      <w:pPr>
        <w:pStyle w:val="BodyText"/>
        <w:spacing w:before="1"/>
        <w:rPr>
          <w:sz w:val="6"/>
        </w:rPr>
      </w:pPr>
    </w:p>
    <w:p w14:paraId="46AFBEBC" w14:textId="77777777" w:rsidR="004724F7" w:rsidRDefault="004724F7">
      <w:pPr>
        <w:pStyle w:val="BodyText"/>
        <w:rPr>
          <w:sz w:val="26"/>
        </w:rPr>
      </w:pPr>
    </w:p>
    <w:p w14:paraId="5F34FF8C" w14:textId="77777777" w:rsidR="004724F7" w:rsidRDefault="006B33EE">
      <w:pPr>
        <w:pStyle w:val="ListParagraph"/>
        <w:numPr>
          <w:ilvl w:val="0"/>
          <w:numId w:val="1"/>
        </w:numPr>
        <w:tabs>
          <w:tab w:val="left" w:pos="533"/>
          <w:tab w:val="left" w:pos="534"/>
        </w:tabs>
        <w:spacing w:before="151" w:line="237" w:lineRule="auto"/>
        <w:ind w:left="534" w:right="1110" w:hanging="425"/>
        <w:rPr>
          <w:sz w:val="24"/>
        </w:rPr>
      </w:pPr>
      <w:r>
        <w:rPr>
          <w:sz w:val="24"/>
        </w:rPr>
        <w:t xml:space="preserve">Pada </w:t>
      </w:r>
      <w:proofErr w:type="spellStart"/>
      <w:r>
        <w:rPr>
          <w:sz w:val="24"/>
        </w:rPr>
        <w:t>sa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luar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rpis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d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komunik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t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a</w:t>
      </w:r>
      <w:proofErr w:type="spellEnd"/>
      <w:r>
        <w:rPr>
          <w:sz w:val="24"/>
        </w:rPr>
        <w:t xml:space="preserve"> lain, </w:t>
      </w:r>
      <w:proofErr w:type="spellStart"/>
      <w:r>
        <w:rPr>
          <w:sz w:val="24"/>
        </w:rPr>
        <w:t>kont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ur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lu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er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ngk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ta</w:t>
      </w:r>
      <w:proofErr w:type="spellEnd"/>
      <w:r>
        <w:rPr>
          <w:sz w:val="24"/>
        </w:rPr>
        <w:t xml:space="preserve"> </w:t>
      </w:r>
      <w:proofErr w:type="spellStart"/>
      <w:proofErr w:type="gramStart"/>
      <w:r>
        <w:rPr>
          <w:sz w:val="24"/>
        </w:rPr>
        <w:t>adalah</w:t>
      </w:r>
      <w:proofErr w:type="spellEnd"/>
      <w:r>
        <w:rPr>
          <w:spacing w:val="-19"/>
          <w:sz w:val="24"/>
        </w:rPr>
        <w:t xml:space="preserve"> </w:t>
      </w:r>
      <w:r>
        <w:rPr>
          <w:sz w:val="24"/>
        </w:rPr>
        <w:t>:</w:t>
      </w:r>
      <w:proofErr w:type="gramEnd"/>
    </w:p>
    <w:p w14:paraId="0F3C821E" w14:textId="77777777" w:rsidR="004724F7" w:rsidRDefault="006B33EE">
      <w:pPr>
        <w:tabs>
          <w:tab w:val="left" w:pos="4019"/>
          <w:tab w:val="left" w:pos="7520"/>
        </w:tabs>
        <w:spacing w:before="2"/>
        <w:ind w:left="593"/>
        <w:rPr>
          <w:b/>
          <w:sz w:val="24"/>
        </w:rPr>
      </w:pPr>
      <w:r>
        <w:rPr>
          <w:b/>
          <w:sz w:val="24"/>
        </w:rPr>
        <w:t>Nama</w:t>
      </w:r>
      <w:r>
        <w:rPr>
          <w:b/>
          <w:sz w:val="24"/>
        </w:rPr>
        <w:tab/>
        <w:t>No</w:t>
      </w:r>
      <w:r>
        <w:rPr>
          <w:b/>
          <w:spacing w:val="-2"/>
          <w:sz w:val="24"/>
        </w:rPr>
        <w:t xml:space="preserve"> </w:t>
      </w:r>
      <w:proofErr w:type="spellStart"/>
      <w:r>
        <w:rPr>
          <w:b/>
          <w:sz w:val="24"/>
        </w:rPr>
        <w:t>Telepon</w:t>
      </w:r>
      <w:proofErr w:type="spellEnd"/>
      <w:r>
        <w:rPr>
          <w:b/>
          <w:sz w:val="24"/>
        </w:rPr>
        <w:t>/</w:t>
      </w:r>
      <w:r>
        <w:rPr>
          <w:b/>
          <w:i/>
          <w:sz w:val="24"/>
        </w:rPr>
        <w:t>Handphone</w:t>
      </w:r>
      <w:r>
        <w:rPr>
          <w:b/>
          <w:i/>
          <w:sz w:val="24"/>
        </w:rPr>
        <w:tab/>
      </w:r>
      <w:r>
        <w:rPr>
          <w:b/>
          <w:sz w:val="24"/>
        </w:rPr>
        <w:t>Email</w:t>
      </w:r>
    </w:p>
    <w:p w14:paraId="1F586DBA" w14:textId="77777777" w:rsidR="004724F7" w:rsidRDefault="00211974">
      <w:pPr>
        <w:pStyle w:val="BodyText"/>
        <w:rPr>
          <w:b/>
          <w:sz w:val="12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6672" behindDoc="0" locked="0" layoutInCell="1" allowOverlap="1" wp14:anchorId="53DC4FC3" wp14:editId="45ECCEAC">
                <wp:simplePos x="0" y="0"/>
                <wp:positionH relativeFrom="page">
                  <wp:posOffset>915670</wp:posOffset>
                </wp:positionH>
                <wp:positionV relativeFrom="paragraph">
                  <wp:posOffset>117475</wp:posOffset>
                </wp:positionV>
                <wp:extent cx="1944370" cy="341630"/>
                <wp:effectExtent l="10795" t="9525" r="6985" b="10795"/>
                <wp:wrapTopAndBottom/>
                <wp:docPr id="56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C9EDCE" id="Rectangle 9" o:spid="_x0000_s1026" style="position:absolute;margin-left:72.1pt;margin-top:9.25pt;width:153.1pt;height:26.9pt;z-index:2516766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7696" behindDoc="0" locked="0" layoutInCell="1" allowOverlap="1" wp14:anchorId="28C1665E" wp14:editId="1E80DB5F">
                <wp:simplePos x="0" y="0"/>
                <wp:positionH relativeFrom="page">
                  <wp:posOffset>3089275</wp:posOffset>
                </wp:positionH>
                <wp:positionV relativeFrom="paragraph">
                  <wp:posOffset>117475</wp:posOffset>
                </wp:positionV>
                <wp:extent cx="1941830" cy="341630"/>
                <wp:effectExtent l="12700" t="9525" r="7620" b="10795"/>
                <wp:wrapTopAndBottom/>
                <wp:docPr id="5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F84ABC" id="Rectangle 8" o:spid="_x0000_s1026" style="position:absolute;margin-left:243.25pt;margin-top:9.25pt;width:152.9pt;height:26.9pt;z-index:2516776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8720" behindDoc="0" locked="0" layoutInCell="1" allowOverlap="1" wp14:anchorId="506CA054" wp14:editId="724FA807">
                <wp:simplePos x="0" y="0"/>
                <wp:positionH relativeFrom="page">
                  <wp:posOffset>5259070</wp:posOffset>
                </wp:positionH>
                <wp:positionV relativeFrom="paragraph">
                  <wp:posOffset>117475</wp:posOffset>
                </wp:positionV>
                <wp:extent cx="1944370" cy="341630"/>
                <wp:effectExtent l="10795" t="9525" r="6985" b="10795"/>
                <wp:wrapTopAndBottom/>
                <wp:docPr id="5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8DAB92" id="Rectangle 7" o:spid="_x0000_s1026" style="position:absolute;margin-left:414.1pt;margin-top:9.25pt;width:153.1pt;height:26.9pt;z-index:2516787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79744" behindDoc="0" locked="0" layoutInCell="1" allowOverlap="1" wp14:anchorId="74EE1BDC" wp14:editId="6DAFC8EC">
                <wp:simplePos x="0" y="0"/>
                <wp:positionH relativeFrom="page">
                  <wp:posOffset>915670</wp:posOffset>
                </wp:positionH>
                <wp:positionV relativeFrom="paragraph">
                  <wp:posOffset>574675</wp:posOffset>
                </wp:positionV>
                <wp:extent cx="1944370" cy="341630"/>
                <wp:effectExtent l="10795" t="9525" r="6985" b="10795"/>
                <wp:wrapTopAndBottom/>
                <wp:docPr id="5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27CB24" id="Rectangle 6" o:spid="_x0000_s1026" style="position:absolute;margin-left:72.1pt;margin-top:45.25pt;width:153.1pt;height:26.9pt;z-index:251679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80768" behindDoc="0" locked="0" layoutInCell="1" allowOverlap="1" wp14:anchorId="0BBBE545" wp14:editId="42575252">
                <wp:simplePos x="0" y="0"/>
                <wp:positionH relativeFrom="page">
                  <wp:posOffset>3089275</wp:posOffset>
                </wp:positionH>
                <wp:positionV relativeFrom="paragraph">
                  <wp:posOffset>574675</wp:posOffset>
                </wp:positionV>
                <wp:extent cx="1941830" cy="341630"/>
                <wp:effectExtent l="12700" t="9525" r="7620" b="10795"/>
                <wp:wrapTopAndBottom/>
                <wp:docPr id="5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183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7511C2" id="Rectangle 5" o:spid="_x0000_s1026" style="position:absolute;margin-left:243.25pt;margin-top:45.25pt;width:152.9pt;height:26.9pt;z-index:251680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81792" behindDoc="0" locked="0" layoutInCell="1" allowOverlap="1" wp14:anchorId="2AFDEDDB" wp14:editId="6A9AAAC5">
                <wp:simplePos x="0" y="0"/>
                <wp:positionH relativeFrom="page">
                  <wp:posOffset>5259070</wp:posOffset>
                </wp:positionH>
                <wp:positionV relativeFrom="paragraph">
                  <wp:posOffset>574675</wp:posOffset>
                </wp:positionV>
                <wp:extent cx="1944370" cy="341630"/>
                <wp:effectExtent l="10795" t="9525" r="6985" b="10795"/>
                <wp:wrapTopAndBottom/>
                <wp:docPr id="5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2CA2F2" id="Rectangle 4" o:spid="_x0000_s1026" style="position:absolute;margin-left:414.1pt;margin-top:45.25pt;width:153.1pt;height:26.9pt;z-index:251681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" filled="f" strokeweight=".72pt">
                <w10:wrap type="topAndBottom" anchorx="page"/>
              </v:rect>
            </w:pict>
          </mc:Fallback>
        </mc:AlternateContent>
      </w:r>
    </w:p>
    <w:p w14:paraId="1E762E39" w14:textId="77777777" w:rsidR="004724F7" w:rsidRDefault="004724F7">
      <w:pPr>
        <w:pStyle w:val="BodyText"/>
        <w:spacing w:before="7"/>
        <w:rPr>
          <w:b/>
          <w:sz w:val="8"/>
        </w:rPr>
      </w:pPr>
    </w:p>
    <w:p w14:paraId="36D7F648" w14:textId="77777777" w:rsidR="004724F7" w:rsidRDefault="006B33EE">
      <w:pPr>
        <w:pStyle w:val="ListParagraph"/>
        <w:numPr>
          <w:ilvl w:val="0"/>
          <w:numId w:val="1"/>
        </w:numPr>
        <w:tabs>
          <w:tab w:val="left" w:pos="533"/>
          <w:tab w:val="left" w:pos="534"/>
        </w:tabs>
        <w:spacing w:before="174"/>
        <w:ind w:left="534" w:hanging="425"/>
        <w:rPr>
          <w:sz w:val="24"/>
        </w:rPr>
      </w:pPr>
      <w:proofErr w:type="spellStart"/>
      <w:r>
        <w:rPr>
          <w:sz w:val="24"/>
        </w:rPr>
        <w:t>Ji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ada</w:t>
      </w:r>
      <w:proofErr w:type="spellEnd"/>
      <w:r>
        <w:rPr>
          <w:sz w:val="24"/>
        </w:rPr>
        <w:t xml:space="preserve"> di </w:t>
      </w:r>
      <w:proofErr w:type="spellStart"/>
      <w:r>
        <w:rPr>
          <w:sz w:val="24"/>
        </w:rPr>
        <w:t>seko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a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m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itip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ma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ak-an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evakuasi</w:t>
      </w:r>
      <w:proofErr w:type="spellEnd"/>
      <w:r>
        <w:rPr>
          <w:spacing w:val="-40"/>
          <w:sz w:val="24"/>
        </w:rPr>
        <w:t xml:space="preserve"> </w:t>
      </w:r>
      <w:proofErr w:type="spellStart"/>
      <w:r>
        <w:rPr>
          <w:sz w:val="24"/>
        </w:rPr>
        <w:t>menuju</w:t>
      </w:r>
      <w:proofErr w:type="spellEnd"/>
      <w:r>
        <w:rPr>
          <w:sz w:val="24"/>
        </w:rPr>
        <w:t>:</w:t>
      </w:r>
    </w:p>
    <w:p w14:paraId="160FFD21" w14:textId="77777777" w:rsidR="004724F7" w:rsidRDefault="00211974">
      <w:pPr>
        <w:tabs>
          <w:tab w:val="left" w:pos="4004"/>
        </w:tabs>
        <w:spacing w:before="11"/>
        <w:ind w:left="676"/>
        <w:rPr>
          <w:sz w:val="21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82816" behindDoc="0" locked="0" layoutInCell="1" allowOverlap="1" wp14:anchorId="4A963AF5" wp14:editId="0060985B">
                <wp:simplePos x="0" y="0"/>
                <wp:positionH relativeFrom="page">
                  <wp:posOffset>915670</wp:posOffset>
                </wp:positionH>
                <wp:positionV relativeFrom="paragraph">
                  <wp:posOffset>203200</wp:posOffset>
                </wp:positionV>
                <wp:extent cx="1944370" cy="341630"/>
                <wp:effectExtent l="10795" t="9525" r="6985" b="10795"/>
                <wp:wrapTopAndBottom/>
                <wp:docPr id="5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4370" cy="34163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50A53F" id="Rectangle 3" o:spid="_x0000_s1026" style="position:absolute;margin-left:72.1pt;margin-top:16pt;width:153.1pt;height:26.9pt;z-index:251682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  <w:r>
        <w:rPr>
          <w:noProof/>
          <w:lang w:val="id-ID" w:eastAsia="id-ID"/>
        </w:rPr>
        <mc:AlternateContent>
          <mc:Choice Requires="wps">
            <w:drawing>
              <wp:anchor distT="0" distB="0" distL="0" distR="0" simplePos="0" relativeHeight="251683840" behindDoc="0" locked="0" layoutInCell="1" allowOverlap="1" wp14:anchorId="14C19C40" wp14:editId="6293F7C6">
                <wp:simplePos x="0" y="0"/>
                <wp:positionH relativeFrom="page">
                  <wp:posOffset>3089275</wp:posOffset>
                </wp:positionH>
                <wp:positionV relativeFrom="paragraph">
                  <wp:posOffset>203200</wp:posOffset>
                </wp:positionV>
                <wp:extent cx="4108450" cy="338455"/>
                <wp:effectExtent l="12700" t="9525" r="12700" b="13970"/>
                <wp:wrapTopAndBottom/>
                <wp:docPr id="4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8450" cy="33845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13FE35" id="Rectangle 2" o:spid="_x0000_s1026" style="position:absolute;margin-left:243.25pt;margin-top:16pt;width:323.5pt;height:26.65pt;z-index:251683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" filled="f" strokeweight=".72pt">
                <w10:wrap type="topAndBottom" anchorx="page"/>
              </v:rect>
            </w:pict>
          </mc:Fallback>
        </mc:AlternateContent>
      </w:r>
      <w:r w:rsidR="006B33EE">
        <w:rPr>
          <w:w w:val="105"/>
          <w:sz w:val="21"/>
        </w:rPr>
        <w:t>Nama</w:t>
      </w:r>
      <w:r w:rsidR="006B33EE">
        <w:rPr>
          <w:w w:val="105"/>
          <w:sz w:val="21"/>
        </w:rPr>
        <w:tab/>
      </w:r>
      <w:proofErr w:type="spellStart"/>
      <w:r w:rsidR="006B33EE">
        <w:rPr>
          <w:w w:val="105"/>
          <w:sz w:val="21"/>
        </w:rPr>
        <w:t>Tempat</w:t>
      </w:r>
      <w:proofErr w:type="spellEnd"/>
      <w:r w:rsidR="006B33EE">
        <w:rPr>
          <w:w w:val="105"/>
          <w:sz w:val="21"/>
        </w:rPr>
        <w:t xml:space="preserve"> </w:t>
      </w:r>
      <w:proofErr w:type="spellStart"/>
      <w:r w:rsidR="006B33EE">
        <w:rPr>
          <w:w w:val="105"/>
          <w:sz w:val="21"/>
        </w:rPr>
        <w:t>Evakuasi</w:t>
      </w:r>
      <w:proofErr w:type="spellEnd"/>
      <w:r w:rsidR="006B33EE">
        <w:rPr>
          <w:w w:val="105"/>
          <w:sz w:val="21"/>
        </w:rPr>
        <w:t xml:space="preserve"> (</w:t>
      </w:r>
      <w:proofErr w:type="spellStart"/>
      <w:r w:rsidR="006B33EE">
        <w:rPr>
          <w:w w:val="105"/>
          <w:sz w:val="21"/>
        </w:rPr>
        <w:t>alamat</w:t>
      </w:r>
      <w:proofErr w:type="spellEnd"/>
      <w:r w:rsidR="006B33EE">
        <w:rPr>
          <w:w w:val="105"/>
          <w:sz w:val="21"/>
        </w:rPr>
        <w:t xml:space="preserve"> dan </w:t>
      </w:r>
      <w:proofErr w:type="spellStart"/>
      <w:r w:rsidR="006B33EE">
        <w:rPr>
          <w:w w:val="105"/>
          <w:sz w:val="21"/>
        </w:rPr>
        <w:t>informasi</w:t>
      </w:r>
      <w:proofErr w:type="spellEnd"/>
      <w:r w:rsidR="006B33EE">
        <w:rPr>
          <w:w w:val="105"/>
          <w:sz w:val="21"/>
        </w:rPr>
        <w:t xml:space="preserve"> dan</w:t>
      </w:r>
      <w:r w:rsidR="006B33EE">
        <w:rPr>
          <w:spacing w:val="-40"/>
          <w:w w:val="105"/>
          <w:sz w:val="21"/>
        </w:rPr>
        <w:t xml:space="preserve"> </w:t>
      </w:r>
      <w:proofErr w:type="spellStart"/>
      <w:r w:rsidR="006B33EE">
        <w:rPr>
          <w:w w:val="105"/>
          <w:sz w:val="21"/>
        </w:rPr>
        <w:t>kontak</w:t>
      </w:r>
      <w:proofErr w:type="spellEnd"/>
      <w:r w:rsidR="006B33EE">
        <w:rPr>
          <w:w w:val="105"/>
          <w:sz w:val="21"/>
        </w:rPr>
        <w:t>)</w:t>
      </w:r>
    </w:p>
    <w:p w14:paraId="7E6E8DB6" w14:textId="77777777" w:rsidR="004724F7" w:rsidRDefault="004724F7">
      <w:pPr>
        <w:rPr>
          <w:sz w:val="21"/>
        </w:rPr>
        <w:sectPr w:rsidR="004724F7">
          <w:pgSz w:w="11900" w:h="16840"/>
          <w:pgMar w:top="1380" w:right="440" w:bottom="940" w:left="840" w:header="0" w:footer="741" w:gutter="0"/>
          <w:cols w:space="720"/>
        </w:sectPr>
      </w:pPr>
    </w:p>
    <w:p w14:paraId="723F7E31" w14:textId="77777777" w:rsidR="00211974" w:rsidRDefault="00211974" w:rsidP="00211974">
      <w:pPr>
        <w:spacing w:before="71" w:line="220" w:lineRule="exact"/>
        <w:ind w:left="2061"/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w w:val="25"/>
          <w:sz w:val="19"/>
          <w:szCs w:val="19"/>
        </w:rPr>
        <w:t xml:space="preserve">   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1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> </w:t>
      </w:r>
    </w:p>
    <w:p w14:paraId="08D92068" w14:textId="77777777" w:rsidR="00211974" w:rsidRDefault="00211974" w:rsidP="00211974">
      <w:pPr>
        <w:spacing w:line="200" w:lineRule="exact"/>
      </w:pPr>
    </w:p>
    <w:p w14:paraId="0CBCD9FA" w14:textId="77777777" w:rsidR="00211974" w:rsidRDefault="00211974" w:rsidP="00211974">
      <w:pPr>
        <w:spacing w:before="18" w:line="240" w:lineRule="exact"/>
        <w:rPr>
          <w:sz w:val="24"/>
          <w:szCs w:val="24"/>
        </w:rPr>
        <w:sectPr w:rsidR="00211974">
          <w:pgSz w:w="11900" w:h="16840"/>
          <w:pgMar w:top="1420" w:right="520" w:bottom="280" w:left="840" w:header="0" w:footer="707" w:gutter="0"/>
          <w:cols w:space="720"/>
        </w:sectPr>
      </w:pPr>
    </w:p>
    <w:p w14:paraId="4402F508" w14:textId="77777777" w:rsidR="00211974" w:rsidRDefault="00211974" w:rsidP="00211974">
      <w:pPr>
        <w:spacing w:before="90" w:line="220" w:lineRule="exact"/>
        <w:jc w:val="right"/>
        <w:rPr>
          <w:rFonts w:ascii="Calibri" w:eastAsia="Calibri" w:hAnsi="Calibri" w:cs="Calibri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61955BCC" wp14:editId="39EF909A">
                <wp:simplePos x="0" y="0"/>
                <wp:positionH relativeFrom="page">
                  <wp:posOffset>3089275</wp:posOffset>
                </wp:positionH>
                <wp:positionV relativeFrom="page">
                  <wp:posOffset>1350010</wp:posOffset>
                </wp:positionV>
                <wp:extent cx="4108450" cy="335280"/>
                <wp:effectExtent l="12700" t="6985" r="12700" b="10160"/>
                <wp:wrapNone/>
                <wp:docPr id="46" name="Group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8450" cy="335280"/>
                          <a:chOff x="4865" y="2126"/>
                          <a:chExt cx="6470" cy="528"/>
                        </a:xfrm>
                      </wpg:grpSpPr>
                      <wps:wsp>
                        <wps:cNvPr id="47" name="Freeform 67"/>
                        <wps:cNvSpPr>
                          <a:spLocks/>
                        </wps:cNvSpPr>
                        <wps:spPr bwMode="auto">
                          <a:xfrm>
                            <a:off x="4865" y="2126"/>
                            <a:ext cx="6470" cy="528"/>
                          </a:xfrm>
                          <a:custGeom>
                            <a:avLst/>
                            <a:gdLst>
                              <a:gd name="T0" fmla="+- 0 4865 4865"/>
                              <a:gd name="T1" fmla="*/ T0 w 6470"/>
                              <a:gd name="T2" fmla="+- 0 2126 2126"/>
                              <a:gd name="T3" fmla="*/ 2126 h 528"/>
                              <a:gd name="T4" fmla="+- 0 11335 4865"/>
                              <a:gd name="T5" fmla="*/ T4 w 6470"/>
                              <a:gd name="T6" fmla="+- 0 2126 2126"/>
                              <a:gd name="T7" fmla="*/ 2126 h 528"/>
                              <a:gd name="T8" fmla="+- 0 11335 4865"/>
                              <a:gd name="T9" fmla="*/ T8 w 6470"/>
                              <a:gd name="T10" fmla="+- 0 2654 2126"/>
                              <a:gd name="T11" fmla="*/ 2654 h 528"/>
                              <a:gd name="T12" fmla="+- 0 4865 4865"/>
                              <a:gd name="T13" fmla="*/ T12 w 6470"/>
                              <a:gd name="T14" fmla="+- 0 2654 2126"/>
                              <a:gd name="T15" fmla="*/ 2654 h 528"/>
                              <a:gd name="T16" fmla="+- 0 4865 4865"/>
                              <a:gd name="T17" fmla="*/ T16 w 6470"/>
                              <a:gd name="T18" fmla="+- 0 2126 2126"/>
                              <a:gd name="T19" fmla="*/ 2126 h 5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470" h="528">
                                <a:moveTo>
                                  <a:pt x="0" y="0"/>
                                </a:moveTo>
                                <a:lnTo>
                                  <a:pt x="6470" y="0"/>
                                </a:lnTo>
                                <a:lnTo>
                                  <a:pt x="6470" y="528"/>
                                </a:lnTo>
                                <a:lnTo>
                                  <a:pt x="0" y="5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3980F1" id="Group 66" o:spid="_x0000_s1026" style="position:absolute;margin-left:243.25pt;margin-top:106.3pt;width:323.5pt;height:26.4pt;z-index:-251625472;mso-position-horizontal-relative:page;mso-position-vertical-relative:page" coordorigin="4865,2126" coordsize="6470,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">
                <v:shape id="Freeform 67" o:spid="_x0000_s1027" style="position:absolute;left:4865;top:2126;width:6470;height:528;visibility:visible;mso-wrap-style:square;v-text-anchor:top" coordsize="647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" path="m,l6470,r,528l,528,,xe" filled="f" strokeweight=".72pt">
                  <v:path arrowok="t" o:connecttype="custom" o:connectlocs="0,2126;6470,2126;6470,2654;0,2654;0,2126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2032" behindDoc="1" locked="0" layoutInCell="1" allowOverlap="1" wp14:anchorId="368B4893" wp14:editId="186C0712">
                <wp:simplePos x="0" y="0"/>
                <wp:positionH relativeFrom="page">
                  <wp:posOffset>915670</wp:posOffset>
                </wp:positionH>
                <wp:positionV relativeFrom="page">
                  <wp:posOffset>1380490</wp:posOffset>
                </wp:positionV>
                <wp:extent cx="1944370" cy="344170"/>
                <wp:effectExtent l="10795" t="8890" r="6985" b="8890"/>
                <wp:wrapNone/>
                <wp:docPr id="44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4370" cy="344170"/>
                          <a:chOff x="1442" y="2174"/>
                          <a:chExt cx="3062" cy="542"/>
                        </a:xfrm>
                      </wpg:grpSpPr>
                      <wps:wsp>
                        <wps:cNvPr id="45" name="Freeform 69"/>
                        <wps:cNvSpPr>
                          <a:spLocks/>
                        </wps:cNvSpPr>
                        <wps:spPr bwMode="auto">
                          <a:xfrm>
                            <a:off x="1442" y="2174"/>
                            <a:ext cx="3062" cy="542"/>
                          </a:xfrm>
                          <a:custGeom>
                            <a:avLst/>
                            <a:gdLst>
                              <a:gd name="T0" fmla="+- 0 1442 1442"/>
                              <a:gd name="T1" fmla="*/ T0 w 3062"/>
                              <a:gd name="T2" fmla="+- 0 2174 2174"/>
                              <a:gd name="T3" fmla="*/ 2174 h 542"/>
                              <a:gd name="T4" fmla="+- 0 4505 1442"/>
                              <a:gd name="T5" fmla="*/ T4 w 3062"/>
                              <a:gd name="T6" fmla="+- 0 2174 2174"/>
                              <a:gd name="T7" fmla="*/ 2174 h 542"/>
                              <a:gd name="T8" fmla="+- 0 4505 1442"/>
                              <a:gd name="T9" fmla="*/ T8 w 3062"/>
                              <a:gd name="T10" fmla="+- 0 2716 2174"/>
                              <a:gd name="T11" fmla="*/ 2716 h 542"/>
                              <a:gd name="T12" fmla="+- 0 1442 1442"/>
                              <a:gd name="T13" fmla="*/ T12 w 3062"/>
                              <a:gd name="T14" fmla="+- 0 2716 2174"/>
                              <a:gd name="T15" fmla="*/ 2716 h 542"/>
                              <a:gd name="T16" fmla="+- 0 1442 1442"/>
                              <a:gd name="T17" fmla="*/ T16 w 3062"/>
                              <a:gd name="T18" fmla="+- 0 2174 2174"/>
                              <a:gd name="T19" fmla="*/ 2174 h 5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62" h="542">
                                <a:moveTo>
                                  <a:pt x="0" y="0"/>
                                </a:moveTo>
                                <a:lnTo>
                                  <a:pt x="3063" y="0"/>
                                </a:lnTo>
                                <a:lnTo>
                                  <a:pt x="3063" y="542"/>
                                </a:lnTo>
                                <a:lnTo>
                                  <a:pt x="0" y="54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881DB7" id="Group 68" o:spid="_x0000_s1026" style="position:absolute;margin-left:72.1pt;margin-top:108.7pt;width:153.1pt;height:27.1pt;z-index:-251624448;mso-position-horizontal-relative:page;mso-position-vertical-relative:page" coordorigin="1442,2174" coordsize="3062,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">
                <v:shape id="Freeform 69" o:spid="_x0000_s1027" style="position:absolute;left:1442;top:2174;width:3062;height:542;visibility:visible;mso-wrap-style:square;v-text-anchor:top" coordsize="3062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" path="m,l3063,r,542l,542,,xe" filled="f" strokeweight=".72pt">
                  <v:path arrowok="t" o:connecttype="custom" o:connectlocs="0,2174;3063,2174;3063,2716;0,2716;0,2174" o:connectangles="0,0,0,0,0"/>
                </v:shape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</w:t>
      </w:r>
    </w:p>
    <w:p w14:paraId="407F0A00" w14:textId="77777777" w:rsidR="00211974" w:rsidRDefault="00211974" w:rsidP="00211974">
      <w:pPr>
        <w:spacing w:before="32"/>
        <w:rPr>
          <w:rFonts w:ascii="Calibri" w:eastAsia="Calibri" w:hAnsi="Calibri" w:cs="Calibri"/>
          <w:sz w:val="19"/>
          <w:szCs w:val="19"/>
        </w:rPr>
        <w:sectPr w:rsidR="00211974">
          <w:type w:val="continuous"/>
          <w:pgSz w:w="11900" w:h="16840"/>
          <w:pgMar w:top="840" w:right="520" w:bottom="280" w:left="840" w:header="720" w:footer="720" w:gutter="0"/>
          <w:cols w:num="2" w:space="720" w:equalWidth="0">
            <w:col w:w="2106" w:space="5079"/>
            <w:col w:w="3355"/>
          </w:cols>
        </w:sectPr>
      </w:pPr>
      <w:r>
        <w:br w:type="column"/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</w:t>
      </w:r>
    </w:p>
    <w:p w14:paraId="64AF7086" w14:textId="77777777" w:rsidR="00211974" w:rsidRDefault="00211974" w:rsidP="00211974">
      <w:pPr>
        <w:spacing w:before="7" w:line="180" w:lineRule="exact"/>
        <w:rPr>
          <w:sz w:val="18"/>
          <w:szCs w:val="18"/>
        </w:rPr>
      </w:pPr>
    </w:p>
    <w:p w14:paraId="397CAC4E" w14:textId="77777777" w:rsidR="00211974" w:rsidRDefault="00211974" w:rsidP="00211974">
      <w:pPr>
        <w:spacing w:line="200" w:lineRule="exact"/>
      </w:pPr>
    </w:p>
    <w:p w14:paraId="7EEB0E30" w14:textId="77777777" w:rsidR="00211974" w:rsidRDefault="00211974" w:rsidP="00211974">
      <w:pPr>
        <w:spacing w:line="200" w:lineRule="exact"/>
      </w:pPr>
    </w:p>
    <w:p w14:paraId="1A8C502F" w14:textId="77777777" w:rsidR="00211974" w:rsidRDefault="00211974" w:rsidP="00211974">
      <w:pPr>
        <w:spacing w:before="29" w:line="260" w:lineRule="exact"/>
        <w:ind w:left="109"/>
        <w:rPr>
          <w:sz w:val="24"/>
          <w:szCs w:val="24"/>
        </w:rPr>
      </w:pPr>
      <w:r>
        <w:rPr>
          <w:position w:val="-1"/>
          <w:sz w:val="24"/>
          <w:szCs w:val="24"/>
        </w:rPr>
        <w:t>7.</w:t>
      </w:r>
      <w:r>
        <w:rPr>
          <w:spacing w:val="44"/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Perencanaan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darurat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untuk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keluarga</w:t>
      </w:r>
      <w:proofErr w:type="spellEnd"/>
      <w:r>
        <w:rPr>
          <w:position w:val="-1"/>
          <w:sz w:val="24"/>
          <w:szCs w:val="24"/>
        </w:rPr>
        <w:t xml:space="preserve"> yang </w:t>
      </w:r>
      <w:proofErr w:type="spellStart"/>
      <w:r>
        <w:rPr>
          <w:position w:val="-1"/>
          <w:sz w:val="24"/>
          <w:szCs w:val="24"/>
        </w:rPr>
        <w:t>berkebutuhan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khusus</w:t>
      </w:r>
      <w:proofErr w:type="spellEnd"/>
      <w:r>
        <w:rPr>
          <w:position w:val="-1"/>
          <w:sz w:val="24"/>
          <w:szCs w:val="24"/>
        </w:rPr>
        <w:t xml:space="preserve"> di </w:t>
      </w:r>
      <w:proofErr w:type="spellStart"/>
      <w:r>
        <w:rPr>
          <w:position w:val="-1"/>
          <w:sz w:val="24"/>
          <w:szCs w:val="24"/>
        </w:rPr>
        <w:t>dalam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rumah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kita</w:t>
      </w:r>
      <w:proofErr w:type="spellEnd"/>
      <w:r>
        <w:rPr>
          <w:position w:val="-1"/>
          <w:sz w:val="24"/>
          <w:szCs w:val="24"/>
        </w:rPr>
        <w:t>:</w:t>
      </w:r>
    </w:p>
    <w:tbl>
      <w:tblPr>
        <w:tblW w:w="0" w:type="auto"/>
        <w:tblInd w:w="4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0"/>
        <w:gridCol w:w="187"/>
        <w:gridCol w:w="2930"/>
        <w:gridCol w:w="132"/>
        <w:gridCol w:w="2723"/>
      </w:tblGrid>
      <w:tr w:rsidR="00211974" w14:paraId="3F4C57F6" w14:textId="77777777" w:rsidTr="00772BF1">
        <w:trPr>
          <w:trHeight w:hRule="exact" w:val="293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</w:tcPr>
          <w:p w14:paraId="13ECE196" w14:textId="77777777" w:rsidR="00211974" w:rsidRDefault="00211974" w:rsidP="00772BF1">
            <w:pPr>
              <w:spacing w:before="2"/>
              <w:ind w:left="109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a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14:paraId="0196E80D" w14:textId="77777777" w:rsidR="00211974" w:rsidRDefault="00211974" w:rsidP="00772BF1"/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1550E2D0" w14:textId="77777777" w:rsidR="00211974" w:rsidRDefault="00211974" w:rsidP="00772BF1">
            <w:pPr>
              <w:spacing w:before="2"/>
              <w:ind w:left="58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Jenis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butuh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husus</w:t>
            </w:r>
            <w:proofErr w:type="spellEnd"/>
          </w:p>
        </w:tc>
        <w:tc>
          <w:tcPr>
            <w:tcW w:w="132" w:type="dxa"/>
            <w:tcBorders>
              <w:top w:val="nil"/>
              <w:left w:val="nil"/>
              <w:bottom w:val="nil"/>
              <w:right w:val="nil"/>
            </w:tcBorders>
          </w:tcPr>
          <w:p w14:paraId="5B19FFDB" w14:textId="77777777" w:rsidR="00211974" w:rsidRDefault="00211974" w:rsidP="00772BF1"/>
        </w:tc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</w:tcPr>
          <w:p w14:paraId="0F79660A" w14:textId="77777777" w:rsidR="00211974" w:rsidRDefault="00211974" w:rsidP="00772BF1">
            <w:pPr>
              <w:spacing w:before="2"/>
              <w:ind w:left="890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Rencan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arurat</w:t>
            </w:r>
            <w:proofErr w:type="spellEnd"/>
          </w:p>
        </w:tc>
      </w:tr>
      <w:tr w:rsidR="00211974" w14:paraId="1837DCFD" w14:textId="77777777" w:rsidTr="00772BF1">
        <w:trPr>
          <w:trHeight w:hRule="exact" w:val="552"/>
        </w:trPr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</w:tcPr>
          <w:p w14:paraId="6ED75966" w14:textId="77777777" w:rsidR="00211974" w:rsidRDefault="00211974" w:rsidP="00772BF1"/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14:paraId="568D8082" w14:textId="77777777" w:rsidR="00211974" w:rsidRDefault="00211974" w:rsidP="00772BF1"/>
        </w:tc>
        <w:tc>
          <w:tcPr>
            <w:tcW w:w="2930" w:type="dxa"/>
            <w:tcBorders>
              <w:top w:val="nil"/>
              <w:left w:val="nil"/>
              <w:bottom w:val="nil"/>
              <w:right w:val="nil"/>
            </w:tcBorders>
          </w:tcPr>
          <w:p w14:paraId="0D87EF25" w14:textId="77777777" w:rsidR="00211974" w:rsidRDefault="00211974" w:rsidP="00772BF1">
            <w:pPr>
              <w:spacing w:line="260" w:lineRule="exact"/>
              <w:ind w:left="5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Tunanetra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Tunawicara</w:t>
            </w:r>
            <w:proofErr w:type="spellEnd"/>
            <w:r>
              <w:rPr>
                <w:sz w:val="24"/>
                <w:szCs w:val="24"/>
              </w:rPr>
              <w:t>,</w:t>
            </w:r>
          </w:p>
          <w:p w14:paraId="32EE11D8" w14:textId="77777777" w:rsidR="00211974" w:rsidRDefault="00211974" w:rsidP="00772BF1">
            <w:pPr>
              <w:spacing w:line="260" w:lineRule="exact"/>
              <w:ind w:left="11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unadaksa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Tunagrahita</w:t>
            </w:r>
            <w:proofErr w:type="spellEnd"/>
            <w:r>
              <w:rPr>
                <w:sz w:val="24"/>
                <w:szCs w:val="24"/>
              </w:rPr>
              <w:t>,</w:t>
            </w:r>
          </w:p>
        </w:tc>
        <w:tc>
          <w:tcPr>
            <w:tcW w:w="132" w:type="dxa"/>
            <w:tcBorders>
              <w:top w:val="nil"/>
              <w:left w:val="nil"/>
              <w:bottom w:val="nil"/>
              <w:right w:val="nil"/>
            </w:tcBorders>
          </w:tcPr>
          <w:p w14:paraId="722F562B" w14:textId="77777777" w:rsidR="00211974" w:rsidRDefault="00211974" w:rsidP="00772BF1"/>
        </w:tc>
        <w:tc>
          <w:tcPr>
            <w:tcW w:w="2723" w:type="dxa"/>
            <w:tcBorders>
              <w:top w:val="nil"/>
              <w:left w:val="nil"/>
              <w:bottom w:val="nil"/>
              <w:right w:val="nil"/>
            </w:tcBorders>
          </w:tcPr>
          <w:p w14:paraId="1D09B37F" w14:textId="77777777" w:rsidR="00211974" w:rsidRDefault="00211974" w:rsidP="00772BF1">
            <w:pPr>
              <w:spacing w:line="260" w:lineRule="exact"/>
              <w:ind w:left="1341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Evakuasi</w:t>
            </w:r>
            <w:proofErr w:type="spellEnd"/>
          </w:p>
        </w:tc>
      </w:tr>
      <w:tr w:rsidR="00211974" w14:paraId="4B7DCFF2" w14:textId="77777777" w:rsidTr="00772BF1">
        <w:trPr>
          <w:trHeight w:hRule="exact" w:val="515"/>
        </w:trPr>
        <w:tc>
          <w:tcPr>
            <w:tcW w:w="287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3225A52F" w14:textId="77777777" w:rsidR="00211974" w:rsidRDefault="00211974" w:rsidP="00772BF1"/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14:paraId="693EDCA8" w14:textId="77777777" w:rsidR="00211974" w:rsidRDefault="00211974" w:rsidP="00772BF1"/>
        </w:tc>
        <w:tc>
          <w:tcPr>
            <w:tcW w:w="293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2BA3F80B" w14:textId="77777777" w:rsidR="00211974" w:rsidRDefault="00211974" w:rsidP="00772BF1">
            <w:pPr>
              <w:spacing w:line="260" w:lineRule="exact"/>
              <w:ind w:left="11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unarungu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Autisme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lainya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32" w:type="dxa"/>
            <w:tcBorders>
              <w:top w:val="nil"/>
              <w:left w:val="nil"/>
              <w:bottom w:val="nil"/>
              <w:right w:val="nil"/>
            </w:tcBorders>
          </w:tcPr>
          <w:p w14:paraId="4C6F7DC2" w14:textId="77777777" w:rsidR="00211974" w:rsidRDefault="00211974" w:rsidP="00772BF1"/>
        </w:tc>
        <w:tc>
          <w:tcPr>
            <w:tcW w:w="2723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6C386B6B" w14:textId="77777777" w:rsidR="00211974" w:rsidRDefault="00211974" w:rsidP="00772BF1"/>
        </w:tc>
      </w:tr>
    </w:tbl>
    <w:p w14:paraId="349F5C4B" w14:textId="77777777" w:rsidR="00211974" w:rsidRDefault="00211974" w:rsidP="00211974">
      <w:pPr>
        <w:spacing w:before="58" w:line="220" w:lineRule="exact"/>
        <w:ind w:left="1785"/>
        <w:rPr>
          <w:rFonts w:ascii="Calibri" w:eastAsia="Calibri" w:hAnsi="Calibri" w:cs="Calibri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035804F3" wp14:editId="62C295B9">
                <wp:simplePos x="0" y="0"/>
                <wp:positionH relativeFrom="page">
                  <wp:posOffset>4689475</wp:posOffset>
                </wp:positionH>
                <wp:positionV relativeFrom="paragraph">
                  <wp:posOffset>5080</wp:posOffset>
                </wp:positionV>
                <wp:extent cx="2392680" cy="682625"/>
                <wp:effectExtent l="12700" t="6350" r="13970" b="6350"/>
                <wp:wrapNone/>
                <wp:docPr id="42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92680" cy="682625"/>
                          <a:chOff x="7385" y="-22"/>
                          <a:chExt cx="3768" cy="1075"/>
                        </a:xfrm>
                      </wpg:grpSpPr>
                      <wps:wsp>
                        <wps:cNvPr id="43" name="Freeform 75"/>
                        <wps:cNvSpPr>
                          <a:spLocks/>
                        </wps:cNvSpPr>
                        <wps:spPr bwMode="auto">
                          <a:xfrm>
                            <a:off x="7385" y="-22"/>
                            <a:ext cx="3768" cy="1075"/>
                          </a:xfrm>
                          <a:custGeom>
                            <a:avLst/>
                            <a:gdLst>
                              <a:gd name="T0" fmla="+- 0 7385 7385"/>
                              <a:gd name="T1" fmla="*/ T0 w 3768"/>
                              <a:gd name="T2" fmla="+- 0 -22 -22"/>
                              <a:gd name="T3" fmla="*/ -22 h 1075"/>
                              <a:gd name="T4" fmla="+- 0 11153 7385"/>
                              <a:gd name="T5" fmla="*/ T4 w 3768"/>
                              <a:gd name="T6" fmla="+- 0 -22 -22"/>
                              <a:gd name="T7" fmla="*/ -22 h 1075"/>
                              <a:gd name="T8" fmla="+- 0 11153 7385"/>
                              <a:gd name="T9" fmla="*/ T8 w 3768"/>
                              <a:gd name="T10" fmla="+- 0 1053 -22"/>
                              <a:gd name="T11" fmla="*/ 1053 h 1075"/>
                              <a:gd name="T12" fmla="+- 0 7385 7385"/>
                              <a:gd name="T13" fmla="*/ T12 w 3768"/>
                              <a:gd name="T14" fmla="+- 0 1053 -22"/>
                              <a:gd name="T15" fmla="*/ 1053 h 1075"/>
                              <a:gd name="T16" fmla="+- 0 7385 7385"/>
                              <a:gd name="T17" fmla="*/ T16 w 3768"/>
                              <a:gd name="T18" fmla="+- 0 -22 -22"/>
                              <a:gd name="T19" fmla="*/ -22 h 10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768" h="1075">
                                <a:moveTo>
                                  <a:pt x="0" y="0"/>
                                </a:moveTo>
                                <a:lnTo>
                                  <a:pt x="3768" y="0"/>
                                </a:lnTo>
                                <a:lnTo>
                                  <a:pt x="3768" y="1075"/>
                                </a:lnTo>
                                <a:lnTo>
                                  <a:pt x="0" y="10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58E1AA" id="Group 74" o:spid="_x0000_s1026" style="position:absolute;margin-left:369.25pt;margin-top:.4pt;width:188.4pt;height:53.75pt;z-index:-251621376;mso-position-horizontal-relative:page" coordorigin="7385,-22" coordsize="3768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">
                <v:shape id="Freeform 75" o:spid="_x0000_s1027" style="position:absolute;left:7385;top:-22;width:3768;height:1075;visibility:visible;mso-wrap-style:square;v-text-anchor:top" coordsize="3768,1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" path="m,l3768,r,1075l,1075,,xe" filled="f" strokeweight=".72pt">
                  <v:path arrowok="t" o:connecttype="custom" o:connectlocs="0,-22;3768,-22;3768,1053;0,1053;0,-22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5DF6C3EE" wp14:editId="5EC7669D">
                <wp:simplePos x="0" y="0"/>
                <wp:positionH relativeFrom="page">
                  <wp:posOffset>803275</wp:posOffset>
                </wp:positionH>
                <wp:positionV relativeFrom="paragraph">
                  <wp:posOffset>-10795</wp:posOffset>
                </wp:positionV>
                <wp:extent cx="1822450" cy="679450"/>
                <wp:effectExtent l="12700" t="9525" r="12700" b="6350"/>
                <wp:wrapNone/>
                <wp:docPr id="4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1265" y="-17"/>
                          <a:chExt cx="2870" cy="1070"/>
                        </a:xfrm>
                      </wpg:grpSpPr>
                      <wps:wsp>
                        <wps:cNvPr id="41" name="Freeform 71"/>
                        <wps:cNvSpPr>
                          <a:spLocks/>
                        </wps:cNvSpPr>
                        <wps:spPr bwMode="auto">
                          <a:xfrm>
                            <a:off x="1265" y="-17"/>
                            <a:ext cx="2870" cy="1070"/>
                          </a:xfrm>
                          <a:custGeom>
                            <a:avLst/>
                            <a:gdLst>
                              <a:gd name="T0" fmla="+- 0 1265 1265"/>
                              <a:gd name="T1" fmla="*/ T0 w 2870"/>
                              <a:gd name="T2" fmla="+- 0 -17 -17"/>
                              <a:gd name="T3" fmla="*/ -17 h 1070"/>
                              <a:gd name="T4" fmla="+- 0 4135 1265"/>
                              <a:gd name="T5" fmla="*/ T4 w 2870"/>
                              <a:gd name="T6" fmla="+- 0 -17 -17"/>
                              <a:gd name="T7" fmla="*/ -17 h 1070"/>
                              <a:gd name="T8" fmla="+- 0 4135 1265"/>
                              <a:gd name="T9" fmla="*/ T8 w 2870"/>
                              <a:gd name="T10" fmla="+- 0 1053 -17"/>
                              <a:gd name="T11" fmla="*/ 1053 h 1070"/>
                              <a:gd name="T12" fmla="+- 0 1265 1265"/>
                              <a:gd name="T13" fmla="*/ T12 w 2870"/>
                              <a:gd name="T14" fmla="+- 0 1053 -17"/>
                              <a:gd name="T15" fmla="*/ 1053 h 1070"/>
                              <a:gd name="T16" fmla="+- 0 1265 1265"/>
                              <a:gd name="T17" fmla="*/ T16 w 2870"/>
                              <a:gd name="T18" fmla="+- 0 -17 -17"/>
                              <a:gd name="T19" fmla="*/ -17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0" y="0"/>
                                </a:lnTo>
                                <a:lnTo>
                                  <a:pt x="2870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2CC5C" id="Group 70" o:spid="_x0000_s1026" style="position:absolute;margin-left:63.25pt;margin-top:-.85pt;width:143.5pt;height:53.5pt;z-index:-251623424;mso-position-horizontal-relative:page" coordorigin="1265,-17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">
                <v:shape id="Freeform 71" o:spid="_x0000_s1027" style="position:absolute;left:1265;top:-17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" path="m,l2870,r,1070l,1070,,xe" filled="f" strokeweight=".72pt">
                  <v:path arrowok="t" o:connecttype="custom" o:connectlocs="0,-17;2870,-17;2870,1053;0,1053;0,-17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22B8771E" wp14:editId="19BE8AD3">
                <wp:simplePos x="0" y="0"/>
                <wp:positionH relativeFrom="page">
                  <wp:posOffset>2744470</wp:posOffset>
                </wp:positionH>
                <wp:positionV relativeFrom="paragraph">
                  <wp:posOffset>-10795</wp:posOffset>
                </wp:positionV>
                <wp:extent cx="1822450" cy="679450"/>
                <wp:effectExtent l="10795" t="9525" r="14605" b="6350"/>
                <wp:wrapNone/>
                <wp:docPr id="38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4322" y="-17"/>
                          <a:chExt cx="2870" cy="1070"/>
                        </a:xfrm>
                      </wpg:grpSpPr>
                      <wps:wsp>
                        <wps:cNvPr id="39" name="Freeform 73"/>
                        <wps:cNvSpPr>
                          <a:spLocks/>
                        </wps:cNvSpPr>
                        <wps:spPr bwMode="auto">
                          <a:xfrm>
                            <a:off x="4322" y="-17"/>
                            <a:ext cx="2870" cy="1070"/>
                          </a:xfrm>
                          <a:custGeom>
                            <a:avLst/>
                            <a:gdLst>
                              <a:gd name="T0" fmla="+- 0 4322 4322"/>
                              <a:gd name="T1" fmla="*/ T0 w 2870"/>
                              <a:gd name="T2" fmla="+- 0 -17 -17"/>
                              <a:gd name="T3" fmla="*/ -17 h 1070"/>
                              <a:gd name="T4" fmla="+- 0 7193 4322"/>
                              <a:gd name="T5" fmla="*/ T4 w 2870"/>
                              <a:gd name="T6" fmla="+- 0 -17 -17"/>
                              <a:gd name="T7" fmla="*/ -17 h 1070"/>
                              <a:gd name="T8" fmla="+- 0 7193 4322"/>
                              <a:gd name="T9" fmla="*/ T8 w 2870"/>
                              <a:gd name="T10" fmla="+- 0 1053 -17"/>
                              <a:gd name="T11" fmla="*/ 1053 h 1070"/>
                              <a:gd name="T12" fmla="+- 0 4322 4322"/>
                              <a:gd name="T13" fmla="*/ T12 w 2870"/>
                              <a:gd name="T14" fmla="+- 0 1053 -17"/>
                              <a:gd name="T15" fmla="*/ 1053 h 1070"/>
                              <a:gd name="T16" fmla="+- 0 4322 4322"/>
                              <a:gd name="T17" fmla="*/ T16 w 2870"/>
                              <a:gd name="T18" fmla="+- 0 -17 -17"/>
                              <a:gd name="T19" fmla="*/ -17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1" y="0"/>
                                </a:lnTo>
                                <a:lnTo>
                                  <a:pt x="2871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EEDC2D" id="Group 72" o:spid="_x0000_s1026" style="position:absolute;margin-left:216.1pt;margin-top:-.85pt;width:143.5pt;height:53.5pt;z-index:-251622400;mso-position-horizontal-relative:page" coordorigin="4322,-17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">
                <v:shape id="Freeform 73" o:spid="_x0000_s1027" style="position:absolute;left:4322;top:-17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" path="m,l2871,r,1070l,1070,,xe" filled="f" strokeweight=".72pt">
                  <v:path arrowok="t" o:connecttype="custom" o:connectlocs="0,-17;2871,-17;2871,1053;0,1053;0,-17" o:connectangles="0,0,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1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 xml:space="preserve">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11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spacing w:val="6"/>
          <w:w w:val="25"/>
          <w:position w:val="1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position w:val="1"/>
          <w:sz w:val="19"/>
          <w:szCs w:val="19"/>
        </w:rPr>
        <w:t> </w:t>
      </w:r>
    </w:p>
    <w:p w14:paraId="60A479DE" w14:textId="77777777" w:rsidR="00211974" w:rsidRDefault="00211974" w:rsidP="00211974">
      <w:pPr>
        <w:spacing w:line="200" w:lineRule="exact"/>
      </w:pPr>
    </w:p>
    <w:p w14:paraId="20E42493" w14:textId="77777777" w:rsidR="00211974" w:rsidRDefault="00211974" w:rsidP="00211974">
      <w:pPr>
        <w:spacing w:line="200" w:lineRule="exact"/>
      </w:pPr>
    </w:p>
    <w:p w14:paraId="6B5BD698" w14:textId="77777777" w:rsidR="00211974" w:rsidRDefault="00211974" w:rsidP="00211974">
      <w:pPr>
        <w:spacing w:line="200" w:lineRule="exact"/>
      </w:pPr>
    </w:p>
    <w:p w14:paraId="3D447217" w14:textId="77777777" w:rsidR="00211974" w:rsidRDefault="00211974" w:rsidP="00211974">
      <w:pPr>
        <w:spacing w:line="200" w:lineRule="exact"/>
      </w:pPr>
    </w:p>
    <w:p w14:paraId="05D9B35A" w14:textId="77777777" w:rsidR="00211974" w:rsidRDefault="00211974" w:rsidP="00211974">
      <w:pPr>
        <w:spacing w:before="1" w:line="200" w:lineRule="exact"/>
      </w:pPr>
    </w:p>
    <w:p w14:paraId="0BC232C1" w14:textId="77777777" w:rsidR="00211974" w:rsidRDefault="00211974" w:rsidP="00211974">
      <w:pPr>
        <w:spacing w:before="37" w:line="220" w:lineRule="exact"/>
        <w:ind w:left="1794"/>
        <w:rPr>
          <w:rFonts w:ascii="Calibri" w:eastAsia="Calibri" w:hAnsi="Calibri" w:cs="Calibri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6128" behindDoc="1" locked="0" layoutInCell="1" allowOverlap="1" wp14:anchorId="3DE07AB9" wp14:editId="67D0DC47">
                <wp:simplePos x="0" y="0"/>
                <wp:positionH relativeFrom="page">
                  <wp:posOffset>806450</wp:posOffset>
                </wp:positionH>
                <wp:positionV relativeFrom="paragraph">
                  <wp:posOffset>-33655</wp:posOffset>
                </wp:positionV>
                <wp:extent cx="1825625" cy="679450"/>
                <wp:effectExtent l="6350" t="8255" r="6350" b="7620"/>
                <wp:wrapNone/>
                <wp:docPr id="3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5625" cy="679450"/>
                          <a:chOff x="1270" y="-53"/>
                          <a:chExt cx="2875" cy="1070"/>
                        </a:xfrm>
                      </wpg:grpSpPr>
                      <wps:wsp>
                        <wps:cNvPr id="37" name="Freeform 77"/>
                        <wps:cNvSpPr>
                          <a:spLocks/>
                        </wps:cNvSpPr>
                        <wps:spPr bwMode="auto">
                          <a:xfrm>
                            <a:off x="1270" y="-53"/>
                            <a:ext cx="2875" cy="1070"/>
                          </a:xfrm>
                          <a:custGeom>
                            <a:avLst/>
                            <a:gdLst>
                              <a:gd name="T0" fmla="+- 0 1270 1270"/>
                              <a:gd name="T1" fmla="*/ T0 w 2875"/>
                              <a:gd name="T2" fmla="+- 0 -53 -53"/>
                              <a:gd name="T3" fmla="*/ -53 h 1070"/>
                              <a:gd name="T4" fmla="+- 0 4145 1270"/>
                              <a:gd name="T5" fmla="*/ T4 w 2875"/>
                              <a:gd name="T6" fmla="+- 0 -53 -53"/>
                              <a:gd name="T7" fmla="*/ -53 h 1070"/>
                              <a:gd name="T8" fmla="+- 0 4145 1270"/>
                              <a:gd name="T9" fmla="*/ T8 w 2875"/>
                              <a:gd name="T10" fmla="+- 0 1017 -53"/>
                              <a:gd name="T11" fmla="*/ 1017 h 1070"/>
                              <a:gd name="T12" fmla="+- 0 1270 1270"/>
                              <a:gd name="T13" fmla="*/ T12 w 2875"/>
                              <a:gd name="T14" fmla="+- 0 1017 -53"/>
                              <a:gd name="T15" fmla="*/ 1017 h 1070"/>
                              <a:gd name="T16" fmla="+- 0 1270 1270"/>
                              <a:gd name="T17" fmla="*/ T16 w 2875"/>
                              <a:gd name="T18" fmla="+- 0 -53 -53"/>
                              <a:gd name="T19" fmla="*/ -53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5" h="1070">
                                <a:moveTo>
                                  <a:pt x="0" y="0"/>
                                </a:moveTo>
                                <a:lnTo>
                                  <a:pt x="2875" y="0"/>
                                </a:lnTo>
                                <a:lnTo>
                                  <a:pt x="2875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2790FA" id="Group 76" o:spid="_x0000_s1026" style="position:absolute;margin-left:63.5pt;margin-top:-2.65pt;width:143.75pt;height:53.5pt;z-index:-251620352;mso-position-horizontal-relative:page" coordorigin="1270,-53" coordsize="2875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">
                <v:shape id="Freeform 77" o:spid="_x0000_s1027" style="position:absolute;left:1270;top:-53;width:2875;height:1070;visibility:visible;mso-wrap-style:square;v-text-anchor:top" coordsize="2875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" path="m,l2875,r,1070l,1070,,xe" filled="f" strokeweight=".72pt">
                  <v:path arrowok="t" o:connecttype="custom" o:connectlocs="0,-53;2875,-53;2875,1017;0,1017;0,-53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7152" behindDoc="1" locked="0" layoutInCell="1" allowOverlap="1" wp14:anchorId="529F7E29" wp14:editId="4BB7DA16">
                <wp:simplePos x="0" y="0"/>
                <wp:positionH relativeFrom="page">
                  <wp:posOffset>2744470</wp:posOffset>
                </wp:positionH>
                <wp:positionV relativeFrom="paragraph">
                  <wp:posOffset>-33655</wp:posOffset>
                </wp:positionV>
                <wp:extent cx="1822450" cy="679450"/>
                <wp:effectExtent l="10795" t="8255" r="14605" b="7620"/>
                <wp:wrapNone/>
                <wp:docPr id="34" name="Group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4322" y="-53"/>
                          <a:chExt cx="2870" cy="1070"/>
                        </a:xfrm>
                      </wpg:grpSpPr>
                      <wps:wsp>
                        <wps:cNvPr id="35" name="Freeform 79"/>
                        <wps:cNvSpPr>
                          <a:spLocks/>
                        </wps:cNvSpPr>
                        <wps:spPr bwMode="auto">
                          <a:xfrm>
                            <a:off x="4322" y="-53"/>
                            <a:ext cx="2870" cy="1070"/>
                          </a:xfrm>
                          <a:custGeom>
                            <a:avLst/>
                            <a:gdLst>
                              <a:gd name="T0" fmla="+- 0 4322 4322"/>
                              <a:gd name="T1" fmla="*/ T0 w 2870"/>
                              <a:gd name="T2" fmla="+- 0 -53 -53"/>
                              <a:gd name="T3" fmla="*/ -53 h 1070"/>
                              <a:gd name="T4" fmla="+- 0 7193 4322"/>
                              <a:gd name="T5" fmla="*/ T4 w 2870"/>
                              <a:gd name="T6" fmla="+- 0 -53 -53"/>
                              <a:gd name="T7" fmla="*/ -53 h 1070"/>
                              <a:gd name="T8" fmla="+- 0 7193 4322"/>
                              <a:gd name="T9" fmla="*/ T8 w 2870"/>
                              <a:gd name="T10" fmla="+- 0 1017 -53"/>
                              <a:gd name="T11" fmla="*/ 1017 h 1070"/>
                              <a:gd name="T12" fmla="+- 0 4322 4322"/>
                              <a:gd name="T13" fmla="*/ T12 w 2870"/>
                              <a:gd name="T14" fmla="+- 0 1017 -53"/>
                              <a:gd name="T15" fmla="*/ 1017 h 1070"/>
                              <a:gd name="T16" fmla="+- 0 4322 4322"/>
                              <a:gd name="T17" fmla="*/ T16 w 2870"/>
                              <a:gd name="T18" fmla="+- 0 -53 -53"/>
                              <a:gd name="T19" fmla="*/ -53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1" y="0"/>
                                </a:lnTo>
                                <a:lnTo>
                                  <a:pt x="2871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1AF64E" id="Group 78" o:spid="_x0000_s1026" style="position:absolute;margin-left:216.1pt;margin-top:-2.65pt;width:143.5pt;height:53.5pt;z-index:-251619328;mso-position-horizontal-relative:page" coordorigin="4322,-53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">
                <v:shape id="Freeform 79" o:spid="_x0000_s1027" style="position:absolute;left:4322;top:-53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" path="m,l2871,r,1070l,1070,,xe" filled="f" strokeweight=".72pt">
                  <v:path arrowok="t" o:connecttype="custom" o:connectlocs="0,-53;2871,-53;2871,1017;0,1017;0,-53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8176" behindDoc="1" locked="0" layoutInCell="1" allowOverlap="1" wp14:anchorId="67366D1C" wp14:editId="2E04B353">
                <wp:simplePos x="0" y="0"/>
                <wp:positionH relativeFrom="page">
                  <wp:posOffset>4689475</wp:posOffset>
                </wp:positionH>
                <wp:positionV relativeFrom="paragraph">
                  <wp:posOffset>-33655</wp:posOffset>
                </wp:positionV>
                <wp:extent cx="2392680" cy="682625"/>
                <wp:effectExtent l="12700" t="8255" r="13970" b="13970"/>
                <wp:wrapNone/>
                <wp:docPr id="32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92680" cy="682625"/>
                          <a:chOff x="7385" y="-53"/>
                          <a:chExt cx="3768" cy="1075"/>
                        </a:xfrm>
                      </wpg:grpSpPr>
                      <wps:wsp>
                        <wps:cNvPr id="33" name="Freeform 81"/>
                        <wps:cNvSpPr>
                          <a:spLocks/>
                        </wps:cNvSpPr>
                        <wps:spPr bwMode="auto">
                          <a:xfrm>
                            <a:off x="7385" y="-53"/>
                            <a:ext cx="3768" cy="1075"/>
                          </a:xfrm>
                          <a:custGeom>
                            <a:avLst/>
                            <a:gdLst>
                              <a:gd name="T0" fmla="+- 0 7385 7385"/>
                              <a:gd name="T1" fmla="*/ T0 w 3768"/>
                              <a:gd name="T2" fmla="+- 0 -53 -53"/>
                              <a:gd name="T3" fmla="*/ -53 h 1075"/>
                              <a:gd name="T4" fmla="+- 0 11153 7385"/>
                              <a:gd name="T5" fmla="*/ T4 w 3768"/>
                              <a:gd name="T6" fmla="+- 0 -53 -53"/>
                              <a:gd name="T7" fmla="*/ -53 h 1075"/>
                              <a:gd name="T8" fmla="+- 0 11153 7385"/>
                              <a:gd name="T9" fmla="*/ T8 w 3768"/>
                              <a:gd name="T10" fmla="+- 0 1022 -53"/>
                              <a:gd name="T11" fmla="*/ 1022 h 1075"/>
                              <a:gd name="T12" fmla="+- 0 7385 7385"/>
                              <a:gd name="T13" fmla="*/ T12 w 3768"/>
                              <a:gd name="T14" fmla="+- 0 1022 -53"/>
                              <a:gd name="T15" fmla="*/ 1022 h 1075"/>
                              <a:gd name="T16" fmla="+- 0 7385 7385"/>
                              <a:gd name="T17" fmla="*/ T16 w 3768"/>
                              <a:gd name="T18" fmla="+- 0 -53 -53"/>
                              <a:gd name="T19" fmla="*/ -53 h 10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768" h="1075">
                                <a:moveTo>
                                  <a:pt x="0" y="0"/>
                                </a:moveTo>
                                <a:lnTo>
                                  <a:pt x="3768" y="0"/>
                                </a:lnTo>
                                <a:lnTo>
                                  <a:pt x="3768" y="1075"/>
                                </a:lnTo>
                                <a:lnTo>
                                  <a:pt x="0" y="10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122E02" id="Group 80" o:spid="_x0000_s1026" style="position:absolute;margin-left:369.25pt;margin-top:-2.65pt;width:188.4pt;height:53.75pt;z-index:-251618304;mso-position-horizontal-relative:page" coordorigin="7385,-53" coordsize="3768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">
                <v:shape id="Freeform 81" o:spid="_x0000_s1027" style="position:absolute;left:7385;top:-53;width:3768;height:1075;visibility:visible;mso-wrap-style:square;v-text-anchor:top" coordsize="3768,1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" path="m,l3768,r,1075l,1075,,xe" filled="f" strokeweight=".72pt">
                  <v:path arrowok="t" o:connecttype="custom" o:connectlocs="0,-53;3768,-53;3768,1022;0,1022;0,-53" o:connectangles="0,0,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3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 xml:space="preserve">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6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> </w:t>
      </w:r>
    </w:p>
    <w:p w14:paraId="3421CC4A" w14:textId="77777777" w:rsidR="00211974" w:rsidRDefault="00211974" w:rsidP="00211974">
      <w:pPr>
        <w:spacing w:before="6" w:line="180" w:lineRule="exact"/>
        <w:rPr>
          <w:sz w:val="19"/>
          <w:szCs w:val="19"/>
        </w:rPr>
      </w:pPr>
    </w:p>
    <w:p w14:paraId="0FA6F2E0" w14:textId="77777777" w:rsidR="00211974" w:rsidRDefault="00211974" w:rsidP="00211974">
      <w:pPr>
        <w:spacing w:line="200" w:lineRule="exact"/>
      </w:pPr>
    </w:p>
    <w:p w14:paraId="12C03380" w14:textId="77777777" w:rsidR="00211974" w:rsidRDefault="00211974" w:rsidP="00211974">
      <w:pPr>
        <w:spacing w:line="200" w:lineRule="exact"/>
      </w:pPr>
    </w:p>
    <w:p w14:paraId="72846AD9" w14:textId="77777777" w:rsidR="00211974" w:rsidRDefault="00211974" w:rsidP="00211974">
      <w:pPr>
        <w:spacing w:line="200" w:lineRule="exact"/>
      </w:pPr>
    </w:p>
    <w:p w14:paraId="5D03ED42" w14:textId="77777777" w:rsidR="00211974" w:rsidRDefault="00211974" w:rsidP="00211974">
      <w:pPr>
        <w:spacing w:line="200" w:lineRule="exact"/>
      </w:pPr>
    </w:p>
    <w:p w14:paraId="7AB1E280" w14:textId="77777777" w:rsidR="00211974" w:rsidRDefault="00211974" w:rsidP="00211974">
      <w:pPr>
        <w:spacing w:before="37" w:line="220" w:lineRule="exact"/>
        <w:ind w:left="1785"/>
        <w:rPr>
          <w:rFonts w:ascii="Calibri" w:eastAsia="Calibri" w:hAnsi="Calibri" w:cs="Calibri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05603D10" wp14:editId="58135458">
                <wp:simplePos x="0" y="0"/>
                <wp:positionH relativeFrom="page">
                  <wp:posOffset>803275</wp:posOffset>
                </wp:positionH>
                <wp:positionV relativeFrom="paragraph">
                  <wp:posOffset>-30480</wp:posOffset>
                </wp:positionV>
                <wp:extent cx="1822450" cy="679450"/>
                <wp:effectExtent l="12700" t="10160" r="12700" b="5715"/>
                <wp:wrapNone/>
                <wp:docPr id="30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1265" y="-48"/>
                          <a:chExt cx="2870" cy="1070"/>
                        </a:xfrm>
                      </wpg:grpSpPr>
                      <wps:wsp>
                        <wps:cNvPr id="31" name="Freeform 83"/>
                        <wps:cNvSpPr>
                          <a:spLocks/>
                        </wps:cNvSpPr>
                        <wps:spPr bwMode="auto">
                          <a:xfrm>
                            <a:off x="1265" y="-48"/>
                            <a:ext cx="2870" cy="1070"/>
                          </a:xfrm>
                          <a:custGeom>
                            <a:avLst/>
                            <a:gdLst>
                              <a:gd name="T0" fmla="+- 0 1265 1265"/>
                              <a:gd name="T1" fmla="*/ T0 w 2870"/>
                              <a:gd name="T2" fmla="+- 0 -48 -48"/>
                              <a:gd name="T3" fmla="*/ -48 h 1070"/>
                              <a:gd name="T4" fmla="+- 0 4135 1265"/>
                              <a:gd name="T5" fmla="*/ T4 w 2870"/>
                              <a:gd name="T6" fmla="+- 0 -48 -48"/>
                              <a:gd name="T7" fmla="*/ -48 h 1070"/>
                              <a:gd name="T8" fmla="+- 0 4135 1265"/>
                              <a:gd name="T9" fmla="*/ T8 w 2870"/>
                              <a:gd name="T10" fmla="+- 0 1022 -48"/>
                              <a:gd name="T11" fmla="*/ 1022 h 1070"/>
                              <a:gd name="T12" fmla="+- 0 1265 1265"/>
                              <a:gd name="T13" fmla="*/ T12 w 2870"/>
                              <a:gd name="T14" fmla="+- 0 1022 -48"/>
                              <a:gd name="T15" fmla="*/ 1022 h 1070"/>
                              <a:gd name="T16" fmla="+- 0 1265 1265"/>
                              <a:gd name="T17" fmla="*/ T16 w 2870"/>
                              <a:gd name="T18" fmla="+- 0 -48 -48"/>
                              <a:gd name="T19" fmla="*/ -48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0" y="0"/>
                                </a:lnTo>
                                <a:lnTo>
                                  <a:pt x="2870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F5F73F" id="Group 82" o:spid="_x0000_s1026" style="position:absolute;margin-left:63.25pt;margin-top:-2.4pt;width:143.5pt;height:53.5pt;z-index:-251617280;mso-position-horizontal-relative:page" coordorigin="1265,-48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">
                <v:shape id="Freeform 83" o:spid="_x0000_s1027" style="position:absolute;left:1265;top:-48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" path="m,l2870,r,1070l,1070,,xe" filled="f" strokeweight=".72pt">
                  <v:path arrowok="t" o:connecttype="custom" o:connectlocs="0,-48;2870,-48;2870,1022;0,1022;0,-48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7897A362" wp14:editId="6C63EA9F">
                <wp:simplePos x="0" y="0"/>
                <wp:positionH relativeFrom="page">
                  <wp:posOffset>2744470</wp:posOffset>
                </wp:positionH>
                <wp:positionV relativeFrom="paragraph">
                  <wp:posOffset>-30480</wp:posOffset>
                </wp:positionV>
                <wp:extent cx="1822450" cy="679450"/>
                <wp:effectExtent l="10795" t="10160" r="14605" b="5715"/>
                <wp:wrapNone/>
                <wp:docPr id="28" name="Group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4322" y="-48"/>
                          <a:chExt cx="2870" cy="1070"/>
                        </a:xfrm>
                      </wpg:grpSpPr>
                      <wps:wsp>
                        <wps:cNvPr id="29" name="Freeform 85"/>
                        <wps:cNvSpPr>
                          <a:spLocks/>
                        </wps:cNvSpPr>
                        <wps:spPr bwMode="auto">
                          <a:xfrm>
                            <a:off x="4322" y="-48"/>
                            <a:ext cx="2870" cy="1070"/>
                          </a:xfrm>
                          <a:custGeom>
                            <a:avLst/>
                            <a:gdLst>
                              <a:gd name="T0" fmla="+- 0 4322 4322"/>
                              <a:gd name="T1" fmla="*/ T0 w 2870"/>
                              <a:gd name="T2" fmla="+- 0 -48 -48"/>
                              <a:gd name="T3" fmla="*/ -48 h 1070"/>
                              <a:gd name="T4" fmla="+- 0 7193 4322"/>
                              <a:gd name="T5" fmla="*/ T4 w 2870"/>
                              <a:gd name="T6" fmla="+- 0 -48 -48"/>
                              <a:gd name="T7" fmla="*/ -48 h 1070"/>
                              <a:gd name="T8" fmla="+- 0 7193 4322"/>
                              <a:gd name="T9" fmla="*/ T8 w 2870"/>
                              <a:gd name="T10" fmla="+- 0 1022 -48"/>
                              <a:gd name="T11" fmla="*/ 1022 h 1070"/>
                              <a:gd name="T12" fmla="+- 0 4322 4322"/>
                              <a:gd name="T13" fmla="*/ T12 w 2870"/>
                              <a:gd name="T14" fmla="+- 0 1022 -48"/>
                              <a:gd name="T15" fmla="*/ 1022 h 1070"/>
                              <a:gd name="T16" fmla="+- 0 4322 4322"/>
                              <a:gd name="T17" fmla="*/ T16 w 2870"/>
                              <a:gd name="T18" fmla="+- 0 -48 -48"/>
                              <a:gd name="T19" fmla="*/ -48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1" y="0"/>
                                </a:lnTo>
                                <a:lnTo>
                                  <a:pt x="2871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89895B" id="Group 84" o:spid="_x0000_s1026" style="position:absolute;margin-left:216.1pt;margin-top:-2.4pt;width:143.5pt;height:53.5pt;z-index:-251616256;mso-position-horizontal-relative:page" coordorigin="4322,-48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">
                <v:shape id="Freeform 85" o:spid="_x0000_s1027" style="position:absolute;left:4322;top:-48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" path="m,l2871,r,1070l,1070,,xe" filled="f" strokeweight=".72pt">
                  <v:path arrowok="t" o:connecttype="custom" o:connectlocs="0,-48;2871,-48;2871,1022;0,1022;0,-48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502CD810" wp14:editId="6369B2DB">
                <wp:simplePos x="0" y="0"/>
                <wp:positionH relativeFrom="page">
                  <wp:posOffset>4689475</wp:posOffset>
                </wp:positionH>
                <wp:positionV relativeFrom="paragraph">
                  <wp:posOffset>-30480</wp:posOffset>
                </wp:positionV>
                <wp:extent cx="2392680" cy="682625"/>
                <wp:effectExtent l="12700" t="10160" r="13970" b="12065"/>
                <wp:wrapNone/>
                <wp:docPr id="26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92680" cy="682625"/>
                          <a:chOff x="7385" y="-48"/>
                          <a:chExt cx="3768" cy="1075"/>
                        </a:xfrm>
                      </wpg:grpSpPr>
                      <wps:wsp>
                        <wps:cNvPr id="27" name="Freeform 87"/>
                        <wps:cNvSpPr>
                          <a:spLocks/>
                        </wps:cNvSpPr>
                        <wps:spPr bwMode="auto">
                          <a:xfrm>
                            <a:off x="7385" y="-48"/>
                            <a:ext cx="3768" cy="1075"/>
                          </a:xfrm>
                          <a:custGeom>
                            <a:avLst/>
                            <a:gdLst>
                              <a:gd name="T0" fmla="+- 0 7385 7385"/>
                              <a:gd name="T1" fmla="*/ T0 w 3768"/>
                              <a:gd name="T2" fmla="+- 0 -48 -48"/>
                              <a:gd name="T3" fmla="*/ -48 h 1075"/>
                              <a:gd name="T4" fmla="+- 0 11153 7385"/>
                              <a:gd name="T5" fmla="*/ T4 w 3768"/>
                              <a:gd name="T6" fmla="+- 0 -48 -48"/>
                              <a:gd name="T7" fmla="*/ -48 h 1075"/>
                              <a:gd name="T8" fmla="+- 0 11153 7385"/>
                              <a:gd name="T9" fmla="*/ T8 w 3768"/>
                              <a:gd name="T10" fmla="+- 0 1027 -48"/>
                              <a:gd name="T11" fmla="*/ 1027 h 1075"/>
                              <a:gd name="T12" fmla="+- 0 7385 7385"/>
                              <a:gd name="T13" fmla="*/ T12 w 3768"/>
                              <a:gd name="T14" fmla="+- 0 1027 -48"/>
                              <a:gd name="T15" fmla="*/ 1027 h 1075"/>
                              <a:gd name="T16" fmla="+- 0 7385 7385"/>
                              <a:gd name="T17" fmla="*/ T16 w 3768"/>
                              <a:gd name="T18" fmla="+- 0 -48 -48"/>
                              <a:gd name="T19" fmla="*/ -48 h 10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768" h="1075">
                                <a:moveTo>
                                  <a:pt x="0" y="0"/>
                                </a:moveTo>
                                <a:lnTo>
                                  <a:pt x="3768" y="0"/>
                                </a:lnTo>
                                <a:lnTo>
                                  <a:pt x="3768" y="1075"/>
                                </a:lnTo>
                                <a:lnTo>
                                  <a:pt x="0" y="10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FE4CDF" id="Group 86" o:spid="_x0000_s1026" style="position:absolute;margin-left:369.25pt;margin-top:-2.4pt;width:188.4pt;height:53.75pt;z-index:-251615232;mso-position-horizontal-relative:page" coordorigin="7385,-48" coordsize="3768,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">
                <v:shape id="Freeform 87" o:spid="_x0000_s1027" style="position:absolute;left:7385;top:-48;width:3768;height:1075;visibility:visible;mso-wrap-style:square;v-text-anchor:top" coordsize="3768,1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" path="m,l3768,r,1075l,1075,,xe" filled="f" strokeweight=".72pt">
                  <v:path arrowok="t" o:connecttype="custom" o:connectlocs="0,-48;3768,-48;3768,1027;0,1027;0,-48" o:connectangles="0,0,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1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 xml:space="preserve">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6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> </w:t>
      </w:r>
    </w:p>
    <w:p w14:paraId="154B4D6D" w14:textId="77777777" w:rsidR="00211974" w:rsidRDefault="00211974" w:rsidP="00211974">
      <w:pPr>
        <w:spacing w:line="200" w:lineRule="exact"/>
      </w:pPr>
    </w:p>
    <w:p w14:paraId="04E60B12" w14:textId="77777777" w:rsidR="00211974" w:rsidRDefault="00211974" w:rsidP="00211974">
      <w:pPr>
        <w:spacing w:line="200" w:lineRule="exact"/>
      </w:pPr>
    </w:p>
    <w:p w14:paraId="0843550F" w14:textId="77777777" w:rsidR="00211974" w:rsidRDefault="00211974" w:rsidP="00211974">
      <w:pPr>
        <w:spacing w:line="200" w:lineRule="exact"/>
      </w:pPr>
    </w:p>
    <w:p w14:paraId="1A22D7AD" w14:textId="77777777" w:rsidR="00211974" w:rsidRDefault="00211974" w:rsidP="00211974">
      <w:pPr>
        <w:spacing w:line="200" w:lineRule="exact"/>
      </w:pPr>
    </w:p>
    <w:p w14:paraId="45B8B64E" w14:textId="77777777" w:rsidR="00211974" w:rsidRDefault="00211974" w:rsidP="00211974">
      <w:pPr>
        <w:spacing w:before="13" w:line="220" w:lineRule="exact"/>
      </w:pPr>
    </w:p>
    <w:p w14:paraId="5A36997D" w14:textId="77777777" w:rsidR="00211974" w:rsidRDefault="00211974" w:rsidP="00211974">
      <w:pPr>
        <w:spacing w:before="34" w:line="260" w:lineRule="exact"/>
        <w:ind w:left="393" w:right="991"/>
        <w:rPr>
          <w:sz w:val="24"/>
          <w:szCs w:val="24"/>
        </w:rPr>
      </w:pPr>
      <w:proofErr w:type="spellStart"/>
      <w:r>
        <w:rPr>
          <w:sz w:val="24"/>
          <w:szCs w:val="24"/>
        </w:rPr>
        <w:t>Perencanaan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urat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lompok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ntan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inya</w:t>
      </w:r>
      <w:proofErr w:type="spellEnd"/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bayi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balita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Ibu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mil</w:t>
      </w:r>
      <w:proofErr w:type="spellEnd"/>
      <w:r>
        <w:rPr>
          <w:sz w:val="24"/>
          <w:szCs w:val="24"/>
        </w:rPr>
        <w:t>/</w:t>
      </w:r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bu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yusui</w:t>
      </w:r>
      <w:proofErr w:type="spellEnd"/>
      <w:r>
        <w:rPr>
          <w:sz w:val="24"/>
          <w:szCs w:val="24"/>
        </w:rPr>
        <w:t xml:space="preserve">/ Orang </w:t>
      </w:r>
      <w:proofErr w:type="spellStart"/>
      <w:r>
        <w:rPr>
          <w:sz w:val="24"/>
          <w:szCs w:val="24"/>
        </w:rPr>
        <w:t>Sakit</w:t>
      </w:r>
      <w:proofErr w:type="spellEnd"/>
      <w:r>
        <w:rPr>
          <w:sz w:val="24"/>
          <w:szCs w:val="24"/>
        </w:rPr>
        <w:t xml:space="preserve">/ </w:t>
      </w:r>
      <w:proofErr w:type="spellStart"/>
      <w:r>
        <w:rPr>
          <w:sz w:val="24"/>
          <w:szCs w:val="24"/>
        </w:rPr>
        <w:t>Lansia</w:t>
      </w:r>
      <w:proofErr w:type="spellEnd"/>
      <w:r>
        <w:rPr>
          <w:sz w:val="24"/>
          <w:szCs w:val="24"/>
        </w:rPr>
        <w:t xml:space="preserve">) di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um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ita</w:t>
      </w:r>
      <w:proofErr w:type="spellEnd"/>
      <w:r>
        <w:rPr>
          <w:sz w:val="24"/>
          <w:szCs w:val="24"/>
        </w:rPr>
        <w:t>:</w:t>
      </w:r>
    </w:p>
    <w:p w14:paraId="7BAB315D" w14:textId="77777777" w:rsidR="00211974" w:rsidRDefault="00211974" w:rsidP="00211974">
      <w:pPr>
        <w:spacing w:line="260" w:lineRule="exact"/>
        <w:ind w:left="1473"/>
        <w:rPr>
          <w:sz w:val="24"/>
          <w:szCs w:val="24"/>
        </w:rPr>
      </w:pPr>
      <w:r>
        <w:rPr>
          <w:b/>
          <w:position w:val="-1"/>
          <w:sz w:val="24"/>
          <w:szCs w:val="24"/>
        </w:rPr>
        <w:t xml:space="preserve">Nama                                                             </w:t>
      </w:r>
      <w:r>
        <w:rPr>
          <w:b/>
          <w:spacing w:val="14"/>
          <w:position w:val="-1"/>
          <w:sz w:val="24"/>
          <w:szCs w:val="24"/>
        </w:rPr>
        <w:t xml:space="preserve"> </w:t>
      </w:r>
      <w:proofErr w:type="spellStart"/>
      <w:r>
        <w:rPr>
          <w:b/>
          <w:position w:val="-1"/>
          <w:sz w:val="24"/>
          <w:szCs w:val="24"/>
        </w:rPr>
        <w:t>Rencana</w:t>
      </w:r>
      <w:proofErr w:type="spellEnd"/>
      <w:r>
        <w:rPr>
          <w:b/>
          <w:position w:val="-1"/>
          <w:sz w:val="24"/>
          <w:szCs w:val="24"/>
        </w:rPr>
        <w:t xml:space="preserve"> </w:t>
      </w:r>
      <w:proofErr w:type="spellStart"/>
      <w:proofErr w:type="gramStart"/>
      <w:r>
        <w:rPr>
          <w:b/>
          <w:position w:val="-1"/>
          <w:sz w:val="24"/>
          <w:szCs w:val="24"/>
        </w:rPr>
        <w:t>Darurat</w:t>
      </w:r>
      <w:proofErr w:type="spellEnd"/>
      <w:r>
        <w:rPr>
          <w:b/>
          <w:position w:val="-1"/>
          <w:sz w:val="24"/>
          <w:szCs w:val="24"/>
        </w:rPr>
        <w:t xml:space="preserve">  </w:t>
      </w:r>
      <w:proofErr w:type="spellStart"/>
      <w:r>
        <w:rPr>
          <w:b/>
          <w:position w:val="-1"/>
          <w:sz w:val="24"/>
          <w:szCs w:val="24"/>
        </w:rPr>
        <w:t>Evakuasi</w:t>
      </w:r>
      <w:proofErr w:type="spellEnd"/>
      <w:proofErr w:type="gramEnd"/>
    </w:p>
    <w:p w14:paraId="7191BEA2" w14:textId="77777777" w:rsidR="00211974" w:rsidRDefault="00211974" w:rsidP="00211974">
      <w:pPr>
        <w:spacing w:line="200" w:lineRule="exact"/>
      </w:pPr>
    </w:p>
    <w:p w14:paraId="7F4B44CF" w14:textId="77777777" w:rsidR="00211974" w:rsidRDefault="00211974" w:rsidP="00211974">
      <w:pPr>
        <w:spacing w:before="32" w:line="220" w:lineRule="exact"/>
        <w:ind w:left="1785"/>
        <w:rPr>
          <w:rFonts w:ascii="Calibri" w:eastAsia="Calibri" w:hAnsi="Calibri" w:cs="Calibri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2272" behindDoc="1" locked="0" layoutInCell="1" allowOverlap="1" wp14:anchorId="68FF5B9D" wp14:editId="276A90FF">
                <wp:simplePos x="0" y="0"/>
                <wp:positionH relativeFrom="page">
                  <wp:posOffset>803275</wp:posOffset>
                </wp:positionH>
                <wp:positionV relativeFrom="paragraph">
                  <wp:posOffset>-36830</wp:posOffset>
                </wp:positionV>
                <wp:extent cx="1822450" cy="679450"/>
                <wp:effectExtent l="12700" t="9525" r="12700" b="6350"/>
                <wp:wrapNone/>
                <wp:docPr id="24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1265" y="-58"/>
                          <a:chExt cx="2870" cy="1070"/>
                        </a:xfrm>
                      </wpg:grpSpPr>
                      <wps:wsp>
                        <wps:cNvPr id="25" name="Freeform 89"/>
                        <wps:cNvSpPr>
                          <a:spLocks/>
                        </wps:cNvSpPr>
                        <wps:spPr bwMode="auto">
                          <a:xfrm>
                            <a:off x="1265" y="-58"/>
                            <a:ext cx="2870" cy="1070"/>
                          </a:xfrm>
                          <a:custGeom>
                            <a:avLst/>
                            <a:gdLst>
                              <a:gd name="T0" fmla="+- 0 1265 1265"/>
                              <a:gd name="T1" fmla="*/ T0 w 2870"/>
                              <a:gd name="T2" fmla="+- 0 -58 -58"/>
                              <a:gd name="T3" fmla="*/ -58 h 1070"/>
                              <a:gd name="T4" fmla="+- 0 4135 1265"/>
                              <a:gd name="T5" fmla="*/ T4 w 2870"/>
                              <a:gd name="T6" fmla="+- 0 -58 -58"/>
                              <a:gd name="T7" fmla="*/ -58 h 1070"/>
                              <a:gd name="T8" fmla="+- 0 4135 1265"/>
                              <a:gd name="T9" fmla="*/ T8 w 2870"/>
                              <a:gd name="T10" fmla="+- 0 1012 -58"/>
                              <a:gd name="T11" fmla="*/ 1012 h 1070"/>
                              <a:gd name="T12" fmla="+- 0 1265 1265"/>
                              <a:gd name="T13" fmla="*/ T12 w 2870"/>
                              <a:gd name="T14" fmla="+- 0 1012 -58"/>
                              <a:gd name="T15" fmla="*/ 1012 h 1070"/>
                              <a:gd name="T16" fmla="+- 0 1265 1265"/>
                              <a:gd name="T17" fmla="*/ T16 w 2870"/>
                              <a:gd name="T18" fmla="+- 0 -58 -58"/>
                              <a:gd name="T19" fmla="*/ -58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0" y="0"/>
                                </a:lnTo>
                                <a:lnTo>
                                  <a:pt x="2870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4B20E" id="Group 88" o:spid="_x0000_s1026" style="position:absolute;margin-left:63.25pt;margin-top:-2.9pt;width:143.5pt;height:53.5pt;z-index:-251614208;mso-position-horizontal-relative:page" coordorigin="1265,-58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">
                <v:shape id="Freeform 89" o:spid="_x0000_s1027" style="position:absolute;left:1265;top:-58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" path="m,l2870,r,1070l,1070,,xe" filled="f" strokeweight=".72pt">
                  <v:path arrowok="t" o:connecttype="custom" o:connectlocs="0,-58;2870,-58;2870,1012;0,1012;0,-58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3E493CE3" wp14:editId="1AB1976D">
                <wp:simplePos x="0" y="0"/>
                <wp:positionH relativeFrom="page">
                  <wp:posOffset>2744470</wp:posOffset>
                </wp:positionH>
                <wp:positionV relativeFrom="paragraph">
                  <wp:posOffset>-36830</wp:posOffset>
                </wp:positionV>
                <wp:extent cx="4337050" cy="679450"/>
                <wp:effectExtent l="10795" t="9525" r="14605" b="6350"/>
                <wp:wrapNone/>
                <wp:docPr id="22" name="Group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7050" cy="679450"/>
                          <a:chOff x="4322" y="-58"/>
                          <a:chExt cx="6830" cy="1070"/>
                        </a:xfrm>
                      </wpg:grpSpPr>
                      <wps:wsp>
                        <wps:cNvPr id="23" name="Freeform 91"/>
                        <wps:cNvSpPr>
                          <a:spLocks/>
                        </wps:cNvSpPr>
                        <wps:spPr bwMode="auto">
                          <a:xfrm>
                            <a:off x="4322" y="-58"/>
                            <a:ext cx="6830" cy="1070"/>
                          </a:xfrm>
                          <a:custGeom>
                            <a:avLst/>
                            <a:gdLst>
                              <a:gd name="T0" fmla="+- 0 4322 4322"/>
                              <a:gd name="T1" fmla="*/ T0 w 6830"/>
                              <a:gd name="T2" fmla="+- 0 -58 -58"/>
                              <a:gd name="T3" fmla="*/ -58 h 1070"/>
                              <a:gd name="T4" fmla="+- 0 11153 4322"/>
                              <a:gd name="T5" fmla="*/ T4 w 6830"/>
                              <a:gd name="T6" fmla="+- 0 -58 -58"/>
                              <a:gd name="T7" fmla="*/ -58 h 1070"/>
                              <a:gd name="T8" fmla="+- 0 11153 4322"/>
                              <a:gd name="T9" fmla="*/ T8 w 6830"/>
                              <a:gd name="T10" fmla="+- 0 1012 -58"/>
                              <a:gd name="T11" fmla="*/ 1012 h 1070"/>
                              <a:gd name="T12" fmla="+- 0 4322 4322"/>
                              <a:gd name="T13" fmla="*/ T12 w 6830"/>
                              <a:gd name="T14" fmla="+- 0 1012 -58"/>
                              <a:gd name="T15" fmla="*/ 1012 h 1070"/>
                              <a:gd name="T16" fmla="+- 0 4322 4322"/>
                              <a:gd name="T17" fmla="*/ T16 w 6830"/>
                              <a:gd name="T18" fmla="+- 0 -58 -58"/>
                              <a:gd name="T19" fmla="*/ -58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830" h="1070">
                                <a:moveTo>
                                  <a:pt x="0" y="0"/>
                                </a:moveTo>
                                <a:lnTo>
                                  <a:pt x="6831" y="0"/>
                                </a:lnTo>
                                <a:lnTo>
                                  <a:pt x="6831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24F2AA" id="Group 90" o:spid="_x0000_s1026" style="position:absolute;margin-left:216.1pt;margin-top:-2.9pt;width:341.5pt;height:53.5pt;z-index:-251613184;mso-position-horizontal-relative:page" coordorigin="4322,-58" coordsize="683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">
                <v:shape id="Freeform 91" o:spid="_x0000_s1027" style="position:absolute;left:4322;top:-58;width:6830;height:1070;visibility:visible;mso-wrap-style:square;v-text-anchor:top" coordsize="683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" path="m,l6831,r,1070l,1070,,xe" filled="f" strokeweight=".72pt">
                  <v:path arrowok="t" o:connecttype="custom" o:connectlocs="0,-58;6831,-58;6831,1012;0,1012;0,-58" o:connectangles="0,0,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6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> </w:t>
      </w:r>
    </w:p>
    <w:p w14:paraId="059BB210" w14:textId="77777777" w:rsidR="00211974" w:rsidRDefault="00211974" w:rsidP="00211974">
      <w:pPr>
        <w:spacing w:line="200" w:lineRule="exact"/>
      </w:pPr>
    </w:p>
    <w:p w14:paraId="410AC2D7" w14:textId="77777777" w:rsidR="00211974" w:rsidRDefault="00211974" w:rsidP="00211974">
      <w:pPr>
        <w:spacing w:line="200" w:lineRule="exact"/>
      </w:pPr>
    </w:p>
    <w:p w14:paraId="54E18054" w14:textId="77777777" w:rsidR="00211974" w:rsidRDefault="00211974" w:rsidP="00211974">
      <w:pPr>
        <w:spacing w:line="200" w:lineRule="exact"/>
      </w:pPr>
    </w:p>
    <w:p w14:paraId="6A0508A1" w14:textId="77777777" w:rsidR="00211974" w:rsidRDefault="00211974" w:rsidP="00211974">
      <w:pPr>
        <w:spacing w:line="200" w:lineRule="exact"/>
      </w:pPr>
    </w:p>
    <w:p w14:paraId="5E28FAD4" w14:textId="77777777" w:rsidR="00211974" w:rsidRDefault="00211974" w:rsidP="00211974">
      <w:pPr>
        <w:spacing w:before="1" w:line="200" w:lineRule="exact"/>
      </w:pPr>
    </w:p>
    <w:p w14:paraId="652B77E5" w14:textId="77777777" w:rsidR="00211974" w:rsidRDefault="00211974" w:rsidP="00211974">
      <w:pPr>
        <w:spacing w:before="32" w:line="220" w:lineRule="exact"/>
        <w:ind w:left="1785"/>
        <w:rPr>
          <w:rFonts w:ascii="Calibri" w:eastAsia="Calibri" w:hAnsi="Calibri" w:cs="Calibri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2A0AE499" wp14:editId="7EF09DAA">
                <wp:simplePos x="0" y="0"/>
                <wp:positionH relativeFrom="page">
                  <wp:posOffset>803275</wp:posOffset>
                </wp:positionH>
                <wp:positionV relativeFrom="paragraph">
                  <wp:posOffset>-33655</wp:posOffset>
                </wp:positionV>
                <wp:extent cx="1822450" cy="679450"/>
                <wp:effectExtent l="12700" t="8255" r="12700" b="7620"/>
                <wp:wrapNone/>
                <wp:docPr id="20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1265" y="-53"/>
                          <a:chExt cx="2870" cy="1070"/>
                        </a:xfrm>
                      </wpg:grpSpPr>
                      <wps:wsp>
                        <wps:cNvPr id="21" name="Freeform 93"/>
                        <wps:cNvSpPr>
                          <a:spLocks/>
                        </wps:cNvSpPr>
                        <wps:spPr bwMode="auto">
                          <a:xfrm>
                            <a:off x="1265" y="-53"/>
                            <a:ext cx="2870" cy="1070"/>
                          </a:xfrm>
                          <a:custGeom>
                            <a:avLst/>
                            <a:gdLst>
                              <a:gd name="T0" fmla="+- 0 1265 1265"/>
                              <a:gd name="T1" fmla="*/ T0 w 2870"/>
                              <a:gd name="T2" fmla="+- 0 -53 -53"/>
                              <a:gd name="T3" fmla="*/ -53 h 1070"/>
                              <a:gd name="T4" fmla="+- 0 4135 1265"/>
                              <a:gd name="T5" fmla="*/ T4 w 2870"/>
                              <a:gd name="T6" fmla="+- 0 -53 -53"/>
                              <a:gd name="T7" fmla="*/ -53 h 1070"/>
                              <a:gd name="T8" fmla="+- 0 4135 1265"/>
                              <a:gd name="T9" fmla="*/ T8 w 2870"/>
                              <a:gd name="T10" fmla="+- 0 1017 -53"/>
                              <a:gd name="T11" fmla="*/ 1017 h 1070"/>
                              <a:gd name="T12" fmla="+- 0 1265 1265"/>
                              <a:gd name="T13" fmla="*/ T12 w 2870"/>
                              <a:gd name="T14" fmla="+- 0 1017 -53"/>
                              <a:gd name="T15" fmla="*/ 1017 h 1070"/>
                              <a:gd name="T16" fmla="+- 0 1265 1265"/>
                              <a:gd name="T17" fmla="*/ T16 w 2870"/>
                              <a:gd name="T18" fmla="+- 0 -53 -53"/>
                              <a:gd name="T19" fmla="*/ -53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0" y="0"/>
                                </a:lnTo>
                                <a:lnTo>
                                  <a:pt x="2870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41C854" id="Group 92" o:spid="_x0000_s1026" style="position:absolute;margin-left:63.25pt;margin-top:-2.65pt;width:143.5pt;height:53.5pt;z-index:-251612160;mso-position-horizontal-relative:page" coordorigin="1265,-53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">
                <v:shape id="Freeform 93" o:spid="_x0000_s1027" style="position:absolute;left:1265;top:-53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" path="m,l2870,r,1070l,1070,,xe" filled="f" strokeweight=".72pt">
                  <v:path arrowok="t" o:connecttype="custom" o:connectlocs="0,-53;2870,-53;2870,1017;0,1017;0,-53" o:connectangles="0,0,0,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6FDD8C06" wp14:editId="2151B965">
                <wp:simplePos x="0" y="0"/>
                <wp:positionH relativeFrom="page">
                  <wp:posOffset>2744470</wp:posOffset>
                </wp:positionH>
                <wp:positionV relativeFrom="paragraph">
                  <wp:posOffset>-33655</wp:posOffset>
                </wp:positionV>
                <wp:extent cx="4337050" cy="679450"/>
                <wp:effectExtent l="10795" t="8255" r="14605" b="7620"/>
                <wp:wrapNone/>
                <wp:docPr id="18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7050" cy="679450"/>
                          <a:chOff x="4322" y="-53"/>
                          <a:chExt cx="6830" cy="1070"/>
                        </a:xfrm>
                      </wpg:grpSpPr>
                      <wps:wsp>
                        <wps:cNvPr id="19" name="Freeform 95"/>
                        <wps:cNvSpPr>
                          <a:spLocks/>
                        </wps:cNvSpPr>
                        <wps:spPr bwMode="auto">
                          <a:xfrm>
                            <a:off x="4322" y="-53"/>
                            <a:ext cx="6830" cy="1070"/>
                          </a:xfrm>
                          <a:custGeom>
                            <a:avLst/>
                            <a:gdLst>
                              <a:gd name="T0" fmla="+- 0 4322 4322"/>
                              <a:gd name="T1" fmla="*/ T0 w 6830"/>
                              <a:gd name="T2" fmla="+- 0 -53 -53"/>
                              <a:gd name="T3" fmla="*/ -53 h 1070"/>
                              <a:gd name="T4" fmla="+- 0 11153 4322"/>
                              <a:gd name="T5" fmla="*/ T4 w 6830"/>
                              <a:gd name="T6" fmla="+- 0 -53 -53"/>
                              <a:gd name="T7" fmla="*/ -53 h 1070"/>
                              <a:gd name="T8" fmla="+- 0 11153 4322"/>
                              <a:gd name="T9" fmla="*/ T8 w 6830"/>
                              <a:gd name="T10" fmla="+- 0 1017 -53"/>
                              <a:gd name="T11" fmla="*/ 1017 h 1070"/>
                              <a:gd name="T12" fmla="+- 0 4322 4322"/>
                              <a:gd name="T13" fmla="*/ T12 w 6830"/>
                              <a:gd name="T14" fmla="+- 0 1017 -53"/>
                              <a:gd name="T15" fmla="*/ 1017 h 1070"/>
                              <a:gd name="T16" fmla="+- 0 4322 4322"/>
                              <a:gd name="T17" fmla="*/ T16 w 6830"/>
                              <a:gd name="T18" fmla="+- 0 -53 -53"/>
                              <a:gd name="T19" fmla="*/ -53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830" h="1070">
                                <a:moveTo>
                                  <a:pt x="0" y="0"/>
                                </a:moveTo>
                                <a:lnTo>
                                  <a:pt x="6831" y="0"/>
                                </a:lnTo>
                                <a:lnTo>
                                  <a:pt x="6831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4FD2F4" id="Group 94" o:spid="_x0000_s1026" style="position:absolute;margin-left:216.1pt;margin-top:-2.65pt;width:341.5pt;height:53.5pt;z-index:-251611136;mso-position-horizontal-relative:page" coordorigin="4322,-53" coordsize="683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">
                <v:shape id="Freeform 95" o:spid="_x0000_s1027" style="position:absolute;left:4322;top:-53;width:6830;height:1070;visibility:visible;mso-wrap-style:square;v-text-anchor:top" coordsize="683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" path="m,l6831,r,1070l,1070,,xe" filled="f" strokeweight=".72pt">
                  <v:path arrowok="t" o:connecttype="custom" o:connectlocs="0,-53;6831,-53;6831,1017;0,1017;0,-53" o:connectangles="0,0,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6"/>
          <w:w w:val="25"/>
          <w:sz w:val="19"/>
          <w:szCs w:val="19"/>
        </w:rPr>
        <w:t xml:space="preserve"> </w:t>
      </w:r>
      <w:r>
        <w:rPr>
          <w:rFonts w:ascii="Calibri" w:eastAsia="Calibri" w:hAnsi="Calibri" w:cs="Calibri"/>
          <w:w w:val="25"/>
          <w:sz w:val="19"/>
          <w:szCs w:val="19"/>
        </w:rPr>
        <w:t> </w:t>
      </w:r>
    </w:p>
    <w:p w14:paraId="4FA38713" w14:textId="77777777" w:rsidR="00211974" w:rsidRDefault="00211974" w:rsidP="00211974">
      <w:pPr>
        <w:spacing w:line="200" w:lineRule="exact"/>
      </w:pPr>
    </w:p>
    <w:p w14:paraId="4F81B98B" w14:textId="77777777" w:rsidR="00211974" w:rsidRDefault="00211974" w:rsidP="00211974">
      <w:pPr>
        <w:spacing w:line="200" w:lineRule="exact"/>
      </w:pPr>
    </w:p>
    <w:p w14:paraId="3EB7FAF0" w14:textId="77777777" w:rsidR="00211974" w:rsidRDefault="00211974" w:rsidP="00211974">
      <w:pPr>
        <w:spacing w:line="200" w:lineRule="exact"/>
      </w:pPr>
    </w:p>
    <w:p w14:paraId="3322A32D" w14:textId="77777777" w:rsidR="00211974" w:rsidRDefault="00211974" w:rsidP="00211974">
      <w:pPr>
        <w:spacing w:line="200" w:lineRule="exact"/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6368" behindDoc="1" locked="0" layoutInCell="1" allowOverlap="1" wp14:anchorId="57420ADE" wp14:editId="1BA7C2D0">
                <wp:simplePos x="0" y="0"/>
                <wp:positionH relativeFrom="page">
                  <wp:posOffset>2744470</wp:posOffset>
                </wp:positionH>
                <wp:positionV relativeFrom="paragraph">
                  <wp:posOffset>200660</wp:posOffset>
                </wp:positionV>
                <wp:extent cx="4337050" cy="679450"/>
                <wp:effectExtent l="10795" t="12065" r="14605" b="13335"/>
                <wp:wrapNone/>
                <wp:docPr id="1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37050" cy="679450"/>
                          <a:chOff x="4322" y="-49"/>
                          <a:chExt cx="6830" cy="1070"/>
                        </a:xfrm>
                      </wpg:grpSpPr>
                      <wps:wsp>
                        <wps:cNvPr id="17" name="Freeform 97"/>
                        <wps:cNvSpPr>
                          <a:spLocks/>
                        </wps:cNvSpPr>
                        <wps:spPr bwMode="auto">
                          <a:xfrm>
                            <a:off x="4322" y="-49"/>
                            <a:ext cx="6830" cy="1070"/>
                          </a:xfrm>
                          <a:custGeom>
                            <a:avLst/>
                            <a:gdLst>
                              <a:gd name="T0" fmla="+- 0 4322 4322"/>
                              <a:gd name="T1" fmla="*/ T0 w 6830"/>
                              <a:gd name="T2" fmla="+- 0 -49 -49"/>
                              <a:gd name="T3" fmla="*/ -49 h 1070"/>
                              <a:gd name="T4" fmla="+- 0 11153 4322"/>
                              <a:gd name="T5" fmla="*/ T4 w 6830"/>
                              <a:gd name="T6" fmla="+- 0 -49 -49"/>
                              <a:gd name="T7" fmla="*/ -49 h 1070"/>
                              <a:gd name="T8" fmla="+- 0 11153 4322"/>
                              <a:gd name="T9" fmla="*/ T8 w 6830"/>
                              <a:gd name="T10" fmla="+- 0 1022 -49"/>
                              <a:gd name="T11" fmla="*/ 1022 h 1070"/>
                              <a:gd name="T12" fmla="+- 0 4322 4322"/>
                              <a:gd name="T13" fmla="*/ T12 w 6830"/>
                              <a:gd name="T14" fmla="+- 0 1022 -49"/>
                              <a:gd name="T15" fmla="*/ 1022 h 1070"/>
                              <a:gd name="T16" fmla="+- 0 4322 4322"/>
                              <a:gd name="T17" fmla="*/ T16 w 6830"/>
                              <a:gd name="T18" fmla="+- 0 -49 -49"/>
                              <a:gd name="T19" fmla="*/ -49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830" h="1070">
                                <a:moveTo>
                                  <a:pt x="0" y="0"/>
                                </a:moveTo>
                                <a:lnTo>
                                  <a:pt x="6831" y="0"/>
                                </a:lnTo>
                                <a:lnTo>
                                  <a:pt x="6831" y="1071"/>
                                </a:lnTo>
                                <a:lnTo>
                                  <a:pt x="0" y="107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4CACA2" id="Group 96" o:spid="_x0000_s1026" style="position:absolute;margin-left:216.1pt;margin-top:15.8pt;width:341.5pt;height:53.5pt;z-index:-251610112;mso-position-horizontal-relative:page" coordorigin="4322,-49" coordsize="683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">
                <v:shape id="Freeform 97" o:spid="_x0000_s1027" style="position:absolute;left:4322;top:-49;width:6830;height:1070;visibility:visible;mso-wrap-style:square;v-text-anchor:top" coordsize="683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" path="m,l6831,r,1071l,1071,,xe" filled="f" strokeweight=".72pt">
                  <v:path arrowok="t" o:connecttype="custom" o:connectlocs="0,-49;6831,-49;6831,1022;0,1022;0,-49" o:connectangles="0,0,0,0,0"/>
                </v:shape>
                <w10:wrap anchorx="page"/>
              </v:group>
            </w:pict>
          </mc:Fallback>
        </mc:AlternateContent>
      </w:r>
    </w:p>
    <w:p w14:paraId="52DAD4F5" w14:textId="77777777" w:rsidR="00211974" w:rsidRDefault="00211974" w:rsidP="00211974">
      <w:pPr>
        <w:spacing w:before="6" w:line="200" w:lineRule="exact"/>
        <w:sectPr w:rsidR="00211974">
          <w:type w:val="continuous"/>
          <w:pgSz w:w="11900" w:h="16840"/>
          <w:pgMar w:top="840" w:right="520" w:bottom="280" w:left="840" w:header="720" w:footer="720" w:gutter="0"/>
          <w:cols w:space="720"/>
        </w:sectPr>
      </w:pPr>
    </w:p>
    <w:p w14:paraId="30288C27" w14:textId="77777777" w:rsidR="00211974" w:rsidRDefault="00211974" w:rsidP="00211974">
      <w:pPr>
        <w:spacing w:before="32" w:line="220" w:lineRule="exact"/>
        <w:jc w:val="right"/>
        <w:rPr>
          <w:rFonts w:ascii="Calibri" w:eastAsia="Calibri" w:hAnsi="Calibri" w:cs="Calibri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0DE96914" wp14:editId="4E70CAA1">
                <wp:simplePos x="0" y="0"/>
                <wp:positionH relativeFrom="page">
                  <wp:posOffset>803275</wp:posOffset>
                </wp:positionH>
                <wp:positionV relativeFrom="paragraph">
                  <wp:posOffset>67945</wp:posOffset>
                </wp:positionV>
                <wp:extent cx="1822450" cy="679450"/>
                <wp:effectExtent l="12700" t="6350" r="12700" b="9525"/>
                <wp:wrapNone/>
                <wp:docPr id="14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2450" cy="679450"/>
                          <a:chOff x="1265" y="-58"/>
                          <a:chExt cx="2870" cy="1070"/>
                        </a:xfrm>
                      </wpg:grpSpPr>
                      <wps:wsp>
                        <wps:cNvPr id="15" name="Freeform 99"/>
                        <wps:cNvSpPr>
                          <a:spLocks/>
                        </wps:cNvSpPr>
                        <wps:spPr bwMode="auto">
                          <a:xfrm>
                            <a:off x="1265" y="-58"/>
                            <a:ext cx="2870" cy="1070"/>
                          </a:xfrm>
                          <a:custGeom>
                            <a:avLst/>
                            <a:gdLst>
                              <a:gd name="T0" fmla="+- 0 1265 1265"/>
                              <a:gd name="T1" fmla="*/ T0 w 2870"/>
                              <a:gd name="T2" fmla="+- 0 -58 -58"/>
                              <a:gd name="T3" fmla="*/ -58 h 1070"/>
                              <a:gd name="T4" fmla="+- 0 4135 1265"/>
                              <a:gd name="T5" fmla="*/ T4 w 2870"/>
                              <a:gd name="T6" fmla="+- 0 -58 -58"/>
                              <a:gd name="T7" fmla="*/ -58 h 1070"/>
                              <a:gd name="T8" fmla="+- 0 4135 1265"/>
                              <a:gd name="T9" fmla="*/ T8 w 2870"/>
                              <a:gd name="T10" fmla="+- 0 1012 -58"/>
                              <a:gd name="T11" fmla="*/ 1012 h 1070"/>
                              <a:gd name="T12" fmla="+- 0 1265 1265"/>
                              <a:gd name="T13" fmla="*/ T12 w 2870"/>
                              <a:gd name="T14" fmla="+- 0 1012 -58"/>
                              <a:gd name="T15" fmla="*/ 1012 h 1070"/>
                              <a:gd name="T16" fmla="+- 0 1265 1265"/>
                              <a:gd name="T17" fmla="*/ T16 w 2870"/>
                              <a:gd name="T18" fmla="+- 0 -58 -58"/>
                              <a:gd name="T19" fmla="*/ -58 h 10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870" h="1070">
                                <a:moveTo>
                                  <a:pt x="0" y="0"/>
                                </a:moveTo>
                                <a:lnTo>
                                  <a:pt x="2870" y="0"/>
                                </a:lnTo>
                                <a:lnTo>
                                  <a:pt x="2870" y="1070"/>
                                </a:lnTo>
                                <a:lnTo>
                                  <a:pt x="0" y="10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B9F01F" id="Group 98" o:spid="_x0000_s1026" style="position:absolute;margin-left:63.25pt;margin-top:5.35pt;width:143.5pt;height:53.5pt;z-index:-251609088;mso-position-horizontal-relative:page" coordorigin="1265,-58" coordsize="2870,1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">
                <v:shape id="Freeform 99" o:spid="_x0000_s1027" style="position:absolute;left:1265;top:-58;width:2870;height:1070;visibility:visible;mso-wrap-style:square;v-text-anchor:top" coordsize="2870,1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" path="m,l2870,r,1070l,1070,,xe" filled="f" strokeweight=".72pt">
                  <v:path arrowok="t" o:connecttype="custom" o:connectlocs="0,-58;2870,-58;2870,1012;0,1012;0,-58" o:connectangles="0,0,0,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</w:t>
      </w:r>
    </w:p>
    <w:p w14:paraId="1E958325" w14:textId="77777777" w:rsidR="00211974" w:rsidRDefault="00211974" w:rsidP="00211974">
      <w:pPr>
        <w:spacing w:before="37" w:line="220" w:lineRule="exact"/>
        <w:rPr>
          <w:rFonts w:ascii="Calibri" w:eastAsia="Calibri" w:hAnsi="Calibri" w:cs="Calibri"/>
          <w:sz w:val="19"/>
          <w:szCs w:val="19"/>
        </w:rPr>
        <w:sectPr w:rsidR="00211974">
          <w:type w:val="continuous"/>
          <w:pgSz w:w="11900" w:h="16840"/>
          <w:pgMar w:top="840" w:right="520" w:bottom="280" w:left="840" w:header="720" w:footer="720" w:gutter="0"/>
          <w:cols w:num="2" w:space="720" w:equalWidth="0">
            <w:col w:w="1830" w:space="4997"/>
            <w:col w:w="3713"/>
          </w:cols>
        </w:sectPr>
      </w:pPr>
      <w:r>
        <w:br w:type="column"/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</w:t>
      </w:r>
    </w:p>
    <w:p w14:paraId="68D4E726" w14:textId="77777777" w:rsidR="00211974" w:rsidRDefault="00211974" w:rsidP="00211974">
      <w:pPr>
        <w:spacing w:line="200" w:lineRule="exact"/>
      </w:pPr>
      <w:r>
        <w:rPr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 wp14:anchorId="581A5C53" wp14:editId="0654D431">
                <wp:simplePos x="0" y="0"/>
                <wp:positionH relativeFrom="page">
                  <wp:posOffset>3089275</wp:posOffset>
                </wp:positionH>
                <wp:positionV relativeFrom="page">
                  <wp:posOffset>892810</wp:posOffset>
                </wp:positionV>
                <wp:extent cx="4108450" cy="335280"/>
                <wp:effectExtent l="12700" t="6985" r="12700" b="10160"/>
                <wp:wrapNone/>
                <wp:docPr id="12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8450" cy="335280"/>
                          <a:chOff x="4865" y="1406"/>
                          <a:chExt cx="6470" cy="528"/>
                        </a:xfrm>
                      </wpg:grpSpPr>
                      <wps:wsp>
                        <wps:cNvPr id="13" name="Freeform 65"/>
                        <wps:cNvSpPr>
                          <a:spLocks/>
                        </wps:cNvSpPr>
                        <wps:spPr bwMode="auto">
                          <a:xfrm>
                            <a:off x="4865" y="1406"/>
                            <a:ext cx="6470" cy="528"/>
                          </a:xfrm>
                          <a:custGeom>
                            <a:avLst/>
                            <a:gdLst>
                              <a:gd name="T0" fmla="+- 0 4865 4865"/>
                              <a:gd name="T1" fmla="*/ T0 w 6470"/>
                              <a:gd name="T2" fmla="+- 0 1406 1406"/>
                              <a:gd name="T3" fmla="*/ 1406 h 528"/>
                              <a:gd name="T4" fmla="+- 0 11335 4865"/>
                              <a:gd name="T5" fmla="*/ T4 w 6470"/>
                              <a:gd name="T6" fmla="+- 0 1406 1406"/>
                              <a:gd name="T7" fmla="*/ 1406 h 528"/>
                              <a:gd name="T8" fmla="+- 0 11335 4865"/>
                              <a:gd name="T9" fmla="*/ T8 w 6470"/>
                              <a:gd name="T10" fmla="+- 0 1934 1406"/>
                              <a:gd name="T11" fmla="*/ 1934 h 528"/>
                              <a:gd name="T12" fmla="+- 0 4865 4865"/>
                              <a:gd name="T13" fmla="*/ T12 w 6470"/>
                              <a:gd name="T14" fmla="+- 0 1934 1406"/>
                              <a:gd name="T15" fmla="*/ 1934 h 528"/>
                              <a:gd name="T16" fmla="+- 0 4865 4865"/>
                              <a:gd name="T17" fmla="*/ T16 w 6470"/>
                              <a:gd name="T18" fmla="+- 0 1406 1406"/>
                              <a:gd name="T19" fmla="*/ 1406 h 5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470" h="528">
                                <a:moveTo>
                                  <a:pt x="0" y="0"/>
                                </a:moveTo>
                                <a:lnTo>
                                  <a:pt x="6470" y="0"/>
                                </a:lnTo>
                                <a:lnTo>
                                  <a:pt x="6470" y="528"/>
                                </a:lnTo>
                                <a:lnTo>
                                  <a:pt x="0" y="5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2E22E1" id="Group 64" o:spid="_x0000_s1026" style="position:absolute;margin-left:243.25pt;margin-top:70.3pt;width:323.5pt;height:26.4pt;z-index:-251626496;mso-position-horizontal-relative:page;mso-position-vertical-relative:page" coordorigin="4865,1406" coordsize="6470,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">
                <v:shape id="Freeform 65" o:spid="_x0000_s1027" style="position:absolute;left:4865;top:1406;width:6470;height:528;visibility:visible;mso-wrap-style:square;v-text-anchor:top" coordsize="647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" path="m,l6470,r,528l,528,,xe" filled="f" strokeweight=".72pt">
                  <v:path arrowok="t" o:connecttype="custom" o:connectlocs="0,1406;6470,1406;6470,1934;0,1934;0,1406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7F5D0ED3" wp14:editId="300EA93E">
                <wp:simplePos x="0" y="0"/>
                <wp:positionH relativeFrom="page">
                  <wp:posOffset>915670</wp:posOffset>
                </wp:positionH>
                <wp:positionV relativeFrom="page">
                  <wp:posOffset>892810</wp:posOffset>
                </wp:positionV>
                <wp:extent cx="1944370" cy="341630"/>
                <wp:effectExtent l="10795" t="6985" r="6985" b="13335"/>
                <wp:wrapNone/>
                <wp:docPr id="10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4370" cy="341630"/>
                          <a:chOff x="1442" y="1406"/>
                          <a:chExt cx="3062" cy="538"/>
                        </a:xfrm>
                      </wpg:grpSpPr>
                      <wps:wsp>
                        <wps:cNvPr id="11" name="Freeform 63"/>
                        <wps:cNvSpPr>
                          <a:spLocks/>
                        </wps:cNvSpPr>
                        <wps:spPr bwMode="auto">
                          <a:xfrm>
                            <a:off x="1442" y="1406"/>
                            <a:ext cx="3062" cy="538"/>
                          </a:xfrm>
                          <a:custGeom>
                            <a:avLst/>
                            <a:gdLst>
                              <a:gd name="T0" fmla="+- 0 1442 1442"/>
                              <a:gd name="T1" fmla="*/ T0 w 3062"/>
                              <a:gd name="T2" fmla="+- 0 1406 1406"/>
                              <a:gd name="T3" fmla="*/ 1406 h 538"/>
                              <a:gd name="T4" fmla="+- 0 4505 1442"/>
                              <a:gd name="T5" fmla="*/ T4 w 3062"/>
                              <a:gd name="T6" fmla="+- 0 1406 1406"/>
                              <a:gd name="T7" fmla="*/ 1406 h 538"/>
                              <a:gd name="T8" fmla="+- 0 4505 1442"/>
                              <a:gd name="T9" fmla="*/ T8 w 3062"/>
                              <a:gd name="T10" fmla="+- 0 1943 1406"/>
                              <a:gd name="T11" fmla="*/ 1943 h 538"/>
                              <a:gd name="T12" fmla="+- 0 1442 1442"/>
                              <a:gd name="T13" fmla="*/ T12 w 3062"/>
                              <a:gd name="T14" fmla="+- 0 1943 1406"/>
                              <a:gd name="T15" fmla="*/ 1943 h 538"/>
                              <a:gd name="T16" fmla="+- 0 1442 1442"/>
                              <a:gd name="T17" fmla="*/ T16 w 3062"/>
                              <a:gd name="T18" fmla="+- 0 1406 1406"/>
                              <a:gd name="T19" fmla="*/ 1406 h 5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062" h="538">
                                <a:moveTo>
                                  <a:pt x="0" y="0"/>
                                </a:moveTo>
                                <a:lnTo>
                                  <a:pt x="3063" y="0"/>
                                </a:lnTo>
                                <a:lnTo>
                                  <a:pt x="3063" y="537"/>
                                </a:lnTo>
                                <a:lnTo>
                                  <a:pt x="0" y="5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382783" id="Group 62" o:spid="_x0000_s1026" style="position:absolute;margin-left:72.1pt;margin-top:70.3pt;width:153.1pt;height:26.9pt;z-index:-251627520;mso-position-horizontal-relative:page;mso-position-vertical-relative:page" coordorigin="1442,1406" coordsize="3062,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">
                <v:shape id="Freeform 63" o:spid="_x0000_s1027" style="position:absolute;left:1442;top:1406;width:3062;height:538;visibility:visible;mso-wrap-style:square;v-text-anchor:top" coordsize="3062,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" path="m,l3063,r,537l,537,,xe" filled="f" strokeweight=".72pt">
                  <v:path arrowok="t" o:connecttype="custom" o:connectlocs="0,1406;3063,1406;3063,1943;0,1943;0,1406" o:connectangles="0,0,0,0,0"/>
                </v:shape>
                <w10:wrap anchorx="page" anchory="page"/>
              </v:group>
            </w:pict>
          </mc:Fallback>
        </mc:AlternateContent>
      </w:r>
    </w:p>
    <w:p w14:paraId="4AB48C4C" w14:textId="77777777" w:rsidR="00211974" w:rsidRDefault="00211974" w:rsidP="00211974">
      <w:pPr>
        <w:spacing w:line="200" w:lineRule="exact"/>
      </w:pPr>
    </w:p>
    <w:p w14:paraId="0B77243E" w14:textId="77777777" w:rsidR="00211974" w:rsidRDefault="00211974" w:rsidP="00211974">
      <w:pPr>
        <w:spacing w:line="200" w:lineRule="exact"/>
      </w:pPr>
    </w:p>
    <w:p w14:paraId="74B60FD3" w14:textId="77777777" w:rsidR="00211974" w:rsidRDefault="00211974" w:rsidP="00211974">
      <w:pPr>
        <w:spacing w:line="200" w:lineRule="exact"/>
      </w:pPr>
    </w:p>
    <w:p w14:paraId="0789FF6D" w14:textId="77777777" w:rsidR="00211974" w:rsidRDefault="00211974" w:rsidP="00211974">
      <w:pPr>
        <w:spacing w:before="4" w:line="220" w:lineRule="exact"/>
      </w:pPr>
    </w:p>
    <w:p w14:paraId="5418B01E" w14:textId="77777777" w:rsidR="00211974" w:rsidRDefault="00211974" w:rsidP="00211974">
      <w:pPr>
        <w:spacing w:before="29"/>
        <w:ind w:left="393" w:right="77" w:hanging="284"/>
        <w:jc w:val="both"/>
        <w:rPr>
          <w:sz w:val="24"/>
          <w:szCs w:val="24"/>
        </w:rPr>
      </w:pPr>
      <w:r>
        <w:rPr>
          <w:sz w:val="24"/>
          <w:szCs w:val="24"/>
        </w:rPr>
        <w:t>8.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ada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ura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emerint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asa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int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ar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lindung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tempat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rua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aman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umah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Tempat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rua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m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sebut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harus</w:t>
      </w:r>
      <w:proofErr w:type="spellEnd"/>
      <w:r>
        <w:rPr>
          <w:sz w:val="24"/>
          <w:szCs w:val="24"/>
        </w:rPr>
        <w:t xml:space="preserve"> </w:t>
      </w:r>
      <w:r>
        <w:rPr>
          <w:spacing w:val="1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udah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akse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memilik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endel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intu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ventilasi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bis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tutup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pat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memungkin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deng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ar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urat</w:t>
      </w:r>
      <w:proofErr w:type="spellEnd"/>
      <w:r>
        <w:rPr>
          <w:sz w:val="24"/>
          <w:szCs w:val="24"/>
        </w:rPr>
        <w:t xml:space="preserve">. Di </w:t>
      </w:r>
      <w:proofErr w:type="spellStart"/>
      <w:r>
        <w:rPr>
          <w:sz w:val="24"/>
          <w:szCs w:val="24"/>
        </w:rPr>
        <w:t>rum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ua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sebu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ada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di </w:t>
      </w:r>
      <w:r>
        <w:rPr>
          <w:b/>
          <w:sz w:val="24"/>
          <w:szCs w:val="24"/>
        </w:rPr>
        <w:t>:</w:t>
      </w:r>
      <w:proofErr w:type="gramEnd"/>
    </w:p>
    <w:p w14:paraId="52295F97" w14:textId="77777777" w:rsidR="00211974" w:rsidRDefault="00211974" w:rsidP="00211974">
      <w:pPr>
        <w:spacing w:before="11" w:line="260" w:lineRule="exact"/>
        <w:rPr>
          <w:sz w:val="26"/>
          <w:szCs w:val="26"/>
        </w:rPr>
      </w:pPr>
    </w:p>
    <w:p w14:paraId="184504E4" w14:textId="77777777" w:rsidR="00211974" w:rsidRDefault="00211974" w:rsidP="00211974">
      <w:pPr>
        <w:spacing w:before="32"/>
        <w:ind w:left="5260" w:right="5166"/>
        <w:jc w:val="center"/>
        <w:rPr>
          <w:rFonts w:ascii="Calibri" w:eastAsia="Calibri" w:hAnsi="Calibri" w:cs="Calibri"/>
          <w:sz w:val="19"/>
          <w:szCs w:val="19"/>
        </w:rPr>
        <w:sectPr w:rsidR="00211974">
          <w:type w:val="continuous"/>
          <w:pgSz w:w="11900" w:h="16840"/>
          <w:pgMar w:top="840" w:right="520" w:bottom="280" w:left="840" w:header="720" w:footer="720" w:gutter="0"/>
          <w:cols w:space="720"/>
        </w:sect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708416" behindDoc="1" locked="0" layoutInCell="1" allowOverlap="1" wp14:anchorId="3D7F7B47" wp14:editId="5EA91EC5">
                <wp:simplePos x="0" y="0"/>
                <wp:positionH relativeFrom="page">
                  <wp:posOffset>803275</wp:posOffset>
                </wp:positionH>
                <wp:positionV relativeFrom="page">
                  <wp:posOffset>9405620</wp:posOffset>
                </wp:positionV>
                <wp:extent cx="6278880" cy="655320"/>
                <wp:effectExtent l="12700" t="13970" r="13970" b="6985"/>
                <wp:wrapNone/>
                <wp:docPr id="8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8880" cy="655320"/>
                          <a:chOff x="1265" y="14812"/>
                          <a:chExt cx="9888" cy="1032"/>
                        </a:xfrm>
                      </wpg:grpSpPr>
                      <wps:wsp>
                        <wps:cNvPr id="9" name="Freeform 101"/>
                        <wps:cNvSpPr>
                          <a:spLocks/>
                        </wps:cNvSpPr>
                        <wps:spPr bwMode="auto">
                          <a:xfrm>
                            <a:off x="1265" y="14812"/>
                            <a:ext cx="9888" cy="1032"/>
                          </a:xfrm>
                          <a:custGeom>
                            <a:avLst/>
                            <a:gdLst>
                              <a:gd name="T0" fmla="+- 0 1265 1265"/>
                              <a:gd name="T1" fmla="*/ T0 w 9888"/>
                              <a:gd name="T2" fmla="+- 0 14812 14812"/>
                              <a:gd name="T3" fmla="*/ 14812 h 1032"/>
                              <a:gd name="T4" fmla="+- 0 11153 1265"/>
                              <a:gd name="T5" fmla="*/ T4 w 9888"/>
                              <a:gd name="T6" fmla="+- 0 14812 14812"/>
                              <a:gd name="T7" fmla="*/ 14812 h 1032"/>
                              <a:gd name="T8" fmla="+- 0 11153 1265"/>
                              <a:gd name="T9" fmla="*/ T8 w 9888"/>
                              <a:gd name="T10" fmla="+- 0 15844 14812"/>
                              <a:gd name="T11" fmla="*/ 15844 h 1032"/>
                              <a:gd name="T12" fmla="+- 0 1265 1265"/>
                              <a:gd name="T13" fmla="*/ T12 w 9888"/>
                              <a:gd name="T14" fmla="+- 0 15844 14812"/>
                              <a:gd name="T15" fmla="*/ 15844 h 1032"/>
                              <a:gd name="T16" fmla="+- 0 1265 1265"/>
                              <a:gd name="T17" fmla="*/ T16 w 9888"/>
                              <a:gd name="T18" fmla="+- 0 14812 14812"/>
                              <a:gd name="T19" fmla="*/ 14812 h 10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888" h="1032">
                                <a:moveTo>
                                  <a:pt x="0" y="0"/>
                                </a:moveTo>
                                <a:lnTo>
                                  <a:pt x="9888" y="0"/>
                                </a:lnTo>
                                <a:lnTo>
                                  <a:pt x="9888" y="1032"/>
                                </a:lnTo>
                                <a:lnTo>
                                  <a:pt x="0" y="103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835AA7" id="Group 100" o:spid="_x0000_s1026" style="position:absolute;margin-left:63.25pt;margin-top:740.6pt;width:494.4pt;height:51.6pt;z-index:-251608064;mso-position-horizontal-relative:page;mso-position-vertical-relative:page" coordorigin="1265,14812" coordsize="9888,10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">
                <v:shape id="Freeform 101" o:spid="_x0000_s1027" style="position:absolute;left:1265;top:14812;width:9888;height:1032;visibility:visible;mso-wrap-style:square;v-text-anchor:top" coordsize="9888,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" path="m,l9888,r,1032l,1032,,xe" filled="f" strokeweight=".72pt">
                  <v:path arrowok="t" o:connecttype="custom" o:connectlocs="0,14812;9888,14812;9888,15844;0,15844;0,14812" o:connectangles="0,0,0,0,0"/>
                </v:shape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 </w:t>
      </w:r>
    </w:p>
    <w:p w14:paraId="2AD95AEC" w14:textId="77777777" w:rsidR="00211974" w:rsidRDefault="00211974" w:rsidP="00211974">
      <w:pPr>
        <w:tabs>
          <w:tab w:val="left" w:pos="520"/>
        </w:tabs>
        <w:spacing w:before="72" w:line="260" w:lineRule="exact"/>
        <w:ind w:left="534" w:right="871" w:hanging="425"/>
        <w:rPr>
          <w:sz w:val="24"/>
          <w:szCs w:val="24"/>
        </w:rPr>
      </w:pPr>
      <w:r>
        <w:rPr>
          <w:sz w:val="24"/>
          <w:szCs w:val="24"/>
        </w:rPr>
        <w:t>9.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Tanggung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awab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ggota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luarga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ka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jadi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ncana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tau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adaan</w:t>
      </w:r>
      <w:proofErr w:type="spellEnd"/>
      <w:r>
        <w:rPr>
          <w:spacing w:val="2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urat</w:t>
      </w:r>
      <w:proofErr w:type="spellEnd"/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pembagi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ug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ada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rurat</w:t>
      </w:r>
      <w:proofErr w:type="spellEnd"/>
      <w:r>
        <w:rPr>
          <w:sz w:val="24"/>
          <w:szCs w:val="24"/>
        </w:rPr>
        <w:t>):</w:t>
      </w:r>
    </w:p>
    <w:p w14:paraId="6F81DD22" w14:textId="77777777" w:rsidR="00211974" w:rsidRDefault="00211974" w:rsidP="00211974">
      <w:pPr>
        <w:spacing w:before="11" w:line="260" w:lineRule="exact"/>
        <w:rPr>
          <w:sz w:val="26"/>
          <w:szCs w:val="26"/>
        </w:rPr>
      </w:pPr>
    </w:p>
    <w:tbl>
      <w:tblPr>
        <w:tblW w:w="0" w:type="auto"/>
        <w:tblInd w:w="5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1"/>
        <w:gridCol w:w="3826"/>
        <w:gridCol w:w="2971"/>
      </w:tblGrid>
      <w:tr w:rsidR="00211974" w14:paraId="22C9835E" w14:textId="77777777" w:rsidTr="00772BF1">
        <w:trPr>
          <w:trHeight w:hRule="exact" w:val="566"/>
        </w:trPr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0D538A" w14:textId="77777777" w:rsidR="00211974" w:rsidRDefault="00211974" w:rsidP="00772BF1">
            <w:pPr>
              <w:ind w:left="417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enugasan</w:t>
            </w:r>
            <w:proofErr w:type="spellEnd"/>
          </w:p>
        </w:tc>
        <w:tc>
          <w:tcPr>
            <w:tcW w:w="38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4ACE70" w14:textId="77777777" w:rsidR="00211974" w:rsidRDefault="00211974" w:rsidP="00772BF1">
            <w:pPr>
              <w:ind w:left="1381" w:right="1384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eskripsi</w:t>
            </w:r>
            <w:proofErr w:type="spellEnd"/>
          </w:p>
        </w:tc>
        <w:tc>
          <w:tcPr>
            <w:tcW w:w="29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6DEA1D0" w14:textId="77777777" w:rsidR="00211974" w:rsidRDefault="00211974" w:rsidP="00772BF1">
            <w:pPr>
              <w:ind w:left="908" w:right="911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w w:val="94"/>
                <w:sz w:val="24"/>
                <w:szCs w:val="24"/>
              </w:rPr>
              <w:t>Siapa</w:t>
            </w:r>
            <w:proofErr w:type="spellEnd"/>
            <w:r>
              <w:rPr>
                <w:b/>
                <w:w w:val="94"/>
                <w:sz w:val="24"/>
                <w:szCs w:val="24"/>
              </w:rPr>
              <w:t xml:space="preserve"> yang</w:t>
            </w:r>
          </w:p>
          <w:p w14:paraId="65F27D9B" w14:textId="77777777" w:rsidR="00211974" w:rsidRDefault="00211974" w:rsidP="00772BF1">
            <w:pPr>
              <w:spacing w:line="260" w:lineRule="exact"/>
              <w:ind w:left="519" w:right="522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w w:val="94"/>
                <w:sz w:val="24"/>
                <w:szCs w:val="24"/>
              </w:rPr>
              <w:t>Ber</w:t>
            </w:r>
            <w:r>
              <w:rPr>
                <w:b/>
                <w:w w:val="93"/>
                <w:sz w:val="24"/>
                <w:szCs w:val="24"/>
              </w:rPr>
              <w:t>ta</w:t>
            </w:r>
            <w:r>
              <w:rPr>
                <w:b/>
                <w:w w:val="94"/>
                <w:sz w:val="24"/>
                <w:szCs w:val="24"/>
              </w:rPr>
              <w:t>n</w:t>
            </w:r>
            <w:r>
              <w:rPr>
                <w:b/>
                <w:w w:val="93"/>
                <w:sz w:val="24"/>
                <w:szCs w:val="24"/>
              </w:rPr>
              <w:t>gg</w:t>
            </w:r>
            <w:r>
              <w:rPr>
                <w:b/>
                <w:w w:val="94"/>
                <w:sz w:val="24"/>
                <w:szCs w:val="24"/>
              </w:rPr>
              <w:t>un</w:t>
            </w:r>
            <w:r>
              <w:rPr>
                <w:b/>
                <w:w w:val="93"/>
                <w:sz w:val="24"/>
                <w:szCs w:val="24"/>
              </w:rPr>
              <w:t>gja</w:t>
            </w:r>
            <w:r>
              <w:rPr>
                <w:b/>
                <w:w w:val="94"/>
                <w:sz w:val="24"/>
                <w:szCs w:val="24"/>
              </w:rPr>
              <w:t>w</w:t>
            </w:r>
            <w:r>
              <w:rPr>
                <w:b/>
                <w:w w:val="93"/>
                <w:sz w:val="24"/>
                <w:szCs w:val="24"/>
              </w:rPr>
              <w:t>a</w:t>
            </w:r>
            <w:r>
              <w:rPr>
                <w:b/>
                <w:w w:val="94"/>
                <w:sz w:val="24"/>
                <w:szCs w:val="24"/>
              </w:rPr>
              <w:t>b</w:t>
            </w:r>
            <w:proofErr w:type="spellEnd"/>
          </w:p>
        </w:tc>
      </w:tr>
      <w:tr w:rsidR="00211974" w14:paraId="7BAD2D84" w14:textId="77777777" w:rsidTr="00772BF1">
        <w:trPr>
          <w:trHeight w:hRule="exact" w:val="1728"/>
        </w:trPr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C181BF" w14:textId="77777777" w:rsidR="00211974" w:rsidRDefault="00211974" w:rsidP="00772BF1">
            <w:pPr>
              <w:spacing w:line="260" w:lineRule="exact"/>
              <w:ind w:left="10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rlengkap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</w:p>
        </w:tc>
        <w:tc>
          <w:tcPr>
            <w:tcW w:w="38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9B32A3" w14:textId="77777777" w:rsidR="00211974" w:rsidRDefault="00211974" w:rsidP="00772BF1">
            <w:pPr>
              <w:spacing w:line="260" w:lineRule="exact"/>
              <w:ind w:left="100" w:right="334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dia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ot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ta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a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aga</w:t>
            </w:r>
            <w:proofErr w:type="spellEnd"/>
            <w:r>
              <w:rPr>
                <w:sz w:val="24"/>
                <w:szCs w:val="24"/>
              </w:rPr>
              <w:t xml:space="preserve"> yang </w:t>
            </w:r>
            <w:proofErr w:type="spellStart"/>
            <w:r>
              <w:rPr>
                <w:sz w:val="24"/>
                <w:szCs w:val="24"/>
              </w:rPr>
              <w:t>diguna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vaku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  <w:r>
              <w:rPr>
                <w:sz w:val="24"/>
                <w:szCs w:val="24"/>
              </w:rPr>
              <w:t>.</w:t>
            </w:r>
          </w:p>
          <w:p w14:paraId="6DF25E2B" w14:textId="77777777" w:rsidR="00211974" w:rsidRDefault="00211974" w:rsidP="00772BF1">
            <w:pPr>
              <w:spacing w:before="4" w:line="260" w:lineRule="exact"/>
              <w:ind w:left="100" w:right="54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su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enda</w:t>
            </w:r>
            <w:proofErr w:type="spellEnd"/>
            <w:r>
              <w:rPr>
                <w:sz w:val="24"/>
                <w:szCs w:val="24"/>
              </w:rPr>
              <w:t xml:space="preserve"> yang </w:t>
            </w:r>
            <w:proofErr w:type="spellStart"/>
            <w:r>
              <w:rPr>
                <w:sz w:val="24"/>
                <w:szCs w:val="24"/>
              </w:rPr>
              <w:t>diperlu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eperti</w:t>
            </w:r>
            <w:proofErr w:type="spellEnd"/>
            <w:r>
              <w:rPr>
                <w:sz w:val="24"/>
                <w:szCs w:val="24"/>
              </w:rPr>
              <w:t xml:space="preserve"> (</w:t>
            </w:r>
            <w:proofErr w:type="spellStart"/>
            <w:proofErr w:type="gramStart"/>
            <w:r>
              <w:rPr>
                <w:sz w:val="24"/>
                <w:szCs w:val="24"/>
              </w:rPr>
              <w:t>obat,pakaian</w:t>
            </w:r>
            <w:proofErr w:type="spellEnd"/>
            <w:proofErr w:type="gram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kacamata</w:t>
            </w:r>
            <w:proofErr w:type="spellEnd"/>
            <w:r>
              <w:rPr>
                <w:sz w:val="24"/>
                <w:szCs w:val="24"/>
              </w:rPr>
              <w:t>,</w:t>
            </w:r>
          </w:p>
          <w:p w14:paraId="0613985A" w14:textId="77777777" w:rsidR="00211974" w:rsidRDefault="00211974" w:rsidP="00772BF1">
            <w:pPr>
              <w:spacing w:before="4" w:line="260" w:lineRule="exact"/>
              <w:ind w:left="100" w:right="214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okumen-dokume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ting</w:t>
            </w:r>
            <w:proofErr w:type="spellEnd"/>
            <w:r>
              <w:rPr>
                <w:sz w:val="24"/>
                <w:szCs w:val="24"/>
              </w:rPr>
              <w:t xml:space="preserve"> dan </w:t>
            </w:r>
            <w:proofErr w:type="spellStart"/>
            <w:r>
              <w:rPr>
                <w:sz w:val="24"/>
                <w:szCs w:val="24"/>
              </w:rPr>
              <w:t>al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husus</w:t>
            </w:r>
            <w:proofErr w:type="spellEnd"/>
            <w:r>
              <w:rPr>
                <w:sz w:val="24"/>
                <w:szCs w:val="24"/>
              </w:rPr>
              <w:t xml:space="preserve"> lain </w:t>
            </w:r>
            <w:proofErr w:type="spellStart"/>
            <w:r>
              <w:rPr>
                <w:sz w:val="24"/>
                <w:szCs w:val="24"/>
              </w:rPr>
              <w:t>unt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selamatan</w:t>
            </w:r>
            <w:proofErr w:type="spellEnd"/>
          </w:p>
        </w:tc>
        <w:tc>
          <w:tcPr>
            <w:tcW w:w="29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C86A92" w14:textId="77777777" w:rsidR="00211974" w:rsidRDefault="00211974" w:rsidP="00772BF1"/>
        </w:tc>
      </w:tr>
      <w:tr w:rsidR="00211974" w14:paraId="20C949B1" w14:textId="77777777" w:rsidTr="00772BF1">
        <w:trPr>
          <w:trHeight w:hRule="exact" w:val="1560"/>
        </w:trPr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B80FEC" w14:textId="77777777" w:rsidR="00211974" w:rsidRDefault="00211974" w:rsidP="00772BF1">
            <w:pPr>
              <w:spacing w:line="260" w:lineRule="exact"/>
              <w:ind w:left="10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ncar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</w:p>
        </w:tc>
        <w:tc>
          <w:tcPr>
            <w:tcW w:w="38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47AB06" w14:textId="77777777" w:rsidR="00211974" w:rsidRDefault="00211974" w:rsidP="00772BF1">
            <w:pPr>
              <w:spacing w:line="260" w:lineRule="exact"/>
              <w:ind w:left="10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ali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ont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ng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merintah</w:t>
            </w:r>
            <w:proofErr w:type="spellEnd"/>
          </w:p>
          <w:p w14:paraId="2D78DA4D" w14:textId="77777777" w:rsidR="00211974" w:rsidRDefault="00211974" w:rsidP="00772BF1">
            <w:pPr>
              <w:spacing w:before="3"/>
              <w:ind w:left="100" w:right="12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tempat</w:t>
            </w:r>
            <w:proofErr w:type="spellEnd"/>
            <w:r>
              <w:rPr>
                <w:sz w:val="24"/>
                <w:szCs w:val="24"/>
              </w:rPr>
              <w:t xml:space="preserve">, radio local, TV, email </w:t>
            </w:r>
            <w:proofErr w:type="spellStart"/>
            <w:r>
              <w:rPr>
                <w:sz w:val="24"/>
                <w:szCs w:val="24"/>
              </w:rPr>
              <w:t>ata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s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ngk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  <w:r>
              <w:rPr>
                <w:sz w:val="24"/>
                <w:szCs w:val="24"/>
              </w:rPr>
              <w:t xml:space="preserve"> dan </w:t>
            </w:r>
            <w:proofErr w:type="spellStart"/>
            <w:r>
              <w:rPr>
                <w:sz w:val="24"/>
                <w:szCs w:val="24"/>
              </w:rPr>
              <w:t>ikut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ting</w:t>
            </w:r>
            <w:proofErr w:type="spellEnd"/>
            <w:r>
              <w:rPr>
                <w:sz w:val="24"/>
                <w:szCs w:val="24"/>
              </w:rPr>
              <w:t xml:space="preserve"> yang </w:t>
            </w:r>
            <w:proofErr w:type="spellStart"/>
            <w:r>
              <w:rPr>
                <w:sz w:val="24"/>
                <w:szCs w:val="24"/>
              </w:rPr>
              <w:t>seda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rjadi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29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5B7CA4" w14:textId="77777777" w:rsidR="00211974" w:rsidRDefault="00211974" w:rsidP="00772BF1"/>
        </w:tc>
      </w:tr>
      <w:tr w:rsidR="00211974" w14:paraId="385175A9" w14:textId="77777777" w:rsidTr="00772BF1">
        <w:trPr>
          <w:trHeight w:hRule="exact" w:val="710"/>
        </w:trPr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1CC1EC" w14:textId="77777777" w:rsidR="00211974" w:rsidRDefault="00211974" w:rsidP="00772BF1">
            <w:pPr>
              <w:spacing w:line="260" w:lineRule="exact"/>
              <w:ind w:left="10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sehatan</w:t>
            </w:r>
            <w:proofErr w:type="spellEnd"/>
          </w:p>
          <w:p w14:paraId="1B486489" w14:textId="77777777" w:rsidR="00211974" w:rsidRDefault="00211974" w:rsidP="00772BF1">
            <w:pPr>
              <w:spacing w:line="260" w:lineRule="exact"/>
              <w:ind w:left="10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eluarga</w:t>
            </w:r>
            <w:proofErr w:type="spellEnd"/>
          </w:p>
        </w:tc>
        <w:tc>
          <w:tcPr>
            <w:tcW w:w="38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345A187" w14:textId="77777777" w:rsidR="00211974" w:rsidRDefault="00211974" w:rsidP="00772BF1">
            <w:pPr>
              <w:spacing w:line="260" w:lineRule="exact"/>
              <w:ind w:left="100" w:right="36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sti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di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luarg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ibaw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vaku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  <w:r>
              <w:rPr>
                <w:sz w:val="24"/>
                <w:szCs w:val="24"/>
              </w:rPr>
              <w:t>,</w:t>
            </w:r>
          </w:p>
        </w:tc>
        <w:tc>
          <w:tcPr>
            <w:tcW w:w="29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529600" w14:textId="77777777" w:rsidR="00211974" w:rsidRDefault="00211974" w:rsidP="00772BF1"/>
        </w:tc>
      </w:tr>
      <w:tr w:rsidR="00211974" w14:paraId="174A2FD0" w14:textId="77777777" w:rsidTr="00772BF1">
        <w:trPr>
          <w:trHeight w:hRule="exact" w:val="2338"/>
        </w:trPr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1BB14F" w14:textId="77777777" w:rsidR="00211974" w:rsidRDefault="00211974" w:rsidP="00772BF1">
            <w:pPr>
              <w:spacing w:line="260" w:lineRule="exact"/>
              <w:ind w:left="10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uangan</w:t>
            </w:r>
            <w:proofErr w:type="spellEnd"/>
          </w:p>
        </w:tc>
        <w:tc>
          <w:tcPr>
            <w:tcW w:w="38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6DE02B" w14:textId="77777777" w:rsidR="00211974" w:rsidRDefault="00211974" w:rsidP="00772BF1">
            <w:pPr>
              <w:spacing w:line="260" w:lineRule="exact"/>
              <w:ind w:left="10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sti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ndap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linan</w:t>
            </w:r>
            <w:proofErr w:type="spellEnd"/>
          </w:p>
          <w:p w14:paraId="173D9B81" w14:textId="77777777" w:rsidR="00211974" w:rsidRDefault="00211974" w:rsidP="00772BF1">
            <w:pPr>
              <w:spacing w:before="2"/>
              <w:ind w:left="100" w:right="10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eterang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terang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i</w:t>
            </w:r>
            <w:proofErr w:type="spellEnd"/>
            <w:r>
              <w:rPr>
                <w:sz w:val="24"/>
                <w:szCs w:val="24"/>
              </w:rPr>
              <w:t xml:space="preserve"> bank </w:t>
            </w:r>
            <w:proofErr w:type="spellStart"/>
            <w:r>
              <w:rPr>
                <w:sz w:val="24"/>
                <w:szCs w:val="24"/>
              </w:rPr>
              <w:t>saat</w:t>
            </w:r>
            <w:proofErr w:type="spellEnd"/>
            <w:r>
              <w:rPr>
                <w:sz w:val="24"/>
                <w:szCs w:val="24"/>
              </w:rPr>
              <w:t xml:space="preserve"> ATM </w:t>
            </w:r>
            <w:proofErr w:type="spellStart"/>
            <w:r>
              <w:rPr>
                <w:sz w:val="24"/>
                <w:szCs w:val="24"/>
              </w:rPr>
              <w:t>ata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art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redi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d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p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iguna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ib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mada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istrik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Baw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linan</w:t>
            </w:r>
            <w:proofErr w:type="spellEnd"/>
            <w:r>
              <w:rPr>
                <w:sz w:val="24"/>
                <w:szCs w:val="24"/>
              </w:rPr>
              <w:t xml:space="preserve"> KTP, KK, </w:t>
            </w:r>
            <w:proofErr w:type="spellStart"/>
            <w:r>
              <w:rPr>
                <w:sz w:val="24"/>
                <w:szCs w:val="24"/>
              </w:rPr>
              <w:t>Buku</w:t>
            </w:r>
            <w:proofErr w:type="spellEnd"/>
            <w:r>
              <w:rPr>
                <w:sz w:val="24"/>
                <w:szCs w:val="24"/>
              </w:rPr>
              <w:t xml:space="preserve"> Tabungan, </w:t>
            </w:r>
            <w:proofErr w:type="spellStart"/>
            <w:r>
              <w:rPr>
                <w:sz w:val="24"/>
                <w:szCs w:val="24"/>
              </w:rPr>
              <w:t>catat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om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ken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nt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mudahkan</w:t>
            </w:r>
            <w:proofErr w:type="spellEnd"/>
            <w:r>
              <w:rPr>
                <w:sz w:val="24"/>
                <w:szCs w:val="24"/>
              </w:rPr>
              <w:t xml:space="preserve"> dan </w:t>
            </w:r>
            <w:proofErr w:type="spellStart"/>
            <w:r>
              <w:rPr>
                <w:sz w:val="24"/>
                <w:szCs w:val="24"/>
              </w:rPr>
              <w:t>memperole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antu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</w:p>
        </w:tc>
        <w:tc>
          <w:tcPr>
            <w:tcW w:w="29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835B16" w14:textId="77777777" w:rsidR="00211974" w:rsidRDefault="00211974" w:rsidP="00772BF1"/>
        </w:tc>
      </w:tr>
      <w:tr w:rsidR="00211974" w14:paraId="3539F6B3" w14:textId="77777777" w:rsidTr="00772BF1">
        <w:trPr>
          <w:trHeight w:hRule="exact" w:val="1752"/>
        </w:trPr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1909B8" w14:textId="77777777" w:rsidR="00211974" w:rsidRDefault="00211974" w:rsidP="00772BF1">
            <w:pPr>
              <w:spacing w:line="260" w:lineRule="exact"/>
              <w:ind w:left="10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ewan</w:t>
            </w:r>
            <w:proofErr w:type="spellEnd"/>
          </w:p>
          <w:p w14:paraId="1F969271" w14:textId="77777777" w:rsidR="00211974" w:rsidRDefault="00211974" w:rsidP="00772BF1">
            <w:pPr>
              <w:spacing w:before="2"/>
              <w:ind w:left="10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lihara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Ternak</w:t>
            </w:r>
            <w:proofErr w:type="spellEnd"/>
          </w:p>
        </w:tc>
        <w:tc>
          <w:tcPr>
            <w:tcW w:w="38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7CAE2C" w14:textId="77777777" w:rsidR="00211974" w:rsidRDefault="00211974" w:rsidP="00772BF1">
            <w:pPr>
              <w:spacing w:line="260" w:lineRule="exact"/>
              <w:ind w:left="10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ku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vaku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ewan</w:t>
            </w:r>
            <w:proofErr w:type="spellEnd"/>
          </w:p>
          <w:p w14:paraId="4032C5DF" w14:textId="77777777" w:rsidR="00211974" w:rsidRDefault="00211974" w:rsidP="00772BF1">
            <w:pPr>
              <w:spacing w:before="2"/>
              <w:ind w:left="100" w:right="214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elihara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ternak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siapkan</w:t>
            </w:r>
            <w:proofErr w:type="spellEnd"/>
            <w:r>
              <w:rPr>
                <w:sz w:val="24"/>
                <w:szCs w:val="24"/>
              </w:rPr>
              <w:t xml:space="preserve"> daftar </w:t>
            </w:r>
            <w:proofErr w:type="spellStart"/>
            <w:r>
              <w:rPr>
                <w:sz w:val="24"/>
                <w:szCs w:val="24"/>
              </w:rPr>
              <w:t>kont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mp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nampung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ew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rdekat</w:t>
            </w:r>
            <w:proofErr w:type="spellEnd"/>
            <w:r>
              <w:rPr>
                <w:sz w:val="24"/>
                <w:szCs w:val="24"/>
              </w:rPr>
              <w:t xml:space="preserve"> dan </w:t>
            </w:r>
            <w:proofErr w:type="spellStart"/>
            <w:r>
              <w:rPr>
                <w:sz w:val="24"/>
                <w:szCs w:val="24"/>
              </w:rPr>
              <w:t>siap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ota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ag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nt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ew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liharaan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ternak</w:t>
            </w:r>
            <w:proofErr w:type="spellEnd"/>
          </w:p>
        </w:tc>
        <w:tc>
          <w:tcPr>
            <w:tcW w:w="29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DDC776" w14:textId="77777777" w:rsidR="00211974" w:rsidRDefault="00211974" w:rsidP="00772BF1"/>
        </w:tc>
      </w:tr>
      <w:tr w:rsidR="00211974" w14:paraId="19723CC2" w14:textId="77777777" w:rsidTr="00772BF1">
        <w:trPr>
          <w:trHeight w:hRule="exact" w:val="1762"/>
        </w:trPr>
        <w:tc>
          <w:tcPr>
            <w:tcW w:w="2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B9FC2F" w14:textId="77777777" w:rsidR="00211974" w:rsidRDefault="00211974" w:rsidP="00772BF1">
            <w:pPr>
              <w:spacing w:line="260" w:lineRule="exact"/>
              <w:ind w:left="105" w:right="885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erbaga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encana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</w:p>
        </w:tc>
        <w:tc>
          <w:tcPr>
            <w:tcW w:w="38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0C51AA" w14:textId="77777777" w:rsidR="00211974" w:rsidRDefault="00211974" w:rsidP="00772BF1">
            <w:pPr>
              <w:spacing w:line="260" w:lineRule="exact"/>
              <w:ind w:left="100" w:right="34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agi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formas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nca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arura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pad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nggo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luarga</w:t>
            </w:r>
            <w:proofErr w:type="spellEnd"/>
            <w:r>
              <w:rPr>
                <w:sz w:val="24"/>
                <w:szCs w:val="24"/>
              </w:rPr>
              <w:t xml:space="preserve"> yang</w:t>
            </w:r>
          </w:p>
          <w:p w14:paraId="68A5E89B" w14:textId="77777777" w:rsidR="00211974" w:rsidRDefault="00211974" w:rsidP="00772BF1">
            <w:pPr>
              <w:spacing w:before="4" w:line="260" w:lineRule="exact"/>
              <w:ind w:left="100" w:right="361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mbutuhkan</w:t>
            </w:r>
            <w:proofErr w:type="spellEnd"/>
            <w:r>
              <w:rPr>
                <w:sz w:val="24"/>
                <w:szCs w:val="24"/>
              </w:rPr>
              <w:t xml:space="preserve">. </w:t>
            </w:r>
            <w:proofErr w:type="spellStart"/>
            <w:r>
              <w:rPr>
                <w:sz w:val="24"/>
                <w:szCs w:val="24"/>
              </w:rPr>
              <w:t>Ada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temu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eng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nggot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eluarg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etiap</w:t>
            </w:r>
            <w:proofErr w:type="spellEnd"/>
            <w:r>
              <w:rPr>
                <w:sz w:val="24"/>
                <w:szCs w:val="24"/>
              </w:rPr>
              <w:t xml:space="preserve"> 6</w:t>
            </w:r>
          </w:p>
          <w:p w14:paraId="3FD97A45" w14:textId="77777777" w:rsidR="00211974" w:rsidRDefault="00211974" w:rsidP="00772BF1">
            <w:pPr>
              <w:spacing w:before="4" w:line="260" w:lineRule="exact"/>
              <w:ind w:left="100" w:right="434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u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ekali</w:t>
            </w:r>
            <w:proofErr w:type="spellEnd"/>
            <w:r>
              <w:rPr>
                <w:sz w:val="24"/>
                <w:szCs w:val="24"/>
              </w:rPr>
              <w:t>/</w:t>
            </w:r>
            <w:proofErr w:type="spellStart"/>
            <w:r>
              <w:rPr>
                <w:sz w:val="24"/>
                <w:szCs w:val="24"/>
              </w:rPr>
              <w:t>seperluny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nt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lakuk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mutakhir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ncana</w:t>
            </w:r>
            <w:proofErr w:type="spellEnd"/>
          </w:p>
        </w:tc>
        <w:tc>
          <w:tcPr>
            <w:tcW w:w="29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347B7E" w14:textId="77777777" w:rsidR="00211974" w:rsidRDefault="00211974" w:rsidP="00772BF1"/>
        </w:tc>
      </w:tr>
    </w:tbl>
    <w:p w14:paraId="4E91A9DB" w14:textId="77777777" w:rsidR="00211974" w:rsidRDefault="00211974" w:rsidP="00211974">
      <w:pPr>
        <w:spacing w:line="240" w:lineRule="exact"/>
        <w:rPr>
          <w:sz w:val="24"/>
          <w:szCs w:val="24"/>
        </w:rPr>
      </w:pPr>
    </w:p>
    <w:p w14:paraId="452E060F" w14:textId="77777777" w:rsidR="00211974" w:rsidRDefault="00211974" w:rsidP="00211974">
      <w:pPr>
        <w:spacing w:before="29" w:line="260" w:lineRule="exact"/>
        <w:ind w:left="109"/>
        <w:rPr>
          <w:sz w:val="24"/>
          <w:szCs w:val="24"/>
        </w:rPr>
      </w:pPr>
      <w:r>
        <w:rPr>
          <w:position w:val="-1"/>
          <w:sz w:val="24"/>
          <w:szCs w:val="24"/>
        </w:rPr>
        <w:t xml:space="preserve">10. </w:t>
      </w:r>
      <w:r>
        <w:rPr>
          <w:spacing w:val="5"/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Informasi</w:t>
      </w:r>
      <w:proofErr w:type="spellEnd"/>
      <w:r>
        <w:rPr>
          <w:position w:val="-1"/>
          <w:sz w:val="24"/>
          <w:szCs w:val="24"/>
        </w:rPr>
        <w:t xml:space="preserve"> lain yang </w:t>
      </w:r>
      <w:proofErr w:type="spellStart"/>
      <w:r>
        <w:rPr>
          <w:position w:val="-1"/>
          <w:sz w:val="24"/>
          <w:szCs w:val="24"/>
        </w:rPr>
        <w:t>dapat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disampaikan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jika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tidak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terdapat</w:t>
      </w:r>
      <w:proofErr w:type="spellEnd"/>
      <w:r>
        <w:rPr>
          <w:position w:val="-1"/>
          <w:sz w:val="24"/>
          <w:szCs w:val="24"/>
        </w:rPr>
        <w:t xml:space="preserve"> di </w:t>
      </w:r>
      <w:proofErr w:type="spellStart"/>
      <w:r>
        <w:rPr>
          <w:position w:val="-1"/>
          <w:sz w:val="24"/>
          <w:szCs w:val="24"/>
        </w:rPr>
        <w:t>pertanyaan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sebelumnya</w:t>
      </w:r>
      <w:proofErr w:type="spellEnd"/>
      <w:r>
        <w:rPr>
          <w:position w:val="-1"/>
          <w:sz w:val="24"/>
          <w:szCs w:val="24"/>
        </w:rPr>
        <w:t>.</w:t>
      </w:r>
    </w:p>
    <w:p w14:paraId="11AB3C94" w14:textId="77777777" w:rsidR="00211974" w:rsidRDefault="00211974" w:rsidP="00211974">
      <w:pPr>
        <w:spacing w:before="4" w:line="220" w:lineRule="exact"/>
      </w:pPr>
    </w:p>
    <w:p w14:paraId="713FA60C" w14:textId="77777777" w:rsidR="00211974" w:rsidRDefault="00211974" w:rsidP="00211974">
      <w:pPr>
        <w:spacing w:before="32"/>
        <w:ind w:left="5260" w:right="5046"/>
        <w:jc w:val="center"/>
        <w:rPr>
          <w:rFonts w:ascii="Calibri" w:eastAsia="Calibri" w:hAnsi="Calibri" w:cs="Calibri"/>
          <w:w w:val="25"/>
          <w:sz w:val="19"/>
          <w:szCs w:val="19"/>
        </w:rPr>
      </w:pPr>
      <w:r>
        <w:rPr>
          <w:noProof/>
          <w:sz w:val="20"/>
          <w:szCs w:val="20"/>
          <w:lang w:val="id-ID" w:eastAsia="id-ID"/>
        </w:rPr>
        <mc:AlternateContent>
          <mc:Choice Requires="wpg">
            <w:drawing>
              <wp:anchor distT="0" distB="0" distL="114300" distR="114300" simplePos="0" relativeHeight="251685888" behindDoc="1" locked="0" layoutInCell="1" allowOverlap="1" wp14:anchorId="190E4C74" wp14:editId="5497AC4C">
                <wp:simplePos x="0" y="0"/>
                <wp:positionH relativeFrom="page">
                  <wp:posOffset>803275</wp:posOffset>
                </wp:positionH>
                <wp:positionV relativeFrom="page">
                  <wp:posOffset>8521700</wp:posOffset>
                </wp:positionV>
                <wp:extent cx="6278880" cy="1380490"/>
                <wp:effectExtent l="12700" t="6350" r="13970" b="13335"/>
                <wp:wrapNone/>
                <wp:docPr id="6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8880" cy="1380490"/>
                          <a:chOff x="1265" y="13420"/>
                          <a:chExt cx="9888" cy="2174"/>
                        </a:xfrm>
                      </wpg:grpSpPr>
                      <wps:wsp>
                        <wps:cNvPr id="7" name="Freeform 59"/>
                        <wps:cNvSpPr>
                          <a:spLocks/>
                        </wps:cNvSpPr>
                        <wps:spPr bwMode="auto">
                          <a:xfrm>
                            <a:off x="1265" y="13420"/>
                            <a:ext cx="9888" cy="2174"/>
                          </a:xfrm>
                          <a:custGeom>
                            <a:avLst/>
                            <a:gdLst>
                              <a:gd name="T0" fmla="+- 0 1265 1265"/>
                              <a:gd name="T1" fmla="*/ T0 w 9888"/>
                              <a:gd name="T2" fmla="+- 0 13420 13420"/>
                              <a:gd name="T3" fmla="*/ 13420 h 2174"/>
                              <a:gd name="T4" fmla="+- 0 11153 1265"/>
                              <a:gd name="T5" fmla="*/ T4 w 9888"/>
                              <a:gd name="T6" fmla="+- 0 13420 13420"/>
                              <a:gd name="T7" fmla="*/ 13420 h 2174"/>
                              <a:gd name="T8" fmla="+- 0 11153 1265"/>
                              <a:gd name="T9" fmla="*/ T8 w 9888"/>
                              <a:gd name="T10" fmla="+- 0 15594 13420"/>
                              <a:gd name="T11" fmla="*/ 15594 h 2174"/>
                              <a:gd name="T12" fmla="+- 0 1265 1265"/>
                              <a:gd name="T13" fmla="*/ T12 w 9888"/>
                              <a:gd name="T14" fmla="+- 0 15594 13420"/>
                              <a:gd name="T15" fmla="*/ 15594 h 2174"/>
                              <a:gd name="T16" fmla="+- 0 1265 1265"/>
                              <a:gd name="T17" fmla="*/ T16 w 9888"/>
                              <a:gd name="T18" fmla="+- 0 13420 13420"/>
                              <a:gd name="T19" fmla="*/ 13420 h 21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888" h="2174">
                                <a:moveTo>
                                  <a:pt x="0" y="0"/>
                                </a:moveTo>
                                <a:lnTo>
                                  <a:pt x="9888" y="0"/>
                                </a:lnTo>
                                <a:lnTo>
                                  <a:pt x="9888" y="2174"/>
                                </a:lnTo>
                                <a:lnTo>
                                  <a:pt x="0" y="217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597055" id="Group 58" o:spid="_x0000_s1026" style="position:absolute;margin-left:63.25pt;margin-top:671pt;width:494.4pt;height:108.7pt;z-index:-251630592;mso-position-horizontal-relative:page;mso-position-vertical-relative:page" coordorigin="1265,13420" coordsize="9888,2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">
                <v:shape id="Freeform 59" o:spid="_x0000_s1027" style="position:absolute;left:1265;top:13420;width:9888;height:2174;visibility:visible;mso-wrap-style:square;v-text-anchor:top" coordsize="9888,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" path="m,l9888,r,2174l,2174,,xe" filled="f" strokeweight=".72pt">
                  <v:path arrowok="t" o:connecttype="custom" o:connectlocs="0,13420;9888,13420;9888,15594;0,15594;0,13420" o:connectangles="0,0,0,0,0"/>
                </v:shape>
                <w10:wrap anchorx="page" anchory="page"/>
              </v:group>
            </w:pict>
          </mc:Fallback>
        </mc:AlternateContent>
      </w:r>
      <w:r>
        <w:rPr>
          <w:rFonts w:ascii="Calibri" w:eastAsia="Calibri" w:hAnsi="Calibri" w:cs="Calibri"/>
          <w:w w:val="25"/>
          <w:sz w:val="19"/>
          <w:szCs w:val="19"/>
        </w:rPr>
        <w:t xml:space="preserve">   </w:t>
      </w:r>
    </w:p>
    <w:p w14:paraId="31D2019D" w14:textId="77777777" w:rsidR="006A0D4F" w:rsidRDefault="006A0D4F" w:rsidP="00B75BF4">
      <w:pPr>
        <w:spacing w:before="32"/>
        <w:ind w:left="5260" w:right="5046"/>
        <w:rPr>
          <w:rFonts w:ascii="Calibri" w:eastAsia="Calibri" w:hAnsi="Calibri" w:cs="Calibri"/>
          <w:sz w:val="19"/>
          <w:szCs w:val="19"/>
        </w:rPr>
        <w:sectPr w:rsidR="006A0D4F">
          <w:pgSz w:w="11900" w:h="16840"/>
          <w:pgMar w:top="1380" w:right="640" w:bottom="280" w:left="840" w:header="0" w:footer="707" w:gutter="0"/>
          <w:cols w:space="720"/>
        </w:sectPr>
      </w:pPr>
      <w:bookmarkStart w:id="0" w:name="_GoBack"/>
      <w:bookmarkEnd w:id="0"/>
    </w:p>
    <w:p w14:paraId="21C8C5FD" w14:textId="6622F15F" w:rsidR="004724F7" w:rsidRDefault="004724F7" w:rsidP="00B75BF4">
      <w:pPr>
        <w:spacing w:before="22" w:line="243" w:lineRule="auto"/>
        <w:ind w:right="120"/>
        <w:rPr>
          <w:sz w:val="27"/>
        </w:rPr>
      </w:pPr>
    </w:p>
    <w:sectPr w:rsidR="004724F7">
      <w:footerReference w:type="default" r:id="rId10"/>
      <w:pgSz w:w="12000" w:h="8000" w:orient="landscape"/>
      <w:pgMar w:top="720" w:right="380" w:bottom="280" w:left="38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E2361" w14:textId="77777777" w:rsidR="00DE1506" w:rsidRDefault="00DE1506">
      <w:r>
        <w:separator/>
      </w:r>
    </w:p>
  </w:endnote>
  <w:endnote w:type="continuationSeparator" w:id="0">
    <w:p w14:paraId="42829AE1" w14:textId="77777777" w:rsidR="00DE1506" w:rsidRDefault="00DE15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A2912" w14:textId="77777777" w:rsidR="004724F7" w:rsidRDefault="00211974">
    <w:pPr>
      <w:pStyle w:val="BodyText"/>
      <w:spacing w:line="14" w:lineRule="auto"/>
      <w:rPr>
        <w:sz w:val="20"/>
      </w:rPr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69C8031" wp14:editId="0CEE9386">
              <wp:simplePos x="0" y="0"/>
              <wp:positionH relativeFrom="page">
                <wp:posOffset>6482080</wp:posOffset>
              </wp:positionH>
              <wp:positionV relativeFrom="page">
                <wp:posOffset>10083165</wp:posOffset>
              </wp:positionV>
              <wp:extent cx="114300" cy="178435"/>
              <wp:effectExtent l="0" t="0" r="4445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300" cy="1784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9E263D" w14:textId="016EA001" w:rsidR="004724F7" w:rsidRDefault="006B33EE">
                          <w:pPr>
                            <w:spacing w:before="26"/>
                            <w:ind w:left="40"/>
                            <w:rPr>
                              <w:rFonts w:ascii="Calibri"/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w w:val="103"/>
                              <w:sz w:val="1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2124F">
                            <w:rPr>
                              <w:rFonts w:ascii="Calibri"/>
                              <w:noProof/>
                              <w:w w:val="103"/>
                              <w:sz w:val="19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9C803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10.4pt;margin-top:793.95pt;width:9pt;height:14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" filled="f" stroked="f">
              <v:textbox inset="0,0,0,0">
                <w:txbxContent>
                  <w:p w14:paraId="379E263D" w14:textId="016EA001" w:rsidR="004724F7" w:rsidRDefault="006B33EE">
                    <w:pPr>
                      <w:spacing w:before="26"/>
                      <w:ind w:left="40"/>
                      <w:rPr>
                        <w:rFonts w:ascii="Calibri"/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w w:val="103"/>
                        <w:sz w:val="19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2124F">
                      <w:rPr>
                        <w:rFonts w:ascii="Calibri"/>
                        <w:noProof/>
                        <w:w w:val="103"/>
                        <w:sz w:val="19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50BA9" w14:textId="77777777" w:rsidR="004724F7" w:rsidRDefault="004724F7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C0E4F" w14:textId="77777777" w:rsidR="00DE1506" w:rsidRDefault="00DE1506">
      <w:r>
        <w:separator/>
      </w:r>
    </w:p>
  </w:footnote>
  <w:footnote w:type="continuationSeparator" w:id="0">
    <w:p w14:paraId="4D67F37F" w14:textId="77777777" w:rsidR="00DE1506" w:rsidRDefault="00DE1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504FB5"/>
    <w:multiLevelType w:val="hybridMultilevel"/>
    <w:tmpl w:val="5524B990"/>
    <w:lvl w:ilvl="0" w:tplc="445E3CF8">
      <w:start w:val="1"/>
      <w:numFmt w:val="decimal"/>
      <w:lvlText w:val="%1."/>
      <w:lvlJc w:val="left"/>
      <w:pPr>
        <w:ind w:left="393" w:hanging="284"/>
        <w:jc w:val="left"/>
      </w:pPr>
      <w:rPr>
        <w:rFonts w:ascii="Times New Roman" w:eastAsia="Times New Roman" w:hAnsi="Times New Roman" w:cs="Times New Roman" w:hint="default"/>
        <w:spacing w:val="-16"/>
        <w:w w:val="100"/>
        <w:sz w:val="24"/>
        <w:szCs w:val="24"/>
      </w:rPr>
    </w:lvl>
    <w:lvl w:ilvl="1" w:tplc="5B2AC98E">
      <w:numFmt w:val="bullet"/>
      <w:lvlText w:val="•"/>
      <w:lvlJc w:val="left"/>
      <w:pPr>
        <w:ind w:left="1422" w:hanging="284"/>
      </w:pPr>
      <w:rPr>
        <w:rFonts w:hint="default"/>
      </w:rPr>
    </w:lvl>
    <w:lvl w:ilvl="2" w:tplc="ED7EA994">
      <w:numFmt w:val="bullet"/>
      <w:lvlText w:val="•"/>
      <w:lvlJc w:val="left"/>
      <w:pPr>
        <w:ind w:left="2444" w:hanging="284"/>
      </w:pPr>
      <w:rPr>
        <w:rFonts w:hint="default"/>
      </w:rPr>
    </w:lvl>
    <w:lvl w:ilvl="3" w:tplc="2DCA14F6">
      <w:numFmt w:val="bullet"/>
      <w:lvlText w:val="•"/>
      <w:lvlJc w:val="left"/>
      <w:pPr>
        <w:ind w:left="3466" w:hanging="284"/>
      </w:pPr>
      <w:rPr>
        <w:rFonts w:hint="default"/>
      </w:rPr>
    </w:lvl>
    <w:lvl w:ilvl="4" w:tplc="9160A962">
      <w:numFmt w:val="bullet"/>
      <w:lvlText w:val="•"/>
      <w:lvlJc w:val="left"/>
      <w:pPr>
        <w:ind w:left="4488" w:hanging="284"/>
      </w:pPr>
      <w:rPr>
        <w:rFonts w:hint="default"/>
      </w:rPr>
    </w:lvl>
    <w:lvl w:ilvl="5" w:tplc="9B347EFA">
      <w:numFmt w:val="bullet"/>
      <w:lvlText w:val="•"/>
      <w:lvlJc w:val="left"/>
      <w:pPr>
        <w:ind w:left="5510" w:hanging="284"/>
      </w:pPr>
      <w:rPr>
        <w:rFonts w:hint="default"/>
      </w:rPr>
    </w:lvl>
    <w:lvl w:ilvl="6" w:tplc="DE54CD96">
      <w:numFmt w:val="bullet"/>
      <w:lvlText w:val="•"/>
      <w:lvlJc w:val="left"/>
      <w:pPr>
        <w:ind w:left="6532" w:hanging="284"/>
      </w:pPr>
      <w:rPr>
        <w:rFonts w:hint="default"/>
      </w:rPr>
    </w:lvl>
    <w:lvl w:ilvl="7" w:tplc="697C1B32">
      <w:numFmt w:val="bullet"/>
      <w:lvlText w:val="•"/>
      <w:lvlJc w:val="left"/>
      <w:pPr>
        <w:ind w:left="7554" w:hanging="284"/>
      </w:pPr>
      <w:rPr>
        <w:rFonts w:hint="default"/>
      </w:rPr>
    </w:lvl>
    <w:lvl w:ilvl="8" w:tplc="A626936A">
      <w:numFmt w:val="bullet"/>
      <w:lvlText w:val="•"/>
      <w:lvlJc w:val="left"/>
      <w:pPr>
        <w:ind w:left="8576" w:hanging="2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zNDM3MLa0MLQwsjBS0lEKTi0uzszPAykwrAUAro+O7iwAAAA="/>
  </w:docVars>
  <w:rsids>
    <w:rsidRoot w:val="004724F7"/>
    <w:rsid w:val="00211974"/>
    <w:rsid w:val="004724F7"/>
    <w:rsid w:val="006A0D4F"/>
    <w:rsid w:val="006B33EE"/>
    <w:rsid w:val="007E187B"/>
    <w:rsid w:val="00B75BF4"/>
    <w:rsid w:val="00C57903"/>
    <w:rsid w:val="00DE1506"/>
    <w:rsid w:val="00F21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1ADC985"/>
  <w15:docId w15:val="{D6C3F65E-842E-4691-87A2-4200E5B29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7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3" w:hanging="28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narisk.bnpb.go.i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 ningrum</dc:creator>
  <cp:lastModifiedBy>BPBD</cp:lastModifiedBy>
  <cp:revision>2</cp:revision>
  <dcterms:created xsi:type="dcterms:W3CDTF">2018-11-26T06:52:00Z</dcterms:created>
  <dcterms:modified xsi:type="dcterms:W3CDTF">2018-11-26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3-04T00:00:00Z</vt:filetime>
  </property>
</Properties>
</file>